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BD4F1" w14:textId="77777777" w:rsidR="00BC03E7" w:rsidRPr="00BF6DB9" w:rsidRDefault="00BC03E7" w:rsidP="00BC03E7">
      <w:pPr>
        <w:spacing w:after="0"/>
        <w:jc w:val="center"/>
        <w:rPr>
          <w:rFonts w:cs="Times New Roman"/>
          <w:b/>
          <w:szCs w:val="24"/>
        </w:rPr>
      </w:pPr>
      <w:r w:rsidRPr="00BF6DB9">
        <w:rPr>
          <w:rFonts w:cs="Times New Roman"/>
          <w:b/>
          <w:szCs w:val="24"/>
        </w:rPr>
        <w:t>ПРАВИТЕЛЬСТВО РОССИЙСКОЙ ФЕДЕРАЦИИ</w:t>
      </w:r>
    </w:p>
    <w:p w14:paraId="2414F76C" w14:textId="77777777" w:rsidR="00BC03E7" w:rsidRPr="00BF6DB9" w:rsidRDefault="00BC03E7" w:rsidP="00BC03E7">
      <w:pPr>
        <w:spacing w:after="0"/>
        <w:jc w:val="center"/>
        <w:rPr>
          <w:rFonts w:cs="Times New Roman"/>
          <w:b/>
          <w:szCs w:val="24"/>
        </w:rPr>
      </w:pPr>
      <w:r w:rsidRPr="00BF6DB9">
        <w:rPr>
          <w:rFonts w:cs="Times New Roman"/>
          <w:b/>
          <w:szCs w:val="24"/>
        </w:rPr>
        <w:t>НАЦИОНАЛЬНЫЙ ИССЛЕДОВАТЕЛЬСКИЙ УНИВЕРСИТЕТ</w:t>
      </w:r>
    </w:p>
    <w:p w14:paraId="5364A3DA" w14:textId="77777777" w:rsidR="00BC03E7" w:rsidRPr="00BF6DB9" w:rsidRDefault="00BC03E7" w:rsidP="00BC03E7">
      <w:pPr>
        <w:spacing w:after="0"/>
        <w:jc w:val="center"/>
        <w:rPr>
          <w:rFonts w:cs="Times New Roman"/>
          <w:b/>
          <w:szCs w:val="24"/>
        </w:rPr>
      </w:pPr>
      <w:r w:rsidRPr="00BF6DB9">
        <w:rPr>
          <w:rFonts w:cs="Times New Roman"/>
          <w:b/>
          <w:szCs w:val="24"/>
        </w:rPr>
        <w:t>«ВЫСШАЯ ШКОЛА ЭКОНОМИКИ»</w:t>
      </w:r>
    </w:p>
    <w:p w14:paraId="56EED62F" w14:textId="77777777" w:rsidR="00BC03E7" w:rsidRPr="00BF6DB9" w:rsidRDefault="00BC03E7" w:rsidP="00BC03E7">
      <w:pPr>
        <w:spacing w:after="0"/>
        <w:jc w:val="center"/>
        <w:rPr>
          <w:rFonts w:cs="Times New Roman"/>
          <w:szCs w:val="24"/>
        </w:rPr>
      </w:pPr>
    </w:p>
    <w:p w14:paraId="239BA9CF" w14:textId="77777777" w:rsidR="00BC03E7" w:rsidRPr="00BF6DB9" w:rsidRDefault="00BC03E7" w:rsidP="00BC03E7">
      <w:pPr>
        <w:spacing w:after="0"/>
        <w:jc w:val="center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Факультет компьютерных наук</w:t>
      </w:r>
    </w:p>
    <w:p w14:paraId="25CE30C9" w14:textId="77777777" w:rsidR="00BC03E7" w:rsidRPr="00BF6DB9" w:rsidRDefault="002375CC" w:rsidP="00BC03E7">
      <w:pPr>
        <w:spacing w:after="120"/>
        <w:jc w:val="center"/>
        <w:rPr>
          <w:rFonts w:cs="Times New Roman"/>
          <w:szCs w:val="24"/>
        </w:rPr>
      </w:pPr>
      <w:r w:rsidRPr="00BF6DB9">
        <w:rPr>
          <w:rFonts w:cs="Times New Roman"/>
          <w:sz w:val="26"/>
          <w:szCs w:val="26"/>
        </w:rPr>
        <w:t>Образовательная программа «Прикладная математика и информатика»</w:t>
      </w:r>
    </w:p>
    <w:p w14:paraId="7232468A" w14:textId="77777777" w:rsidR="00BC03E7" w:rsidRPr="00BF6DB9" w:rsidRDefault="00BC03E7" w:rsidP="00BC03E7">
      <w:pPr>
        <w:spacing w:after="120"/>
        <w:jc w:val="center"/>
        <w:rPr>
          <w:rFonts w:cs="Times New Roman"/>
        </w:rPr>
      </w:pPr>
    </w:p>
    <w:p w14:paraId="0DC90CD4" w14:textId="77777777" w:rsidR="00BC03E7" w:rsidRPr="00BF6DB9" w:rsidRDefault="00BC03E7" w:rsidP="00BC03E7">
      <w:pPr>
        <w:spacing w:after="120"/>
        <w:jc w:val="center"/>
        <w:rPr>
          <w:rFonts w:cs="Times New Roman"/>
        </w:rPr>
      </w:pPr>
    </w:p>
    <w:p w14:paraId="74FDDBAE" w14:textId="77777777" w:rsidR="00560286" w:rsidRPr="00BF6DB9" w:rsidRDefault="00560286" w:rsidP="00BC03E7">
      <w:pPr>
        <w:spacing w:after="120"/>
        <w:jc w:val="center"/>
        <w:rPr>
          <w:rFonts w:cs="Times New Roman"/>
          <w:sz w:val="26"/>
          <w:szCs w:val="26"/>
        </w:rPr>
      </w:pPr>
    </w:p>
    <w:p w14:paraId="49E1AB08" w14:textId="77777777" w:rsidR="00560286" w:rsidRPr="00BF6DB9" w:rsidRDefault="00560286" w:rsidP="00BC03E7">
      <w:pPr>
        <w:spacing w:after="120"/>
        <w:jc w:val="center"/>
        <w:rPr>
          <w:rFonts w:cs="Times New Roman"/>
          <w:sz w:val="26"/>
          <w:szCs w:val="26"/>
        </w:rPr>
      </w:pPr>
    </w:p>
    <w:p w14:paraId="716B1F74" w14:textId="77777777" w:rsidR="00560286" w:rsidRPr="00BF6DB9" w:rsidRDefault="00560286" w:rsidP="00BC03E7">
      <w:pPr>
        <w:spacing w:after="120"/>
        <w:jc w:val="center"/>
        <w:rPr>
          <w:rFonts w:cs="Times New Roman"/>
          <w:sz w:val="26"/>
          <w:szCs w:val="26"/>
        </w:rPr>
      </w:pPr>
    </w:p>
    <w:p w14:paraId="35A2A545" w14:textId="77777777" w:rsidR="00BC03E7" w:rsidRPr="00BF6DB9" w:rsidRDefault="00BC03E7" w:rsidP="00BC03E7">
      <w:pPr>
        <w:spacing w:after="120"/>
        <w:jc w:val="center"/>
        <w:rPr>
          <w:rFonts w:cs="Times New Roman"/>
          <w:sz w:val="26"/>
          <w:szCs w:val="26"/>
        </w:rPr>
      </w:pPr>
    </w:p>
    <w:p w14:paraId="3BAB12EC" w14:textId="77777777" w:rsidR="00BC03E7" w:rsidRPr="00BF6DB9" w:rsidRDefault="002375CC" w:rsidP="00560286">
      <w:pPr>
        <w:spacing w:after="120"/>
        <w:jc w:val="center"/>
        <w:rPr>
          <w:rFonts w:cs="Times New Roman"/>
          <w:b/>
          <w:sz w:val="28"/>
          <w:szCs w:val="26"/>
        </w:rPr>
      </w:pPr>
      <w:r w:rsidRPr="00BF6DB9">
        <w:rPr>
          <w:rFonts w:cs="Times New Roman"/>
          <w:b/>
          <w:sz w:val="28"/>
          <w:szCs w:val="26"/>
        </w:rPr>
        <w:t>Отчет</w:t>
      </w:r>
      <w:r w:rsidR="00560286" w:rsidRPr="00BF6DB9">
        <w:rPr>
          <w:rFonts w:cs="Times New Roman"/>
          <w:b/>
          <w:sz w:val="28"/>
          <w:szCs w:val="26"/>
        </w:rPr>
        <w:t xml:space="preserve"> о программном проекте</w:t>
      </w:r>
    </w:p>
    <w:p w14:paraId="2D01ACD2" w14:textId="77777777" w:rsidR="00BC03E7" w:rsidRPr="00BF6DB9" w:rsidRDefault="00BC03E7" w:rsidP="00BC03E7">
      <w:pPr>
        <w:spacing w:after="0"/>
        <w:jc w:val="center"/>
        <w:rPr>
          <w:rFonts w:cs="Times New Roman"/>
          <w:sz w:val="26"/>
          <w:szCs w:val="26"/>
        </w:rPr>
      </w:pPr>
    </w:p>
    <w:p w14:paraId="344FB9E6" w14:textId="388AE0E4" w:rsidR="00BC03E7" w:rsidRPr="00BF6DB9" w:rsidRDefault="00BC03E7" w:rsidP="00BC03E7">
      <w:pPr>
        <w:spacing w:after="0"/>
        <w:jc w:val="center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 xml:space="preserve">на тему </w:t>
      </w:r>
      <w:r w:rsidR="00940193" w:rsidRPr="00BF6DB9">
        <w:rPr>
          <w:rFonts w:cs="Times New Roman"/>
          <w:b/>
          <w:bCs/>
          <w:sz w:val="26"/>
          <w:szCs w:val="26"/>
        </w:rPr>
        <w:t>«</w:t>
      </w:r>
      <w:r w:rsidR="00AD5FF8" w:rsidRPr="00BF6DB9">
        <w:rPr>
          <w:rFonts w:cs="Times New Roman"/>
          <w:b/>
          <w:bCs/>
          <w:sz w:val="26"/>
          <w:szCs w:val="26"/>
        </w:rPr>
        <w:t>Голосовой</w:t>
      </w:r>
      <w:r w:rsidR="00940193" w:rsidRPr="00BF6DB9">
        <w:rPr>
          <w:rFonts w:cs="Times New Roman"/>
          <w:b/>
          <w:bCs/>
          <w:sz w:val="26"/>
          <w:szCs w:val="26"/>
        </w:rPr>
        <w:t xml:space="preserve"> </w:t>
      </w:r>
      <w:r w:rsidR="00AD5FF8" w:rsidRPr="00BF6DB9">
        <w:rPr>
          <w:rFonts w:cs="Times New Roman"/>
          <w:b/>
          <w:bCs/>
          <w:sz w:val="26"/>
          <w:szCs w:val="26"/>
        </w:rPr>
        <w:t>помощник</w:t>
      </w:r>
      <w:r w:rsidR="00940193" w:rsidRPr="00BF6DB9">
        <w:rPr>
          <w:rFonts w:cs="Times New Roman"/>
          <w:b/>
          <w:bCs/>
          <w:sz w:val="26"/>
          <w:szCs w:val="26"/>
        </w:rPr>
        <w:t xml:space="preserve"> </w:t>
      </w:r>
      <w:r w:rsidR="00AD5FF8" w:rsidRPr="00BF6DB9">
        <w:rPr>
          <w:rFonts w:cs="Times New Roman"/>
          <w:b/>
          <w:bCs/>
          <w:sz w:val="26"/>
          <w:szCs w:val="26"/>
        </w:rPr>
        <w:t>“Алина”</w:t>
      </w:r>
      <w:r w:rsidR="00940193" w:rsidRPr="00BF6DB9">
        <w:rPr>
          <w:rFonts w:cs="Times New Roman"/>
          <w:b/>
          <w:bCs/>
          <w:sz w:val="26"/>
          <w:szCs w:val="26"/>
        </w:rPr>
        <w:t>»</w:t>
      </w:r>
    </w:p>
    <w:p w14:paraId="719B7C93" w14:textId="77777777" w:rsidR="00BC03E7" w:rsidRPr="00BF6DB9" w:rsidRDefault="00BC03E7" w:rsidP="00BC03E7">
      <w:pPr>
        <w:spacing w:after="0"/>
        <w:jc w:val="center"/>
        <w:rPr>
          <w:rFonts w:cs="Times New Roman"/>
          <w:sz w:val="26"/>
          <w:szCs w:val="26"/>
        </w:rPr>
      </w:pPr>
    </w:p>
    <w:p w14:paraId="2B7C7393" w14:textId="77777777" w:rsidR="00BC03E7" w:rsidRPr="00BF6DB9" w:rsidRDefault="00BC03E7" w:rsidP="00560286">
      <w:pPr>
        <w:spacing w:after="0"/>
        <w:rPr>
          <w:rFonts w:cs="Times New Roman"/>
          <w:sz w:val="26"/>
          <w:szCs w:val="26"/>
        </w:rPr>
      </w:pPr>
    </w:p>
    <w:p w14:paraId="606A98F4" w14:textId="77777777" w:rsidR="000A0460" w:rsidRPr="00BF6DB9" w:rsidRDefault="000A0460" w:rsidP="00560286">
      <w:pPr>
        <w:spacing w:after="0"/>
        <w:rPr>
          <w:rFonts w:cs="Times New Roman"/>
          <w:sz w:val="26"/>
          <w:szCs w:val="26"/>
        </w:rPr>
      </w:pPr>
    </w:p>
    <w:p w14:paraId="747ABE93" w14:textId="77777777" w:rsidR="000A0460" w:rsidRPr="00BF6DB9" w:rsidRDefault="000A0460" w:rsidP="00560286">
      <w:pPr>
        <w:spacing w:after="0"/>
        <w:rPr>
          <w:rFonts w:cs="Times New Roman"/>
          <w:sz w:val="26"/>
          <w:szCs w:val="26"/>
        </w:rPr>
      </w:pPr>
    </w:p>
    <w:p w14:paraId="23EE09DC" w14:textId="77777777" w:rsidR="000A0460" w:rsidRPr="00BF6DB9" w:rsidRDefault="000A0460" w:rsidP="00560286">
      <w:pPr>
        <w:spacing w:after="0"/>
        <w:rPr>
          <w:rFonts w:cs="Times New Roman"/>
          <w:sz w:val="26"/>
          <w:szCs w:val="26"/>
        </w:rPr>
      </w:pPr>
    </w:p>
    <w:p w14:paraId="7DFD0B85" w14:textId="77777777" w:rsidR="000A0460" w:rsidRPr="00BF6DB9" w:rsidRDefault="000A0460" w:rsidP="00560286">
      <w:pPr>
        <w:spacing w:after="0"/>
        <w:rPr>
          <w:rFonts w:cs="Times New Roman"/>
          <w:sz w:val="26"/>
          <w:szCs w:val="26"/>
        </w:rPr>
      </w:pPr>
    </w:p>
    <w:p w14:paraId="6FAFDBE8" w14:textId="77777777" w:rsidR="001239F9" w:rsidRPr="00BF6DB9" w:rsidRDefault="001239F9" w:rsidP="00EE2FA3">
      <w:pPr>
        <w:spacing w:after="0"/>
        <w:rPr>
          <w:rFonts w:cs="Times New Roman"/>
          <w:sz w:val="26"/>
          <w:szCs w:val="26"/>
        </w:rPr>
      </w:pPr>
    </w:p>
    <w:p w14:paraId="48945761" w14:textId="77777777" w:rsidR="001239F9" w:rsidRPr="00BF6DB9" w:rsidRDefault="001239F9" w:rsidP="00EE2FA3">
      <w:pPr>
        <w:spacing w:after="0"/>
        <w:rPr>
          <w:rFonts w:cs="Times New Roman"/>
          <w:sz w:val="26"/>
          <w:szCs w:val="26"/>
        </w:rPr>
      </w:pPr>
    </w:p>
    <w:p w14:paraId="7DE90711" w14:textId="0DCDEB26" w:rsidR="001239F9" w:rsidRPr="00BF6DB9" w:rsidRDefault="001239F9" w:rsidP="00EE2FA3">
      <w:pPr>
        <w:spacing w:after="0"/>
        <w:ind w:left="35"/>
        <w:rPr>
          <w:rFonts w:cs="Times New Roman"/>
          <w:sz w:val="26"/>
          <w:szCs w:val="26"/>
        </w:rPr>
      </w:pPr>
      <w:r w:rsidRPr="00BF6DB9">
        <w:rPr>
          <w:rFonts w:cs="Times New Roman"/>
          <w:b/>
          <w:sz w:val="26"/>
          <w:szCs w:val="26"/>
        </w:rPr>
        <w:t>Выполнил</w:t>
      </w:r>
      <w:r w:rsidR="00940193" w:rsidRPr="00BF6DB9">
        <w:rPr>
          <w:rFonts w:cs="Times New Roman"/>
          <w:b/>
          <w:sz w:val="26"/>
          <w:szCs w:val="26"/>
        </w:rPr>
        <w:t>а</w:t>
      </w:r>
      <w:r w:rsidRPr="00BF6DB9">
        <w:rPr>
          <w:rFonts w:cs="Times New Roman"/>
          <w:sz w:val="26"/>
          <w:szCs w:val="26"/>
        </w:rPr>
        <w:t xml:space="preserve">: </w:t>
      </w:r>
    </w:p>
    <w:p w14:paraId="6FC1076A" w14:textId="38B44CA1" w:rsidR="001239F9" w:rsidRPr="00BF6DB9" w:rsidRDefault="001239F9" w:rsidP="00EE2FA3">
      <w:pPr>
        <w:spacing w:after="0"/>
        <w:ind w:left="35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>студент</w:t>
      </w:r>
      <w:r w:rsidR="00940193" w:rsidRPr="00BF6DB9">
        <w:rPr>
          <w:rFonts w:cs="Times New Roman"/>
          <w:sz w:val="26"/>
          <w:szCs w:val="26"/>
        </w:rPr>
        <w:t>ка</w:t>
      </w:r>
      <w:r w:rsidRPr="00BF6DB9">
        <w:rPr>
          <w:rFonts w:cs="Times New Roman"/>
          <w:sz w:val="26"/>
          <w:szCs w:val="26"/>
        </w:rPr>
        <w:t xml:space="preserve"> группы БПМИ18</w:t>
      </w:r>
      <w:r w:rsidR="00AD5FF8" w:rsidRPr="00BF6DB9">
        <w:rPr>
          <w:rFonts w:cs="Times New Roman"/>
          <w:sz w:val="26"/>
          <w:szCs w:val="26"/>
        </w:rPr>
        <w:t>4</w:t>
      </w:r>
      <w:r w:rsidRPr="00BF6DB9">
        <w:rPr>
          <w:rFonts w:cs="Times New Roman"/>
          <w:sz w:val="26"/>
          <w:szCs w:val="26"/>
        </w:rPr>
        <w:t xml:space="preserve">   __________________ </w:t>
      </w:r>
      <w:r w:rsidR="00940193" w:rsidRPr="00BF6DB9">
        <w:rPr>
          <w:rFonts w:cs="Times New Roman"/>
          <w:sz w:val="26"/>
          <w:szCs w:val="26"/>
        </w:rPr>
        <w:t xml:space="preserve">            </w:t>
      </w:r>
      <w:r w:rsidRPr="00BF6DB9">
        <w:rPr>
          <w:rFonts w:cs="Times New Roman"/>
          <w:sz w:val="26"/>
          <w:szCs w:val="26"/>
          <w:u w:val="single"/>
        </w:rPr>
        <w:t xml:space="preserve"> </w:t>
      </w:r>
      <w:r w:rsidR="00940193" w:rsidRPr="00BF6DB9">
        <w:rPr>
          <w:rFonts w:cs="Times New Roman"/>
          <w:sz w:val="26"/>
          <w:szCs w:val="26"/>
          <w:u w:val="single"/>
        </w:rPr>
        <w:t xml:space="preserve">    Андреева Д. А   </w:t>
      </w:r>
      <w:r w:rsidR="00940193" w:rsidRPr="00BF6DB9">
        <w:rPr>
          <w:rFonts w:cs="Times New Roman"/>
          <w:color w:val="FFFFFF" w:themeColor="background1"/>
          <w:sz w:val="26"/>
          <w:szCs w:val="26"/>
          <w:u w:val="single"/>
        </w:rPr>
        <w:t>ф</w:t>
      </w:r>
    </w:p>
    <w:p w14:paraId="5B46719B" w14:textId="77777777" w:rsidR="001239F9" w:rsidRPr="00BF6DB9" w:rsidRDefault="001239F9" w:rsidP="001239F9">
      <w:pPr>
        <w:spacing w:after="0"/>
        <w:ind w:left="3574" w:firstLine="674"/>
        <w:rPr>
          <w:rFonts w:cs="Times New Roman"/>
          <w:sz w:val="18"/>
          <w:szCs w:val="26"/>
        </w:rPr>
      </w:pPr>
      <w:r w:rsidRPr="00BF6DB9">
        <w:rPr>
          <w:rFonts w:cs="Times New Roman"/>
          <w:sz w:val="18"/>
          <w:szCs w:val="26"/>
        </w:rPr>
        <w:t>Подпись</w:t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  <w:t xml:space="preserve"> И.О. Фамилия</w:t>
      </w:r>
    </w:p>
    <w:p w14:paraId="38812A24" w14:textId="145A7041" w:rsidR="001239F9" w:rsidRPr="00BF6DB9" w:rsidRDefault="00940193" w:rsidP="00940193">
      <w:pPr>
        <w:spacing w:after="0"/>
        <w:ind w:left="35"/>
        <w:jc w:val="right"/>
        <w:rPr>
          <w:rFonts w:cs="Times New Roman"/>
          <w:sz w:val="26"/>
          <w:szCs w:val="26"/>
          <w:u w:val="single"/>
        </w:rPr>
      </w:pPr>
      <w:r w:rsidRPr="00BF6DB9">
        <w:rPr>
          <w:rFonts w:cs="Times New Roman"/>
          <w:color w:val="FFFFFF" w:themeColor="background1"/>
          <w:sz w:val="26"/>
          <w:szCs w:val="26"/>
          <w:u w:val="single"/>
        </w:rPr>
        <w:t>Ф</w:t>
      </w:r>
      <w:r w:rsidRPr="00BF6DB9">
        <w:rPr>
          <w:rFonts w:cs="Times New Roman"/>
          <w:sz w:val="26"/>
          <w:szCs w:val="26"/>
          <w:u w:val="single"/>
        </w:rPr>
        <w:t xml:space="preserve">        </w:t>
      </w:r>
      <w:r w:rsidR="00334C04" w:rsidRPr="00BF6DB9">
        <w:rPr>
          <w:rFonts w:cs="Times New Roman"/>
          <w:sz w:val="26"/>
          <w:szCs w:val="26"/>
          <w:u w:val="single"/>
        </w:rPr>
        <w:t>2</w:t>
      </w:r>
      <w:r w:rsidR="00AD5FF8" w:rsidRPr="00BF6DB9">
        <w:rPr>
          <w:rFonts w:cs="Times New Roman"/>
          <w:sz w:val="26"/>
          <w:szCs w:val="26"/>
          <w:u w:val="single"/>
          <w:lang w:val="en-US"/>
        </w:rPr>
        <w:t>6</w:t>
      </w:r>
      <w:r w:rsidRPr="00BF6DB9">
        <w:rPr>
          <w:rFonts w:cs="Times New Roman"/>
          <w:sz w:val="26"/>
          <w:szCs w:val="26"/>
          <w:u w:val="single"/>
        </w:rPr>
        <w:t>.0</w:t>
      </w:r>
      <w:r w:rsidR="00AD5FF8" w:rsidRPr="00BF6DB9">
        <w:rPr>
          <w:rFonts w:cs="Times New Roman"/>
          <w:sz w:val="26"/>
          <w:szCs w:val="26"/>
          <w:u w:val="single"/>
          <w:lang w:val="en-US"/>
        </w:rPr>
        <w:t>5</w:t>
      </w:r>
      <w:r w:rsidRPr="00BF6DB9">
        <w:rPr>
          <w:rFonts w:cs="Times New Roman"/>
          <w:sz w:val="26"/>
          <w:szCs w:val="26"/>
          <w:u w:val="single"/>
        </w:rPr>
        <w:t>.202</w:t>
      </w:r>
      <w:r w:rsidR="00AD5FF8" w:rsidRPr="00BF6DB9">
        <w:rPr>
          <w:rFonts w:cs="Times New Roman"/>
          <w:sz w:val="26"/>
          <w:szCs w:val="26"/>
          <w:u w:val="single"/>
          <w:lang w:val="en-US"/>
        </w:rPr>
        <w:t>1</w:t>
      </w:r>
      <w:r w:rsidRPr="00BF6DB9">
        <w:rPr>
          <w:rFonts w:cs="Times New Roman"/>
          <w:sz w:val="26"/>
          <w:szCs w:val="26"/>
          <w:u w:val="single"/>
        </w:rPr>
        <w:t xml:space="preserve">         </w:t>
      </w:r>
      <w:r w:rsidRPr="00BF6DB9">
        <w:rPr>
          <w:rFonts w:cs="Times New Roman"/>
          <w:color w:val="FFFFFF" w:themeColor="background1"/>
          <w:sz w:val="26"/>
          <w:szCs w:val="26"/>
          <w:u w:val="single"/>
        </w:rPr>
        <w:t>ф</w:t>
      </w:r>
    </w:p>
    <w:p w14:paraId="4E3A70F5" w14:textId="77777777" w:rsidR="001239F9" w:rsidRPr="00BF6DB9" w:rsidRDefault="001239F9" w:rsidP="001239F9">
      <w:pPr>
        <w:spacing w:after="0"/>
        <w:ind w:left="5699" w:firstLine="673"/>
        <w:jc w:val="center"/>
        <w:rPr>
          <w:rFonts w:cs="Times New Roman"/>
          <w:sz w:val="18"/>
          <w:szCs w:val="26"/>
        </w:rPr>
      </w:pPr>
      <w:r w:rsidRPr="00BF6DB9">
        <w:rPr>
          <w:rFonts w:cs="Times New Roman"/>
          <w:sz w:val="18"/>
          <w:szCs w:val="26"/>
        </w:rPr>
        <w:t>Дата</w:t>
      </w:r>
    </w:p>
    <w:p w14:paraId="330C4497" w14:textId="77777777" w:rsidR="001239F9" w:rsidRPr="00BF6DB9" w:rsidRDefault="001239F9" w:rsidP="00560286">
      <w:pPr>
        <w:spacing w:after="0"/>
        <w:ind w:left="35"/>
        <w:rPr>
          <w:rFonts w:cs="Times New Roman"/>
          <w:sz w:val="26"/>
          <w:szCs w:val="26"/>
        </w:rPr>
      </w:pPr>
    </w:p>
    <w:p w14:paraId="78B029AC" w14:textId="77777777" w:rsidR="001239F9" w:rsidRPr="00BF6DB9" w:rsidRDefault="001239F9" w:rsidP="00560286">
      <w:pPr>
        <w:spacing w:after="0"/>
        <w:ind w:left="35"/>
        <w:rPr>
          <w:rFonts w:cs="Times New Roman"/>
          <w:sz w:val="26"/>
          <w:szCs w:val="26"/>
        </w:rPr>
      </w:pPr>
    </w:p>
    <w:p w14:paraId="193B9D01" w14:textId="77777777" w:rsidR="000A0460" w:rsidRPr="00BF6DB9" w:rsidRDefault="001239F9" w:rsidP="001239F9">
      <w:pPr>
        <w:spacing w:after="0"/>
        <w:ind w:left="35"/>
        <w:rPr>
          <w:rFonts w:cs="Times New Roman"/>
          <w:sz w:val="26"/>
          <w:szCs w:val="26"/>
        </w:rPr>
      </w:pPr>
      <w:r w:rsidRPr="00BF6DB9">
        <w:rPr>
          <w:rFonts w:cs="Times New Roman"/>
          <w:b/>
          <w:sz w:val="26"/>
          <w:szCs w:val="26"/>
        </w:rPr>
        <w:t>Принял</w:t>
      </w:r>
      <w:r w:rsidRPr="00BF6DB9">
        <w:rPr>
          <w:rFonts w:cs="Times New Roman"/>
          <w:sz w:val="26"/>
          <w:szCs w:val="26"/>
        </w:rPr>
        <w:t xml:space="preserve">: </w:t>
      </w:r>
    </w:p>
    <w:p w14:paraId="1F02EA09" w14:textId="56C53EEC" w:rsidR="000A0460" w:rsidRPr="00BF6DB9" w:rsidRDefault="001239F9" w:rsidP="000A0460">
      <w:pPr>
        <w:spacing w:after="0"/>
        <w:ind w:left="35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>руководитель проекта</w:t>
      </w:r>
      <w:r w:rsidR="000A0460" w:rsidRPr="00BF6DB9">
        <w:rPr>
          <w:rFonts w:cs="Times New Roman"/>
          <w:sz w:val="26"/>
          <w:szCs w:val="26"/>
        </w:rPr>
        <w:t xml:space="preserve"> </w:t>
      </w:r>
      <w:r w:rsidR="000A0460" w:rsidRPr="00BF6DB9">
        <w:rPr>
          <w:rFonts w:cs="Times New Roman"/>
          <w:sz w:val="26"/>
          <w:szCs w:val="26"/>
          <w:u w:val="single"/>
        </w:rPr>
        <w:t xml:space="preserve">    </w:t>
      </w:r>
      <w:r w:rsidR="00AD5FF8" w:rsidRPr="00BF6DB9">
        <w:rPr>
          <w:rFonts w:cs="Times New Roman"/>
          <w:sz w:val="26"/>
          <w:szCs w:val="26"/>
          <w:u w:val="single"/>
        </w:rPr>
        <w:t xml:space="preserve">                      Симагин     Денис        Андреевич           </w:t>
      </w:r>
      <w:r w:rsidR="00AD5FF8" w:rsidRPr="00BF6DB9">
        <w:rPr>
          <w:rFonts w:cs="Times New Roman"/>
          <w:sz w:val="26"/>
          <w:szCs w:val="26"/>
        </w:rPr>
        <w:t>_</w:t>
      </w:r>
    </w:p>
    <w:p w14:paraId="4DD9175D" w14:textId="77777777" w:rsidR="000A0460" w:rsidRPr="00BF6DB9" w:rsidRDefault="000A0460" w:rsidP="000A0460">
      <w:pPr>
        <w:spacing w:after="0"/>
        <w:ind w:left="1451" w:firstLine="673"/>
        <w:jc w:val="center"/>
        <w:rPr>
          <w:rFonts w:cs="Times New Roman"/>
          <w:sz w:val="18"/>
          <w:szCs w:val="26"/>
        </w:rPr>
      </w:pPr>
      <w:r w:rsidRPr="00BF6DB9">
        <w:rPr>
          <w:rFonts w:cs="Times New Roman"/>
          <w:sz w:val="18"/>
          <w:szCs w:val="26"/>
        </w:rPr>
        <w:t xml:space="preserve">Имя, Отчество, Фамилия </w:t>
      </w:r>
    </w:p>
    <w:p w14:paraId="1C621830" w14:textId="47E3DB73" w:rsidR="001239F9" w:rsidRPr="00BF6DB9" w:rsidRDefault="000A0460" w:rsidP="001239F9">
      <w:pPr>
        <w:spacing w:after="0"/>
        <w:ind w:left="35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>_______________________</w:t>
      </w:r>
      <w:r w:rsidR="00AD5FF8" w:rsidRPr="00BF6DB9">
        <w:rPr>
          <w:rFonts w:cs="Times New Roman"/>
          <w:sz w:val="26"/>
          <w:szCs w:val="26"/>
        </w:rPr>
        <w:t>______</w:t>
      </w:r>
      <w:r w:rsidRPr="00BF6DB9">
        <w:rPr>
          <w:rFonts w:cs="Times New Roman"/>
          <w:sz w:val="26"/>
          <w:szCs w:val="26"/>
        </w:rPr>
        <w:t>__</w:t>
      </w:r>
      <w:r w:rsidR="00AD5FF8" w:rsidRPr="00BF6DB9">
        <w:rPr>
          <w:rFonts w:cs="Times New Roman"/>
          <w:sz w:val="26"/>
          <w:szCs w:val="26"/>
        </w:rPr>
        <w:t>разработчик</w:t>
      </w:r>
      <w:r w:rsidRPr="00BF6DB9">
        <w:rPr>
          <w:rFonts w:cs="Times New Roman"/>
          <w:sz w:val="26"/>
          <w:szCs w:val="26"/>
        </w:rPr>
        <w:t>______________________________</w:t>
      </w:r>
    </w:p>
    <w:p w14:paraId="7A46B543" w14:textId="016211FD" w:rsidR="000A0460" w:rsidRPr="00BF6DB9" w:rsidRDefault="000A0460" w:rsidP="00AD5FF8">
      <w:pPr>
        <w:spacing w:after="0"/>
        <w:ind w:left="284" w:firstLine="283"/>
        <w:jc w:val="center"/>
        <w:rPr>
          <w:rFonts w:cs="Times New Roman"/>
          <w:sz w:val="26"/>
          <w:szCs w:val="26"/>
        </w:rPr>
      </w:pPr>
      <w:r w:rsidRPr="00BF6DB9">
        <w:rPr>
          <w:rFonts w:cs="Times New Roman"/>
          <w:sz w:val="18"/>
          <w:szCs w:val="26"/>
        </w:rPr>
        <w:t>Должность</w:t>
      </w:r>
    </w:p>
    <w:p w14:paraId="05A4C4A7" w14:textId="7078C913" w:rsidR="001239F9" w:rsidRPr="00BF6DB9" w:rsidRDefault="001239F9" w:rsidP="00AD5FF8">
      <w:pPr>
        <w:spacing w:after="0"/>
        <w:ind w:left="35"/>
        <w:jc w:val="center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>_</w:t>
      </w:r>
      <w:r w:rsidR="000A0460" w:rsidRPr="00BF6DB9">
        <w:rPr>
          <w:rFonts w:cs="Times New Roman"/>
          <w:sz w:val="26"/>
          <w:szCs w:val="26"/>
        </w:rPr>
        <w:t>____________</w:t>
      </w:r>
      <w:r w:rsidR="00AD5FF8" w:rsidRPr="00BF6DB9">
        <w:rPr>
          <w:rFonts w:cs="Times New Roman"/>
          <w:sz w:val="26"/>
          <w:szCs w:val="26"/>
        </w:rPr>
        <w:t>___</w:t>
      </w:r>
      <w:r w:rsidR="000A0460" w:rsidRPr="00BF6DB9">
        <w:rPr>
          <w:rFonts w:cs="Times New Roman"/>
          <w:sz w:val="26"/>
          <w:szCs w:val="26"/>
        </w:rPr>
        <w:t>_____</w:t>
      </w:r>
      <w:r w:rsidR="00AD5FF8" w:rsidRPr="00BF6DB9">
        <w:rPr>
          <w:rFonts w:cs="Times New Roman"/>
          <w:sz w:val="26"/>
          <w:szCs w:val="26"/>
        </w:rPr>
        <w:t>___</w:t>
      </w:r>
      <w:r w:rsidR="000A0460" w:rsidRPr="00BF6DB9">
        <w:rPr>
          <w:rFonts w:cs="Times New Roman"/>
          <w:sz w:val="26"/>
          <w:szCs w:val="26"/>
        </w:rPr>
        <w:t>_</w:t>
      </w:r>
      <w:r w:rsidR="00AD5FF8" w:rsidRPr="00BF6DB9">
        <w:rPr>
          <w:rFonts w:cs="Times New Roman"/>
          <w:sz w:val="26"/>
          <w:szCs w:val="26"/>
        </w:rPr>
        <w:t>ООО «</w:t>
      </w:r>
      <w:proofErr w:type="spellStart"/>
      <w:proofErr w:type="gramStart"/>
      <w:r w:rsidR="00AD5FF8" w:rsidRPr="00BF6DB9">
        <w:rPr>
          <w:rFonts w:cs="Times New Roman"/>
          <w:sz w:val="26"/>
          <w:szCs w:val="26"/>
        </w:rPr>
        <w:t>Яндекс.Технологии</w:t>
      </w:r>
      <w:proofErr w:type="spellEnd"/>
      <w:r w:rsidR="00AD5FF8" w:rsidRPr="00BF6DB9">
        <w:rPr>
          <w:rFonts w:cs="Times New Roman"/>
          <w:sz w:val="26"/>
          <w:szCs w:val="26"/>
        </w:rPr>
        <w:t>»</w:t>
      </w:r>
      <w:r w:rsidR="000A0460" w:rsidRPr="00BF6DB9">
        <w:rPr>
          <w:rFonts w:cs="Times New Roman"/>
          <w:sz w:val="26"/>
          <w:szCs w:val="26"/>
        </w:rPr>
        <w:t>_</w:t>
      </w:r>
      <w:proofErr w:type="gramEnd"/>
      <w:r w:rsidR="000A0460" w:rsidRPr="00BF6DB9">
        <w:rPr>
          <w:rFonts w:cs="Times New Roman"/>
          <w:sz w:val="26"/>
          <w:szCs w:val="26"/>
        </w:rPr>
        <w:t>____________</w:t>
      </w:r>
      <w:r w:rsidR="00AD5FF8" w:rsidRPr="00BF6DB9">
        <w:rPr>
          <w:rFonts w:cs="Times New Roman"/>
          <w:sz w:val="26"/>
          <w:szCs w:val="26"/>
        </w:rPr>
        <w:t>____</w:t>
      </w:r>
      <w:r w:rsidRPr="00BF6DB9">
        <w:rPr>
          <w:rFonts w:cs="Times New Roman"/>
          <w:sz w:val="26"/>
          <w:szCs w:val="26"/>
        </w:rPr>
        <w:t>______</w:t>
      </w:r>
    </w:p>
    <w:p w14:paraId="1D18F125" w14:textId="77777777" w:rsidR="000A0460" w:rsidRPr="00BF6DB9" w:rsidRDefault="000A0460" w:rsidP="000A0460">
      <w:pPr>
        <w:spacing w:after="0"/>
        <w:ind w:left="35"/>
        <w:jc w:val="center"/>
        <w:rPr>
          <w:rFonts w:cs="Times New Roman"/>
          <w:sz w:val="18"/>
          <w:szCs w:val="26"/>
        </w:rPr>
      </w:pPr>
      <w:r w:rsidRPr="00BF6DB9">
        <w:rPr>
          <w:rFonts w:cs="Times New Roman"/>
          <w:sz w:val="18"/>
          <w:szCs w:val="26"/>
        </w:rPr>
        <w:t>Место работы</w:t>
      </w:r>
    </w:p>
    <w:p w14:paraId="60E7CDF0" w14:textId="77777777" w:rsidR="000A0460" w:rsidRPr="00BF6DB9" w:rsidRDefault="000A0460" w:rsidP="001239F9">
      <w:pPr>
        <w:spacing w:after="0"/>
        <w:ind w:left="35"/>
        <w:jc w:val="center"/>
        <w:rPr>
          <w:rFonts w:cs="Times New Roman"/>
          <w:sz w:val="18"/>
          <w:szCs w:val="26"/>
        </w:rPr>
      </w:pPr>
    </w:p>
    <w:p w14:paraId="37D4648D" w14:textId="77777777" w:rsidR="001239F9" w:rsidRPr="00BF6DB9" w:rsidRDefault="000A0460" w:rsidP="00560286">
      <w:pPr>
        <w:spacing w:after="0"/>
        <w:ind w:left="34"/>
        <w:rPr>
          <w:rFonts w:cs="Times New Roman"/>
          <w:sz w:val="26"/>
          <w:szCs w:val="26"/>
        </w:rPr>
      </w:pPr>
      <w:r w:rsidRPr="00BF6DB9">
        <w:rPr>
          <w:rFonts w:cs="Times New Roman"/>
          <w:sz w:val="26"/>
          <w:szCs w:val="26"/>
        </w:rPr>
        <w:t>Дата _________2020          _____________________          _______________________</w:t>
      </w:r>
    </w:p>
    <w:p w14:paraId="6A22526E" w14:textId="77777777" w:rsidR="001239F9" w:rsidRPr="00BF6DB9" w:rsidRDefault="000A0460" w:rsidP="00560286">
      <w:pPr>
        <w:spacing w:after="0"/>
        <w:ind w:left="35"/>
        <w:jc w:val="right"/>
        <w:rPr>
          <w:rFonts w:cs="Times New Roman"/>
          <w:sz w:val="26"/>
          <w:szCs w:val="26"/>
        </w:rPr>
      </w:pPr>
      <w:r w:rsidRPr="00BF6DB9">
        <w:rPr>
          <w:rFonts w:cs="Times New Roman"/>
          <w:sz w:val="18"/>
          <w:szCs w:val="26"/>
        </w:rPr>
        <w:t xml:space="preserve">Оценка (по 10-тибалльной шкале) </w:t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  <w:t>Подпись</w:t>
      </w:r>
      <w:r w:rsidRPr="00BF6DB9">
        <w:rPr>
          <w:rFonts w:cs="Times New Roman"/>
          <w:sz w:val="18"/>
          <w:szCs w:val="26"/>
        </w:rPr>
        <w:tab/>
      </w:r>
      <w:r w:rsidRPr="00BF6DB9">
        <w:rPr>
          <w:rFonts w:cs="Times New Roman"/>
          <w:sz w:val="18"/>
          <w:szCs w:val="26"/>
        </w:rPr>
        <w:tab/>
      </w:r>
    </w:p>
    <w:p w14:paraId="41C144AA" w14:textId="77777777" w:rsidR="001239F9" w:rsidRPr="00BF6DB9" w:rsidRDefault="001239F9" w:rsidP="00560286">
      <w:pPr>
        <w:spacing w:after="0"/>
        <w:ind w:left="35"/>
        <w:jc w:val="center"/>
        <w:rPr>
          <w:rFonts w:cs="Times New Roman"/>
          <w:sz w:val="18"/>
          <w:szCs w:val="26"/>
        </w:rPr>
      </w:pPr>
      <w:r w:rsidRPr="00BF6DB9">
        <w:rPr>
          <w:rFonts w:cs="Times New Roman"/>
          <w:sz w:val="18"/>
          <w:szCs w:val="26"/>
        </w:rPr>
        <w:t xml:space="preserve">                                  </w:t>
      </w:r>
    </w:p>
    <w:p w14:paraId="2E740D84" w14:textId="77777777" w:rsidR="002E0CD8" w:rsidRPr="00BF6DB9" w:rsidRDefault="002E0CD8" w:rsidP="00BC03E7">
      <w:pPr>
        <w:spacing w:after="0"/>
        <w:rPr>
          <w:rFonts w:cs="Times New Roman"/>
        </w:rPr>
      </w:pPr>
    </w:p>
    <w:p w14:paraId="3537600A" w14:textId="77777777" w:rsidR="00A777FA" w:rsidRPr="00BF6DB9" w:rsidRDefault="00A777FA" w:rsidP="00BC03E7">
      <w:pPr>
        <w:spacing w:after="0"/>
        <w:rPr>
          <w:rFonts w:cs="Times New Roman"/>
        </w:rPr>
      </w:pPr>
    </w:p>
    <w:p w14:paraId="286C265E" w14:textId="77777777" w:rsidR="00A777FA" w:rsidRPr="00BF6DB9" w:rsidRDefault="00A777FA" w:rsidP="00BC03E7">
      <w:pPr>
        <w:spacing w:after="0"/>
        <w:rPr>
          <w:rFonts w:cs="Times New Roman"/>
        </w:rPr>
      </w:pPr>
    </w:p>
    <w:p w14:paraId="5808A99B" w14:textId="77777777" w:rsidR="00A777FA" w:rsidRPr="00BF6DB9" w:rsidRDefault="00A777FA" w:rsidP="00BC03E7">
      <w:pPr>
        <w:spacing w:after="0"/>
        <w:rPr>
          <w:rFonts w:cs="Times New Roman"/>
        </w:rPr>
      </w:pPr>
    </w:p>
    <w:p w14:paraId="5F5F87C2" w14:textId="77777777" w:rsidR="00A777FA" w:rsidRPr="00BF6DB9" w:rsidRDefault="00A777FA" w:rsidP="00BC03E7">
      <w:pPr>
        <w:spacing w:after="0"/>
        <w:rPr>
          <w:rFonts w:cs="Times New Roman"/>
        </w:rPr>
      </w:pPr>
    </w:p>
    <w:p w14:paraId="149A2DC5" w14:textId="297C73A6" w:rsidR="00613B32" w:rsidRPr="00BF6DB9" w:rsidRDefault="00560286" w:rsidP="00613B32">
      <w:pPr>
        <w:spacing w:after="0"/>
        <w:contextualSpacing/>
        <w:jc w:val="center"/>
        <w:rPr>
          <w:rFonts w:cs="Times New Roman"/>
          <w:b/>
          <w:sz w:val="26"/>
          <w:szCs w:val="26"/>
        </w:rPr>
      </w:pPr>
      <w:r w:rsidRPr="00BF6DB9">
        <w:rPr>
          <w:rFonts w:cs="Times New Roman"/>
          <w:b/>
          <w:sz w:val="26"/>
          <w:szCs w:val="26"/>
        </w:rPr>
        <w:t>Москва 202</w:t>
      </w:r>
      <w:r w:rsidR="00AD5FF8" w:rsidRPr="00BF6DB9">
        <w:rPr>
          <w:rFonts w:cs="Times New Roman"/>
          <w:b/>
          <w:sz w:val="26"/>
          <w:szCs w:val="26"/>
        </w:rPr>
        <w:t>1</w:t>
      </w:r>
      <w:r w:rsidR="00613B32" w:rsidRPr="00BF6DB9">
        <w:rPr>
          <w:rFonts w:cs="Times New Roman"/>
          <w:b/>
          <w:sz w:val="26"/>
          <w:szCs w:val="26"/>
        </w:rPr>
        <w:br w:type="page"/>
      </w:r>
    </w:p>
    <w:p w14:paraId="78661652" w14:textId="5175E7DD" w:rsidR="008051E5" w:rsidRPr="00BF6DB9" w:rsidRDefault="00747E1E" w:rsidP="00E701F1">
      <w:pPr>
        <w:pStyle w:val="22"/>
        <w:rPr>
          <w:sz w:val="24"/>
          <w:szCs w:val="22"/>
        </w:rPr>
      </w:pPr>
      <w:bookmarkStart w:id="0" w:name="_Toc73146201"/>
      <w:r w:rsidRPr="00BF6DB9">
        <w:rPr>
          <w:sz w:val="24"/>
          <w:szCs w:val="22"/>
        </w:rPr>
        <w:lastRenderedPageBreak/>
        <w:t>Аннотация</w:t>
      </w:r>
      <w:bookmarkEnd w:id="0"/>
    </w:p>
    <w:p w14:paraId="334CE90B" w14:textId="20D129D4" w:rsidR="00747E1E" w:rsidRPr="00BF6DB9" w:rsidRDefault="00747E1E" w:rsidP="00E701F1">
      <w:pPr>
        <w:ind w:firstLine="284"/>
        <w:rPr>
          <w:rFonts w:cs="Times New Roman"/>
          <w:sz w:val="22"/>
          <w:szCs w:val="21"/>
        </w:rPr>
      </w:pPr>
      <w:r w:rsidRPr="00BF6DB9">
        <w:rPr>
          <w:rFonts w:cs="Times New Roman"/>
          <w:sz w:val="22"/>
          <w:szCs w:val="21"/>
        </w:rPr>
        <w:t>В этой работе рассматривается алгоритм</w:t>
      </w:r>
      <w:r w:rsidR="00E701F1" w:rsidRPr="00BF6DB9">
        <w:rPr>
          <w:rFonts w:cs="Times New Roman"/>
          <w:sz w:val="22"/>
          <w:szCs w:val="21"/>
        </w:rPr>
        <w:t xml:space="preserve"> </w:t>
      </w:r>
      <w:r w:rsidR="000600F5" w:rsidRPr="00BF6DB9">
        <w:rPr>
          <w:rFonts w:cs="Times New Roman"/>
          <w:sz w:val="22"/>
          <w:szCs w:val="21"/>
        </w:rPr>
        <w:t>создания голосового</w:t>
      </w:r>
      <w:r w:rsidR="00E701F1" w:rsidRPr="00BF6DB9">
        <w:rPr>
          <w:rFonts w:cs="Times New Roman"/>
          <w:sz w:val="22"/>
          <w:szCs w:val="21"/>
        </w:rPr>
        <w:t xml:space="preserve"> </w:t>
      </w:r>
      <w:r w:rsidR="005131A1" w:rsidRPr="00BF6DB9">
        <w:rPr>
          <w:rFonts w:cs="Times New Roman"/>
          <w:sz w:val="22"/>
          <w:szCs w:val="21"/>
        </w:rPr>
        <w:t>ассистента, реагирующего на собственное имя и выполняющего некоторые команды</w:t>
      </w:r>
      <w:r w:rsidR="00E701F1" w:rsidRPr="00BF6DB9">
        <w:rPr>
          <w:rFonts w:cs="Times New Roman"/>
          <w:sz w:val="22"/>
          <w:szCs w:val="21"/>
        </w:rPr>
        <w:t xml:space="preserve">. Итогом проекта будет </w:t>
      </w:r>
      <w:proofErr w:type="spellStart"/>
      <w:r w:rsidR="005131A1" w:rsidRPr="00BF6DB9">
        <w:rPr>
          <w:rFonts w:cs="Times New Roman"/>
          <w:sz w:val="22"/>
          <w:szCs w:val="21"/>
          <w:lang w:val="en-US"/>
        </w:rPr>
        <w:t>RaspberryPi</w:t>
      </w:r>
      <w:proofErr w:type="spellEnd"/>
      <w:r w:rsidR="005131A1" w:rsidRPr="00BF6DB9">
        <w:rPr>
          <w:rFonts w:cs="Times New Roman"/>
          <w:sz w:val="22"/>
          <w:szCs w:val="21"/>
        </w:rPr>
        <w:t xml:space="preserve"> с предустановленной программой</w:t>
      </w:r>
      <w:r w:rsidR="00E701F1" w:rsidRPr="00BF6DB9">
        <w:rPr>
          <w:rFonts w:cs="Times New Roman"/>
          <w:sz w:val="22"/>
          <w:szCs w:val="21"/>
        </w:rPr>
        <w:t xml:space="preserve"> на языке </w:t>
      </w:r>
      <w:r w:rsidR="00E701F1" w:rsidRPr="00BF6DB9">
        <w:rPr>
          <w:rFonts w:cs="Times New Roman"/>
          <w:sz w:val="22"/>
          <w:szCs w:val="21"/>
          <w:lang w:val="en-US"/>
        </w:rPr>
        <w:t>Python</w:t>
      </w:r>
      <w:r w:rsidR="00E701F1" w:rsidRPr="00BF6DB9">
        <w:rPr>
          <w:rFonts w:cs="Times New Roman"/>
          <w:sz w:val="22"/>
          <w:szCs w:val="21"/>
        </w:rPr>
        <w:t xml:space="preserve"> по рассмотренному алгоритму.</w:t>
      </w:r>
    </w:p>
    <w:p w14:paraId="61266835" w14:textId="1F5F7BAB" w:rsidR="000E1BBC" w:rsidRDefault="0092471A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r w:rsidRPr="00BF6DB9">
        <w:rPr>
          <w:rFonts w:cs="Times New Roman"/>
          <w:b/>
          <w:bCs/>
          <w:caps/>
          <w:sz w:val="28"/>
          <w:szCs w:val="28"/>
          <w:u w:val="single"/>
        </w:rPr>
        <w:fldChar w:fldCharType="begin"/>
      </w:r>
      <w:r w:rsidRPr="00BF6DB9">
        <w:rPr>
          <w:rFonts w:cs="Times New Roman"/>
          <w:sz w:val="28"/>
          <w:szCs w:val="28"/>
          <w:u w:val="single"/>
        </w:rPr>
        <w:instrText xml:space="preserve"> TOC \o "1-3" \h \z \u </w:instrText>
      </w:r>
      <w:r w:rsidRPr="00BF6DB9">
        <w:rPr>
          <w:rFonts w:cs="Times New Roman"/>
          <w:b/>
          <w:bCs/>
          <w:caps/>
          <w:sz w:val="28"/>
          <w:szCs w:val="28"/>
          <w:u w:val="single"/>
        </w:rPr>
        <w:fldChar w:fldCharType="separate"/>
      </w:r>
      <w:hyperlink w:anchor="_Toc73146201" w:history="1">
        <w:r w:rsidR="000E1BBC" w:rsidRPr="00AD2123">
          <w:rPr>
            <w:rStyle w:val="a5"/>
            <w:noProof/>
          </w:rPr>
          <w:t>Аннотация</w:t>
        </w:r>
        <w:r w:rsidR="000E1BBC">
          <w:rPr>
            <w:noProof/>
            <w:webHidden/>
          </w:rPr>
          <w:tab/>
        </w:r>
        <w:r w:rsidR="000E1BBC">
          <w:rPr>
            <w:noProof/>
            <w:webHidden/>
          </w:rPr>
          <w:fldChar w:fldCharType="begin"/>
        </w:r>
        <w:r w:rsidR="000E1BBC">
          <w:rPr>
            <w:noProof/>
            <w:webHidden/>
          </w:rPr>
          <w:instrText xml:space="preserve"> PAGEREF _Toc73146201 \h </w:instrText>
        </w:r>
        <w:r w:rsidR="000E1BBC">
          <w:rPr>
            <w:noProof/>
            <w:webHidden/>
          </w:rPr>
        </w:r>
        <w:r w:rsidR="000E1BBC">
          <w:rPr>
            <w:noProof/>
            <w:webHidden/>
          </w:rPr>
          <w:fldChar w:fldCharType="separate"/>
        </w:r>
        <w:r w:rsidR="000E1BBC">
          <w:rPr>
            <w:noProof/>
            <w:webHidden/>
          </w:rPr>
          <w:t>1</w:t>
        </w:r>
        <w:r w:rsidR="000E1BBC">
          <w:rPr>
            <w:noProof/>
            <w:webHidden/>
          </w:rPr>
          <w:fldChar w:fldCharType="end"/>
        </w:r>
      </w:hyperlink>
    </w:p>
    <w:p w14:paraId="1978A754" w14:textId="69D4F064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2" w:history="1">
        <w:r w:rsidRPr="00AD2123">
          <w:rPr>
            <w:rStyle w:val="a5"/>
            <w:rFonts w:cs="Times New Roman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4B7EE79" w14:textId="3D946646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3" w:history="1">
        <w:r w:rsidRPr="00AD2123">
          <w:rPr>
            <w:rStyle w:val="a5"/>
            <w:noProof/>
          </w:rPr>
          <w:t>Основные определения и термин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F447132" w14:textId="14C7012E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4" w:history="1">
        <w:r w:rsidRPr="00AD2123">
          <w:rPr>
            <w:rStyle w:val="a5"/>
            <w:noProof/>
          </w:rPr>
          <w:t>Цели и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FB771D0" w14:textId="548A0873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5" w:history="1">
        <w:r w:rsidRPr="00AD2123">
          <w:rPr>
            <w:rStyle w:val="a5"/>
            <w:noProof/>
          </w:rPr>
          <w:t>Обзор существующих решени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B9632EC" w14:textId="449F275A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6" w:history="1">
        <w:r w:rsidRPr="00AD2123">
          <w:rPr>
            <w:rStyle w:val="a5"/>
            <w:noProof/>
          </w:rPr>
          <w:t>Требования к проект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C2C52F6" w14:textId="0C6DBD21" w:rsidR="000E1BBC" w:rsidRDefault="000E1BBC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hyperlink w:anchor="_Toc73146207" w:history="1">
        <w:r w:rsidRPr="00AD2123">
          <w:rPr>
            <w:rStyle w:val="a5"/>
            <w:noProof/>
          </w:rPr>
          <w:t>Функциональные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B778F4A" w14:textId="4B6C9BD5" w:rsidR="000E1BBC" w:rsidRDefault="000E1BBC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hyperlink w:anchor="_Toc73146208" w:history="1">
        <w:r w:rsidRPr="00AD2123">
          <w:rPr>
            <w:rStyle w:val="a5"/>
            <w:noProof/>
          </w:rPr>
          <w:t>Нефункциональные треб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C107B0" w14:textId="7FA2B226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09" w:history="1">
        <w:r w:rsidRPr="00AD2123">
          <w:rPr>
            <w:rStyle w:val="a5"/>
            <w:noProof/>
          </w:rPr>
          <w:t>Выбранные алгоритмы и метод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C50C3E0" w14:textId="7DFF24E7" w:rsidR="000E1BBC" w:rsidRDefault="000E1BBC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hyperlink w:anchor="_Toc73146210" w:history="1">
        <w:r w:rsidRPr="00AD2123">
          <w:rPr>
            <w:rStyle w:val="a5"/>
            <w:noProof/>
          </w:rPr>
          <w:t>Детектор ключевого слова (</w:t>
        </w:r>
        <w:r w:rsidRPr="00AD2123">
          <w:rPr>
            <w:rStyle w:val="a5"/>
            <w:noProof/>
            <w:lang w:val="en-US"/>
          </w:rPr>
          <w:t>keyword</w:t>
        </w:r>
        <w:r w:rsidRPr="00AD2123">
          <w:rPr>
            <w:rStyle w:val="a5"/>
            <w:noProof/>
          </w:rPr>
          <w:t>-</w:t>
        </w:r>
        <w:r w:rsidRPr="00AD2123">
          <w:rPr>
            <w:rStyle w:val="a5"/>
            <w:noProof/>
            <w:lang w:val="en-US"/>
          </w:rPr>
          <w:t>spotting</w:t>
        </w:r>
        <w:r w:rsidRPr="00AD2123">
          <w:rPr>
            <w:rStyle w:val="a5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1775984" w14:textId="7188B750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11" w:history="1">
        <w:r w:rsidRPr="00AD2123">
          <w:rPr>
            <w:rStyle w:val="a5"/>
            <w:noProof/>
          </w:rPr>
          <w:t>Реализац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B20196" w14:textId="1655F457" w:rsidR="000E1BBC" w:rsidRDefault="000E1BBC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hyperlink w:anchor="_Toc73146212" w:history="1">
        <w:r w:rsidRPr="00AD2123">
          <w:rPr>
            <w:rStyle w:val="a5"/>
            <w:noProof/>
          </w:rPr>
          <w:t>Модел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9F388DE" w14:textId="59908F53" w:rsidR="000E1BBC" w:rsidRDefault="000E1BBC">
      <w:pPr>
        <w:pStyle w:val="21"/>
        <w:tabs>
          <w:tab w:val="right" w:leader="dot" w:pos="9345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ru-RU"/>
        </w:rPr>
      </w:pPr>
      <w:hyperlink w:anchor="_Toc73146213" w:history="1">
        <w:r w:rsidRPr="00AD2123">
          <w:rPr>
            <w:rStyle w:val="a5"/>
            <w:noProof/>
          </w:rPr>
          <w:t>Драфт про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ED6A163" w14:textId="4611D435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14" w:history="1">
        <w:r w:rsidRPr="00AD2123">
          <w:rPr>
            <w:rStyle w:val="a5"/>
            <w:noProof/>
          </w:rPr>
          <w:t>Выводы и дальнейшее развит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AFA2CA7" w14:textId="0F7B356C" w:rsidR="000E1BBC" w:rsidRDefault="000E1BBC">
      <w:pPr>
        <w:pStyle w:val="11"/>
        <w:tabs>
          <w:tab w:val="right" w:leader="dot" w:pos="9345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ru-RU"/>
        </w:rPr>
      </w:pPr>
      <w:hyperlink w:anchor="_Toc73146215" w:history="1">
        <w:r w:rsidRPr="00AD2123">
          <w:rPr>
            <w:rStyle w:val="a5"/>
            <w:noProof/>
          </w:rPr>
          <w:t>Список используемой литера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14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BB8DC5F" w14:textId="501217C3" w:rsidR="0002258F" w:rsidRPr="00BF6DB9" w:rsidRDefault="0092471A">
      <w:pPr>
        <w:spacing w:after="160" w:line="259" w:lineRule="auto"/>
        <w:rPr>
          <w:rFonts w:cs="Times New Roman"/>
          <w:sz w:val="32"/>
          <w:szCs w:val="28"/>
        </w:rPr>
      </w:pPr>
      <w:r w:rsidRPr="00BF6DB9">
        <w:rPr>
          <w:rFonts w:cs="Times New Roman"/>
          <w:sz w:val="28"/>
          <w:szCs w:val="28"/>
          <w:u w:val="single"/>
        </w:rPr>
        <w:fldChar w:fldCharType="end"/>
      </w:r>
      <w:r w:rsidR="00E0172A" w:rsidRPr="00BF6DB9">
        <w:rPr>
          <w:rFonts w:cs="Times New Roman"/>
          <w:sz w:val="32"/>
          <w:szCs w:val="28"/>
        </w:rPr>
        <w:br w:type="page"/>
      </w:r>
      <w:bookmarkStart w:id="1" w:name="_GoBack"/>
      <w:bookmarkEnd w:id="1"/>
    </w:p>
    <w:p w14:paraId="53655563" w14:textId="34E5CEC5" w:rsidR="0002258F" w:rsidRPr="00BF6DB9" w:rsidRDefault="0002258F" w:rsidP="00E701F1">
      <w:pPr>
        <w:pStyle w:val="1"/>
        <w:jc w:val="center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_Toc73146202"/>
      <w:r w:rsidRPr="00BF6DB9">
        <w:rPr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Введение</w:t>
      </w:r>
      <w:bookmarkEnd w:id="2"/>
    </w:p>
    <w:p w14:paraId="344737FB" w14:textId="25ED71BC" w:rsidR="00857F50" w:rsidRPr="00BF6DB9" w:rsidRDefault="0002258F" w:rsidP="00330FA1">
      <w:pPr>
        <w:spacing w:after="160" w:line="259" w:lineRule="auto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Сейчас</w:t>
      </w:r>
      <w:r w:rsidR="004D0115" w:rsidRPr="00BF6DB9">
        <w:rPr>
          <w:rFonts w:cs="Times New Roman"/>
          <w:szCs w:val="24"/>
        </w:rPr>
        <w:t>,</w:t>
      </w:r>
      <w:r w:rsidRPr="00BF6DB9">
        <w:rPr>
          <w:rFonts w:cs="Times New Roman"/>
          <w:szCs w:val="24"/>
        </w:rPr>
        <w:t xml:space="preserve"> вместе с эволюцией компьютерных технологий, запросов пользователей и их интересов, когда </w:t>
      </w:r>
      <w:r w:rsidR="00857F50" w:rsidRPr="00BF6DB9">
        <w:rPr>
          <w:rFonts w:cs="Times New Roman"/>
          <w:szCs w:val="24"/>
        </w:rPr>
        <w:t xml:space="preserve">стало возможно не только воспроизводить 8 битов, а обрабатывать невероятно сложные </w:t>
      </w:r>
      <w:r w:rsidR="004D0115" w:rsidRPr="00BF6DB9">
        <w:rPr>
          <w:rFonts w:cs="Times New Roman"/>
          <w:szCs w:val="24"/>
        </w:rPr>
        <w:t>запросы: будь то обработка человеческой речи, её распознавание и реакция на неё</w:t>
      </w:r>
      <w:r w:rsidR="00857F50" w:rsidRPr="00BF6DB9">
        <w:rPr>
          <w:rFonts w:cs="Times New Roman"/>
          <w:szCs w:val="24"/>
        </w:rPr>
        <w:t>.</w:t>
      </w:r>
    </w:p>
    <w:p w14:paraId="24C28575" w14:textId="153C4F01" w:rsidR="0032709C" w:rsidRPr="00BF6DB9" w:rsidRDefault="004D0115" w:rsidP="00330FA1">
      <w:pPr>
        <w:spacing w:after="160" w:line="259" w:lineRule="auto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История голосовых помощников началась с 1939 года, когда советский физик Лев Мясников создал аппарат, способный различать некоторые гласные и согласные звуки. Разработка продолжилась и после войны: сотрудники лаборатории </w:t>
      </w:r>
      <w:r w:rsidRPr="00BF6DB9">
        <w:rPr>
          <w:rFonts w:cs="Times New Roman"/>
          <w:szCs w:val="24"/>
          <w:lang w:val="en-US"/>
        </w:rPr>
        <w:t>Bell</w:t>
      </w:r>
      <w:r w:rsidRPr="00BF6DB9">
        <w:rPr>
          <w:rFonts w:cs="Times New Roman"/>
          <w:szCs w:val="24"/>
        </w:rPr>
        <w:t xml:space="preserve"> представили миру аппарат, способный разобрать номер телефона, надиктованный цифрами от 0 до 9, а компания </w:t>
      </w:r>
      <w:r w:rsidRPr="00BF6DB9">
        <w:rPr>
          <w:rFonts w:cs="Times New Roman"/>
          <w:szCs w:val="24"/>
          <w:lang w:val="en-US"/>
        </w:rPr>
        <w:t>IBM</w:t>
      </w:r>
      <w:r w:rsidRPr="00BF6DB9">
        <w:rPr>
          <w:rFonts w:cs="Times New Roman"/>
          <w:szCs w:val="24"/>
        </w:rPr>
        <w:t xml:space="preserve"> представила </w:t>
      </w:r>
      <w:r w:rsidRPr="00BF6DB9">
        <w:rPr>
          <w:rFonts w:cs="Times New Roman"/>
          <w:szCs w:val="24"/>
          <w:lang w:val="en-US"/>
        </w:rPr>
        <w:t>Shoebox</w:t>
      </w:r>
      <w:r w:rsidRPr="00BF6DB9">
        <w:rPr>
          <w:rFonts w:cs="Times New Roman"/>
          <w:szCs w:val="24"/>
        </w:rPr>
        <w:t xml:space="preserve">, распознававший не только цифры, но и некоторые арифметические команды и слова на английском [1]. Уже в 1987 в продажу вышла кукла </w:t>
      </w:r>
      <w:proofErr w:type="spellStart"/>
      <w:r w:rsidRPr="00BF6DB9">
        <w:rPr>
          <w:rFonts w:cs="Times New Roman"/>
          <w:szCs w:val="24"/>
        </w:rPr>
        <w:t>Джули</w:t>
      </w:r>
      <w:proofErr w:type="spellEnd"/>
      <w:r w:rsidRPr="00BF6DB9">
        <w:rPr>
          <w:rFonts w:cs="Times New Roman"/>
          <w:szCs w:val="24"/>
        </w:rPr>
        <w:t>, которая не только распознавала речь, но и отвечала на реплики собеседника (например, на просьбу спеть песню, кукла пела “</w:t>
      </w:r>
      <w:r w:rsidRPr="00BF6DB9">
        <w:rPr>
          <w:rFonts w:cs="Times New Roman"/>
          <w:szCs w:val="24"/>
          <w:lang w:val="en-US"/>
        </w:rPr>
        <w:t>Twinkle</w:t>
      </w:r>
      <w:r w:rsidRPr="00BF6DB9">
        <w:rPr>
          <w:rFonts w:cs="Times New Roman"/>
          <w:szCs w:val="24"/>
        </w:rPr>
        <w:t xml:space="preserve">, </w:t>
      </w:r>
      <w:r w:rsidRPr="00BF6DB9">
        <w:rPr>
          <w:rFonts w:cs="Times New Roman"/>
          <w:szCs w:val="24"/>
          <w:lang w:val="en-US"/>
        </w:rPr>
        <w:t>Twinkle</w:t>
      </w:r>
      <w:r w:rsidRPr="00BF6DB9">
        <w:rPr>
          <w:rFonts w:cs="Times New Roman"/>
          <w:szCs w:val="24"/>
        </w:rPr>
        <w:t xml:space="preserve">, </w:t>
      </w:r>
      <w:r w:rsidRPr="00BF6DB9">
        <w:rPr>
          <w:rFonts w:cs="Times New Roman"/>
          <w:szCs w:val="24"/>
          <w:lang w:val="en-US"/>
        </w:rPr>
        <w:t>Little</w:t>
      </w:r>
      <w:r w:rsidRPr="00BF6DB9">
        <w:rPr>
          <w:rFonts w:cs="Times New Roman"/>
          <w:szCs w:val="24"/>
        </w:rPr>
        <w:t xml:space="preserve"> </w:t>
      </w:r>
      <w:r w:rsidRPr="00BF6DB9">
        <w:rPr>
          <w:rFonts w:cs="Times New Roman"/>
          <w:szCs w:val="24"/>
          <w:lang w:val="en-US"/>
        </w:rPr>
        <w:t>Star</w:t>
      </w:r>
      <w:r w:rsidRPr="00BF6DB9">
        <w:rPr>
          <w:rFonts w:cs="Times New Roman"/>
          <w:szCs w:val="24"/>
        </w:rPr>
        <w:t xml:space="preserve">”). </w:t>
      </w:r>
      <w:r w:rsidR="005E1117" w:rsidRPr="00BF6DB9">
        <w:rPr>
          <w:rFonts w:cs="Times New Roman"/>
          <w:szCs w:val="24"/>
        </w:rPr>
        <w:t xml:space="preserve">В 2001 году компания </w:t>
      </w:r>
      <w:r w:rsidR="005E1117" w:rsidRPr="00BF6DB9">
        <w:rPr>
          <w:rFonts w:cs="Times New Roman"/>
          <w:szCs w:val="24"/>
          <w:lang w:val="en-US"/>
        </w:rPr>
        <w:t>Microsoft</w:t>
      </w:r>
      <w:r w:rsidR="005E1117" w:rsidRPr="00BF6DB9">
        <w:rPr>
          <w:rFonts w:cs="Times New Roman"/>
          <w:szCs w:val="24"/>
        </w:rPr>
        <w:t xml:space="preserve"> добавила голосовой ввод в программное обеспечение </w:t>
      </w:r>
      <w:r w:rsidR="005E1117" w:rsidRPr="00BF6DB9">
        <w:rPr>
          <w:rFonts w:cs="Times New Roman"/>
          <w:szCs w:val="24"/>
          <w:lang w:val="en-US"/>
        </w:rPr>
        <w:t>Office</w:t>
      </w:r>
      <w:r w:rsidR="005E1117" w:rsidRPr="00BF6DB9">
        <w:rPr>
          <w:rFonts w:cs="Times New Roman"/>
          <w:szCs w:val="24"/>
        </w:rPr>
        <w:t xml:space="preserve">, а следом за ней в 2002 году компания </w:t>
      </w:r>
      <w:r w:rsidR="005E1117" w:rsidRPr="00BF6DB9">
        <w:rPr>
          <w:rFonts w:cs="Times New Roman"/>
          <w:szCs w:val="24"/>
          <w:lang w:val="en-US"/>
        </w:rPr>
        <w:t>Google</w:t>
      </w:r>
      <w:r w:rsidR="005E1117" w:rsidRPr="00BF6DB9">
        <w:rPr>
          <w:rFonts w:cs="Times New Roman"/>
          <w:szCs w:val="24"/>
        </w:rPr>
        <w:t xml:space="preserve"> добавила голосовой поиск в свою поисковую систему.</w:t>
      </w:r>
    </w:p>
    <w:p w14:paraId="70F4C0BE" w14:textId="580ED042" w:rsidR="005E1117" w:rsidRPr="00BF6DB9" w:rsidRDefault="005E1117" w:rsidP="00330FA1">
      <w:pPr>
        <w:spacing w:after="160" w:line="259" w:lineRule="auto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Первым голосовым помощником в традиционном понимании стала </w:t>
      </w:r>
      <w:r w:rsidRPr="00BF6DB9">
        <w:rPr>
          <w:rFonts w:cs="Times New Roman"/>
          <w:szCs w:val="24"/>
          <w:lang w:val="en-US"/>
        </w:rPr>
        <w:t>Siri</w:t>
      </w:r>
      <w:r w:rsidRPr="00BF6DB9">
        <w:rPr>
          <w:rFonts w:cs="Times New Roman"/>
          <w:szCs w:val="24"/>
        </w:rPr>
        <w:t xml:space="preserve"> от компании </w:t>
      </w:r>
      <w:r w:rsidRPr="00BF6DB9">
        <w:rPr>
          <w:rFonts w:cs="Times New Roman"/>
          <w:szCs w:val="24"/>
          <w:lang w:val="en-US"/>
        </w:rPr>
        <w:t>Apple</w:t>
      </w:r>
      <w:r w:rsidRPr="00BF6DB9">
        <w:rPr>
          <w:rFonts w:cs="Times New Roman"/>
          <w:szCs w:val="24"/>
        </w:rPr>
        <w:t xml:space="preserve">, выпущенная в 2007 году. Она не только искала информацию по запросу в интернете или на девайсе пользователя, но и была способна вести достаточно осмысленный диалог. С 2014 по нынешнее время вышли также </w:t>
      </w:r>
      <w:r w:rsidRPr="00BF6DB9">
        <w:rPr>
          <w:rFonts w:cs="Times New Roman"/>
          <w:szCs w:val="24"/>
          <w:lang w:val="en-US"/>
        </w:rPr>
        <w:t>Cortana</w:t>
      </w:r>
      <w:r w:rsidRPr="00BF6DB9">
        <w:rPr>
          <w:rFonts w:cs="Times New Roman"/>
          <w:szCs w:val="24"/>
        </w:rPr>
        <w:t xml:space="preserve"> от </w:t>
      </w:r>
      <w:r w:rsidRPr="00BF6DB9">
        <w:rPr>
          <w:rFonts w:cs="Times New Roman"/>
          <w:szCs w:val="24"/>
          <w:lang w:val="en-US"/>
        </w:rPr>
        <w:t>Microsoft</w:t>
      </w:r>
      <w:r w:rsidR="009E5FF0" w:rsidRPr="00BF6DB9">
        <w:rPr>
          <w:rFonts w:cs="Times New Roman"/>
          <w:szCs w:val="24"/>
        </w:rPr>
        <w:t xml:space="preserve"> (2014г.)</w:t>
      </w:r>
      <w:r w:rsidRPr="00BF6DB9">
        <w:rPr>
          <w:rFonts w:cs="Times New Roman"/>
          <w:szCs w:val="24"/>
        </w:rPr>
        <w:t xml:space="preserve">, </w:t>
      </w:r>
      <w:r w:rsidRPr="00BF6DB9">
        <w:rPr>
          <w:rFonts w:cs="Times New Roman"/>
          <w:szCs w:val="24"/>
          <w:lang w:val="en-US"/>
        </w:rPr>
        <w:t>Alexa</w:t>
      </w:r>
      <w:r w:rsidRPr="00BF6DB9">
        <w:rPr>
          <w:rFonts w:cs="Times New Roman"/>
          <w:szCs w:val="24"/>
        </w:rPr>
        <w:t xml:space="preserve"> от </w:t>
      </w:r>
      <w:r w:rsidRPr="00BF6DB9">
        <w:rPr>
          <w:rFonts w:cs="Times New Roman"/>
          <w:szCs w:val="24"/>
          <w:lang w:val="en-US"/>
        </w:rPr>
        <w:t>Amazon</w:t>
      </w:r>
      <w:r w:rsidR="009E5FF0" w:rsidRPr="00BF6DB9">
        <w:rPr>
          <w:rFonts w:cs="Times New Roman"/>
          <w:szCs w:val="24"/>
        </w:rPr>
        <w:t xml:space="preserve"> (2014г.)</w:t>
      </w:r>
      <w:r w:rsidRPr="00BF6DB9">
        <w:rPr>
          <w:rFonts w:cs="Times New Roman"/>
          <w:szCs w:val="24"/>
        </w:rPr>
        <w:t xml:space="preserve">, </w:t>
      </w:r>
      <w:proofErr w:type="spellStart"/>
      <w:r w:rsidRPr="00BF6DB9">
        <w:rPr>
          <w:rFonts w:cs="Times New Roman"/>
          <w:szCs w:val="24"/>
          <w:lang w:val="en-US"/>
        </w:rPr>
        <w:t>A</w:t>
      </w:r>
      <w:r w:rsidR="009E5FF0" w:rsidRPr="00BF6DB9">
        <w:rPr>
          <w:rFonts w:cs="Times New Roman"/>
          <w:szCs w:val="24"/>
          <w:lang w:val="en-US"/>
        </w:rPr>
        <w:t>liGenie</w:t>
      </w:r>
      <w:proofErr w:type="spellEnd"/>
      <w:r w:rsidR="009E5FF0" w:rsidRPr="00BF6DB9">
        <w:rPr>
          <w:rFonts w:cs="Times New Roman"/>
          <w:szCs w:val="24"/>
        </w:rPr>
        <w:t xml:space="preserve"> от </w:t>
      </w:r>
      <w:r w:rsidR="009E5FF0" w:rsidRPr="00BF6DB9">
        <w:rPr>
          <w:rFonts w:cs="Times New Roman"/>
          <w:szCs w:val="24"/>
          <w:lang w:val="en-US"/>
        </w:rPr>
        <w:t>Alibaba</w:t>
      </w:r>
      <w:r w:rsidR="009E5FF0" w:rsidRPr="00BF6DB9">
        <w:rPr>
          <w:rFonts w:cs="Times New Roman"/>
          <w:szCs w:val="24"/>
        </w:rPr>
        <w:t xml:space="preserve"> (2017г.), Алиса от Яндекс (2018г.), Маруся от </w:t>
      </w:r>
      <w:r w:rsidR="009E5FF0" w:rsidRPr="00BF6DB9">
        <w:rPr>
          <w:rFonts w:cs="Times New Roman"/>
          <w:szCs w:val="24"/>
          <w:lang w:val="en-US"/>
        </w:rPr>
        <w:t>Mail</w:t>
      </w:r>
      <w:r w:rsidR="009E5FF0" w:rsidRPr="00BF6DB9">
        <w:rPr>
          <w:rFonts w:cs="Times New Roman"/>
          <w:szCs w:val="24"/>
        </w:rPr>
        <w:t>.</w:t>
      </w:r>
      <w:proofErr w:type="spellStart"/>
      <w:r w:rsidR="009E5FF0" w:rsidRPr="00BF6DB9">
        <w:rPr>
          <w:rFonts w:cs="Times New Roman"/>
          <w:szCs w:val="24"/>
          <w:lang w:val="en-US"/>
        </w:rPr>
        <w:t>ru</w:t>
      </w:r>
      <w:proofErr w:type="spellEnd"/>
      <w:r w:rsidR="009E5FF0" w:rsidRPr="00BF6DB9">
        <w:rPr>
          <w:rFonts w:cs="Times New Roman"/>
          <w:szCs w:val="24"/>
        </w:rPr>
        <w:t xml:space="preserve"> и Олег от Тинькофф (2019г.).</w:t>
      </w:r>
    </w:p>
    <w:p w14:paraId="0D636F73" w14:textId="5E442D6E" w:rsidR="00406ABD" w:rsidRPr="00BF6DB9" w:rsidRDefault="009E5FF0" w:rsidP="00330FA1">
      <w:pPr>
        <w:spacing w:after="160" w:line="259" w:lineRule="auto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Голосовые помощники развиваются как сами по себе, в смысле точности распознавания речи, так и их дополнительные функции: учатся рассказывать анекдоты, поддерживать беседу, генерируя ответы на основе сообщений собеседника. Эта функция </w:t>
      </w:r>
      <w:r w:rsidR="0096408B" w:rsidRPr="00BF6DB9">
        <w:rPr>
          <w:rFonts w:cs="Times New Roman"/>
          <w:szCs w:val="24"/>
        </w:rPr>
        <w:t xml:space="preserve">изначально полезна как развлечение и привлечение пользователей, однако многие совершенно справедливо </w:t>
      </w:r>
      <w:r w:rsidR="00406ABD" w:rsidRPr="00BF6DB9">
        <w:rPr>
          <w:rFonts w:cs="Times New Roman"/>
          <w:szCs w:val="24"/>
        </w:rPr>
        <w:t>увидели в этом возможность настроить автоматическую техническую поддержку.</w:t>
      </w:r>
    </w:p>
    <w:p w14:paraId="244A17ED" w14:textId="35A94089" w:rsidR="00855ABD" w:rsidRPr="00BF6DB9" w:rsidRDefault="00406ABD" w:rsidP="00330FA1">
      <w:pPr>
        <w:spacing w:after="160" w:line="259" w:lineRule="auto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И это не предел возможностей голосового помощника. Одно из главных преимуществ данного функционала – потенциал развития. Умный дом на основе голосового помощника – далеко не предел, а потому это увлекательная и перспективная сфера исследования и разработки.</w:t>
      </w:r>
    </w:p>
    <w:p w14:paraId="2D7DDCC6" w14:textId="43C76472" w:rsidR="00E0172A" w:rsidRPr="00BF6DB9" w:rsidRDefault="0002258F">
      <w:pPr>
        <w:spacing w:after="160" w:line="259" w:lineRule="auto"/>
        <w:rPr>
          <w:rFonts w:cs="Times New Roman"/>
          <w:sz w:val="22"/>
        </w:rPr>
      </w:pPr>
      <w:r w:rsidRPr="00BF6DB9">
        <w:rPr>
          <w:rFonts w:cs="Times New Roman"/>
        </w:rPr>
        <w:br w:type="page"/>
      </w:r>
    </w:p>
    <w:p w14:paraId="3ECF2392" w14:textId="48687B06" w:rsidR="009A43BC" w:rsidRPr="00BF6DB9" w:rsidRDefault="009A43BC" w:rsidP="00E701F1">
      <w:pPr>
        <w:pStyle w:val="12"/>
      </w:pPr>
      <w:bookmarkStart w:id="3" w:name="_Toc73146203"/>
      <w:r w:rsidRPr="00BF6DB9">
        <w:lastRenderedPageBreak/>
        <w:t>Основные определения и термины</w:t>
      </w:r>
      <w:bookmarkEnd w:id="3"/>
    </w:p>
    <w:p w14:paraId="65822CBB" w14:textId="1BAC48B0" w:rsidR="00CA3C77" w:rsidRPr="00BF6DB9" w:rsidRDefault="00BB0F2B" w:rsidP="00330FA1">
      <w:pPr>
        <w:rPr>
          <w:rFonts w:cs="Times New Roman"/>
          <w:szCs w:val="24"/>
        </w:rPr>
      </w:pPr>
      <w:r w:rsidRPr="00BF6DB9">
        <w:rPr>
          <w:rFonts w:cs="Times New Roman"/>
          <w:b/>
          <w:bCs/>
          <w:i/>
          <w:iCs/>
          <w:szCs w:val="24"/>
        </w:rPr>
        <w:t>Нейронная сеть</w:t>
      </w:r>
      <w:r w:rsidRPr="00BF6DB9">
        <w:rPr>
          <w:rFonts w:cs="Times New Roman"/>
          <w:szCs w:val="24"/>
        </w:rPr>
        <w:t xml:space="preserve"> </w:t>
      </w:r>
      <w:r w:rsidR="00CA3C77" w:rsidRPr="00BF6DB9">
        <w:rPr>
          <w:rFonts w:cs="Times New Roman"/>
          <w:szCs w:val="24"/>
        </w:rPr>
        <w:t xml:space="preserve">— </w:t>
      </w:r>
      <w:r w:rsidRPr="00BF6DB9">
        <w:rPr>
          <w:rFonts w:cs="Times New Roman"/>
          <w:szCs w:val="24"/>
        </w:rPr>
        <w:t>математическая модель, а также её программная или аппаратная реализация, построенная по принципу, приближающему организацию и функционирование биологических нейронных сетей — сетей нервных клеток живого организма.</w:t>
      </w:r>
    </w:p>
    <w:p w14:paraId="26C3414E" w14:textId="116D0910" w:rsidR="00CA3C77" w:rsidRPr="00BF6DB9" w:rsidRDefault="00BB0F2B" w:rsidP="00330FA1">
      <w:pPr>
        <w:rPr>
          <w:rFonts w:cs="Times New Roman"/>
          <w:szCs w:val="24"/>
        </w:rPr>
      </w:pPr>
      <w:r w:rsidRPr="00BF6DB9">
        <w:rPr>
          <w:rFonts w:cs="Times New Roman"/>
          <w:b/>
          <w:bCs/>
          <w:i/>
          <w:iCs/>
          <w:szCs w:val="24"/>
        </w:rPr>
        <w:t>Рекуррентная нейронная сеть</w:t>
      </w:r>
      <w:r w:rsidR="00413216" w:rsidRPr="00BF6DB9">
        <w:rPr>
          <w:rFonts w:cs="Times New Roman"/>
          <w:szCs w:val="24"/>
        </w:rPr>
        <w:t xml:space="preserve"> (</w:t>
      </w:r>
      <w:proofErr w:type="spellStart"/>
      <w:r w:rsidRPr="00BF6DB9">
        <w:rPr>
          <w:rFonts w:cs="Times New Roman"/>
          <w:b/>
          <w:i/>
          <w:iCs/>
          <w:color w:val="202122"/>
          <w:szCs w:val="24"/>
          <w:shd w:val="clear" w:color="auto" w:fill="FFFFFF"/>
        </w:rPr>
        <w:t>Recurrent</w:t>
      </w:r>
      <w:proofErr w:type="spellEnd"/>
      <w:r w:rsidRPr="00BF6DB9">
        <w:rPr>
          <w:rFonts w:cs="Times New Roman"/>
          <w:b/>
          <w:i/>
          <w:iCs/>
          <w:color w:val="202122"/>
          <w:szCs w:val="24"/>
          <w:shd w:val="clear" w:color="auto" w:fill="FFFFFF"/>
        </w:rPr>
        <w:t xml:space="preserve"> </w:t>
      </w:r>
      <w:proofErr w:type="spellStart"/>
      <w:r w:rsidRPr="00BF6DB9">
        <w:rPr>
          <w:rFonts w:cs="Times New Roman"/>
          <w:b/>
          <w:i/>
          <w:iCs/>
          <w:color w:val="202122"/>
          <w:szCs w:val="24"/>
          <w:shd w:val="clear" w:color="auto" w:fill="FFFFFF"/>
        </w:rPr>
        <w:t>neural</w:t>
      </w:r>
      <w:proofErr w:type="spellEnd"/>
      <w:r w:rsidRPr="00BF6DB9">
        <w:rPr>
          <w:rFonts w:cs="Times New Roman"/>
          <w:b/>
          <w:i/>
          <w:iCs/>
          <w:color w:val="202122"/>
          <w:szCs w:val="24"/>
          <w:shd w:val="clear" w:color="auto" w:fill="FFFFFF"/>
        </w:rPr>
        <w:t xml:space="preserve"> </w:t>
      </w:r>
      <w:proofErr w:type="spellStart"/>
      <w:proofErr w:type="gramStart"/>
      <w:r w:rsidRPr="00BF6DB9">
        <w:rPr>
          <w:rFonts w:cs="Times New Roman"/>
          <w:b/>
          <w:i/>
          <w:iCs/>
          <w:color w:val="202122"/>
          <w:szCs w:val="24"/>
          <w:shd w:val="clear" w:color="auto" w:fill="FFFFFF"/>
        </w:rPr>
        <w:t>network</w:t>
      </w:r>
      <w:proofErr w:type="spellEnd"/>
      <w:r w:rsidRPr="00BF6DB9">
        <w:rPr>
          <w:rFonts w:cs="Times New Roman"/>
          <w:b/>
          <w:szCs w:val="24"/>
        </w:rPr>
        <w:t xml:space="preserve"> ,</w:t>
      </w:r>
      <w:proofErr w:type="gramEnd"/>
      <w:r w:rsidRPr="00BF6DB9">
        <w:rPr>
          <w:rFonts w:cs="Times New Roman"/>
          <w:b/>
          <w:szCs w:val="24"/>
        </w:rPr>
        <w:t xml:space="preserve"> </w:t>
      </w:r>
      <w:r w:rsidRPr="00BF6DB9">
        <w:rPr>
          <w:rFonts w:cs="Times New Roman"/>
          <w:b/>
          <w:i/>
          <w:szCs w:val="24"/>
          <w:lang w:val="en-US"/>
        </w:rPr>
        <w:t>RNN</w:t>
      </w:r>
      <w:r w:rsidR="00413216" w:rsidRPr="00BF6DB9">
        <w:rPr>
          <w:rFonts w:cs="Times New Roman"/>
          <w:szCs w:val="24"/>
        </w:rPr>
        <w:t xml:space="preserve">) — </w:t>
      </w:r>
      <w:r w:rsidRPr="00BF6DB9">
        <w:rPr>
          <w:rFonts w:cs="Times New Roman"/>
          <w:szCs w:val="24"/>
        </w:rPr>
        <w:t>вид нейронных сетей, где связи между элементами образуют направленную последовательность</w:t>
      </w:r>
      <w:r w:rsidR="00DA54C4" w:rsidRPr="00BF6DB9">
        <w:rPr>
          <w:rFonts w:cs="Times New Roman"/>
          <w:szCs w:val="24"/>
        </w:rPr>
        <w:t xml:space="preserve"> – сети с циклами, позволяющие обрабатывать последовательности (текста, звука, </w:t>
      </w:r>
      <w:proofErr w:type="spellStart"/>
      <w:r w:rsidR="00DA54C4" w:rsidRPr="00BF6DB9">
        <w:rPr>
          <w:rFonts w:cs="Times New Roman"/>
          <w:szCs w:val="24"/>
          <w:lang w:val="en-US"/>
        </w:rPr>
        <w:t>etc</w:t>
      </w:r>
      <w:proofErr w:type="spellEnd"/>
      <w:r w:rsidR="00DA54C4" w:rsidRPr="00BF6DB9">
        <w:rPr>
          <w:rFonts w:cs="Times New Roman"/>
          <w:szCs w:val="24"/>
        </w:rPr>
        <w:t>.)</w:t>
      </w:r>
      <w:r w:rsidR="00413216" w:rsidRPr="00BF6DB9">
        <w:rPr>
          <w:rFonts w:cs="Times New Roman"/>
          <w:szCs w:val="24"/>
        </w:rPr>
        <w:t>.</w:t>
      </w:r>
    </w:p>
    <w:p w14:paraId="45A57471" w14:textId="122DAD12" w:rsidR="00413216" w:rsidRPr="00BF6DB9" w:rsidRDefault="00DA54C4" w:rsidP="00330FA1">
      <w:pPr>
        <w:rPr>
          <w:rFonts w:cs="Times New Roman"/>
          <w:szCs w:val="24"/>
        </w:rPr>
      </w:pPr>
      <w:r w:rsidRPr="00BF6DB9">
        <w:rPr>
          <w:rFonts w:cs="Times New Roman"/>
          <w:b/>
          <w:bCs/>
          <w:i/>
          <w:iCs/>
          <w:szCs w:val="24"/>
        </w:rPr>
        <w:t>Сеть с долговременной и кратковременной памятью (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Long</w:t>
      </w:r>
      <w:r w:rsidRPr="00BF6DB9">
        <w:rPr>
          <w:rFonts w:cs="Times New Roman"/>
          <w:b/>
          <w:bCs/>
          <w:i/>
          <w:iCs/>
          <w:szCs w:val="24"/>
        </w:rPr>
        <w:t xml:space="preserve"> 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short</w:t>
      </w:r>
      <w:r w:rsidRPr="00BF6DB9">
        <w:rPr>
          <w:rFonts w:cs="Times New Roman"/>
          <w:b/>
          <w:bCs/>
          <w:i/>
          <w:iCs/>
          <w:szCs w:val="24"/>
        </w:rPr>
        <w:t xml:space="preserve"> 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term</w:t>
      </w:r>
      <w:r w:rsidRPr="00BF6DB9">
        <w:rPr>
          <w:rFonts w:cs="Times New Roman"/>
          <w:b/>
          <w:bCs/>
          <w:i/>
          <w:iCs/>
          <w:szCs w:val="24"/>
        </w:rPr>
        <w:t xml:space="preserve"> 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memory</w:t>
      </w:r>
      <w:r w:rsidRPr="00BF6DB9">
        <w:rPr>
          <w:rFonts w:cs="Times New Roman"/>
          <w:b/>
          <w:bCs/>
          <w:i/>
          <w:iCs/>
          <w:szCs w:val="24"/>
        </w:rPr>
        <w:t xml:space="preserve">, 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LSTM</w:t>
      </w:r>
      <w:r w:rsidRPr="00BF6DB9">
        <w:rPr>
          <w:rFonts w:cs="Times New Roman"/>
          <w:b/>
          <w:bCs/>
          <w:i/>
          <w:iCs/>
          <w:szCs w:val="24"/>
        </w:rPr>
        <w:t xml:space="preserve">) </w:t>
      </w:r>
      <w:r w:rsidR="00413216" w:rsidRPr="00BF6DB9">
        <w:rPr>
          <w:rFonts w:cs="Times New Roman"/>
          <w:szCs w:val="24"/>
        </w:rPr>
        <w:t xml:space="preserve">— </w:t>
      </w:r>
      <w:r w:rsidRPr="00BF6DB9">
        <w:rPr>
          <w:rFonts w:cs="Times New Roman"/>
          <w:szCs w:val="24"/>
        </w:rPr>
        <w:t xml:space="preserve">разновидность </w:t>
      </w:r>
      <w:r w:rsidR="00EC4AF0" w:rsidRPr="00BF6DB9">
        <w:rPr>
          <w:rFonts w:cs="Times New Roman"/>
          <w:szCs w:val="24"/>
          <w:lang w:val="en-US"/>
        </w:rPr>
        <w:t>RNN</w:t>
      </w:r>
      <w:r w:rsidR="00EC4AF0" w:rsidRPr="00BF6DB9">
        <w:rPr>
          <w:rFonts w:cs="Times New Roman"/>
          <w:szCs w:val="24"/>
        </w:rPr>
        <w:t>, отличающаяся способностью к обучению долгосрочным зависимостям</w:t>
      </w:r>
      <w:r w:rsidR="00413216" w:rsidRPr="00BF6DB9">
        <w:rPr>
          <w:rFonts w:cs="Times New Roman"/>
          <w:szCs w:val="24"/>
        </w:rPr>
        <w:t>.</w:t>
      </w:r>
      <w:r w:rsidR="00EC4AF0" w:rsidRPr="00BF6DB9">
        <w:rPr>
          <w:rFonts w:cs="Times New Roman"/>
          <w:szCs w:val="24"/>
        </w:rPr>
        <w:t xml:space="preserve"> </w:t>
      </w:r>
    </w:p>
    <w:p w14:paraId="4AE6680C" w14:textId="0C474C89" w:rsidR="00EC4AF0" w:rsidRPr="00BF6DB9" w:rsidRDefault="00EC4AF0" w:rsidP="00EC4AF0">
      <w:pPr>
        <w:rPr>
          <w:rFonts w:cs="Times New Roman"/>
          <w:b/>
          <w:bCs/>
          <w:i/>
          <w:iCs/>
          <w:szCs w:val="24"/>
        </w:rPr>
      </w:pPr>
      <w:r w:rsidRPr="00BF6DB9">
        <w:rPr>
          <w:rFonts w:cs="Times New Roman"/>
          <w:b/>
          <w:bCs/>
          <w:i/>
          <w:iCs/>
          <w:szCs w:val="24"/>
        </w:rPr>
        <w:t>Распознавание речи</w:t>
      </w:r>
      <w:r w:rsidR="00CB7164" w:rsidRPr="00BF6DB9">
        <w:rPr>
          <w:rFonts w:cs="Times New Roman"/>
          <w:b/>
          <w:bCs/>
          <w:i/>
          <w:iCs/>
          <w:szCs w:val="24"/>
        </w:rPr>
        <w:t xml:space="preserve"> (</w:t>
      </w:r>
      <w:r w:rsidR="00CB7164" w:rsidRPr="00BF6DB9">
        <w:rPr>
          <w:rFonts w:cs="Times New Roman"/>
          <w:b/>
          <w:bCs/>
          <w:i/>
          <w:iCs/>
          <w:szCs w:val="24"/>
          <w:lang w:val="en-US"/>
        </w:rPr>
        <w:t>Speech</w:t>
      </w:r>
      <w:r w:rsidR="00CB7164" w:rsidRPr="00BF6DB9">
        <w:rPr>
          <w:rFonts w:cs="Times New Roman"/>
          <w:b/>
          <w:bCs/>
          <w:i/>
          <w:iCs/>
          <w:szCs w:val="24"/>
        </w:rPr>
        <w:t>-</w:t>
      </w:r>
      <w:r w:rsidR="00CB7164" w:rsidRPr="00BF6DB9">
        <w:rPr>
          <w:rFonts w:cs="Times New Roman"/>
          <w:b/>
          <w:bCs/>
          <w:i/>
          <w:iCs/>
          <w:szCs w:val="24"/>
          <w:lang w:val="en-US"/>
        </w:rPr>
        <w:t>to</w:t>
      </w:r>
      <w:r w:rsidR="00CB7164" w:rsidRPr="00BF6DB9">
        <w:rPr>
          <w:rFonts w:cs="Times New Roman"/>
          <w:b/>
          <w:bCs/>
          <w:i/>
          <w:iCs/>
          <w:szCs w:val="24"/>
        </w:rPr>
        <w:t>-</w:t>
      </w:r>
      <w:r w:rsidR="00CB7164" w:rsidRPr="00BF6DB9">
        <w:rPr>
          <w:rFonts w:cs="Times New Roman"/>
          <w:b/>
          <w:bCs/>
          <w:i/>
          <w:iCs/>
          <w:szCs w:val="24"/>
          <w:lang w:val="en-US"/>
        </w:rPr>
        <w:t>Text</w:t>
      </w:r>
      <w:r w:rsidR="00CB7164" w:rsidRPr="00BF6DB9">
        <w:rPr>
          <w:rFonts w:cs="Times New Roman"/>
          <w:b/>
          <w:bCs/>
          <w:i/>
          <w:iCs/>
          <w:szCs w:val="24"/>
        </w:rPr>
        <w:t>)</w:t>
      </w:r>
      <w:r w:rsidRPr="00BF6DB9">
        <w:rPr>
          <w:rFonts w:cs="Times New Roman"/>
          <w:szCs w:val="24"/>
        </w:rPr>
        <w:t xml:space="preserve"> — задача перевода голосового сообщения в текстовое представление.</w:t>
      </w:r>
    </w:p>
    <w:p w14:paraId="7D554288" w14:textId="05BCA932" w:rsidR="00EC4AF0" w:rsidRPr="00BF6DB9" w:rsidRDefault="00EC4AF0" w:rsidP="00330FA1">
      <w:pPr>
        <w:rPr>
          <w:rFonts w:cs="Times New Roman"/>
          <w:szCs w:val="24"/>
        </w:rPr>
      </w:pPr>
      <w:r w:rsidRPr="00BF6DB9">
        <w:rPr>
          <w:rFonts w:cs="Times New Roman"/>
          <w:b/>
          <w:bCs/>
          <w:i/>
          <w:iCs/>
          <w:szCs w:val="24"/>
          <w:lang w:val="en-US"/>
        </w:rPr>
        <w:t>Keyword</w:t>
      </w:r>
      <w:r w:rsidRPr="00BF6DB9">
        <w:rPr>
          <w:rFonts w:cs="Times New Roman"/>
          <w:b/>
          <w:bCs/>
          <w:i/>
          <w:iCs/>
          <w:szCs w:val="24"/>
        </w:rPr>
        <w:t xml:space="preserve"> </w:t>
      </w:r>
      <w:r w:rsidRPr="00BF6DB9">
        <w:rPr>
          <w:rFonts w:cs="Times New Roman"/>
          <w:b/>
          <w:bCs/>
          <w:i/>
          <w:iCs/>
          <w:szCs w:val="24"/>
          <w:lang w:val="en-US"/>
        </w:rPr>
        <w:t>spotting</w:t>
      </w:r>
      <w:r w:rsidRPr="00BF6DB9">
        <w:rPr>
          <w:rFonts w:cs="Times New Roman"/>
          <w:szCs w:val="24"/>
        </w:rPr>
        <w:t xml:space="preserve"> — задача распознавания ключевого слова</w:t>
      </w:r>
      <w:r w:rsidR="003509E7" w:rsidRPr="00BF6DB9">
        <w:rPr>
          <w:rFonts w:cs="Times New Roman"/>
          <w:szCs w:val="24"/>
        </w:rPr>
        <w:t xml:space="preserve"> (</w:t>
      </w:r>
      <w:r w:rsidR="003509E7" w:rsidRPr="00BF6DB9">
        <w:rPr>
          <w:rFonts w:cs="Times New Roman"/>
          <w:i/>
          <w:szCs w:val="24"/>
          <w:lang w:val="en-US"/>
        </w:rPr>
        <w:t>wake</w:t>
      </w:r>
      <w:r w:rsidR="003509E7" w:rsidRPr="00BF6DB9">
        <w:rPr>
          <w:rFonts w:cs="Times New Roman"/>
          <w:i/>
          <w:szCs w:val="24"/>
        </w:rPr>
        <w:t>-</w:t>
      </w:r>
      <w:r w:rsidR="003509E7" w:rsidRPr="00BF6DB9">
        <w:rPr>
          <w:rFonts w:cs="Times New Roman"/>
          <w:i/>
          <w:szCs w:val="24"/>
          <w:lang w:val="en-US"/>
        </w:rPr>
        <w:t>up</w:t>
      </w:r>
      <w:r w:rsidR="003509E7" w:rsidRPr="00BF6DB9">
        <w:rPr>
          <w:rFonts w:cs="Times New Roman"/>
          <w:i/>
          <w:szCs w:val="24"/>
        </w:rPr>
        <w:t xml:space="preserve"> </w:t>
      </w:r>
      <w:r w:rsidR="003509E7" w:rsidRPr="00BF6DB9">
        <w:rPr>
          <w:rFonts w:cs="Times New Roman"/>
          <w:i/>
          <w:szCs w:val="24"/>
          <w:lang w:val="en-US"/>
        </w:rPr>
        <w:t>word</w:t>
      </w:r>
      <w:r w:rsidR="003509E7" w:rsidRPr="00BF6DB9">
        <w:rPr>
          <w:rFonts w:cs="Times New Roman"/>
          <w:szCs w:val="24"/>
        </w:rPr>
        <w:t>)</w:t>
      </w:r>
      <w:r w:rsidRPr="00BF6DB9">
        <w:rPr>
          <w:rFonts w:cs="Times New Roman"/>
          <w:szCs w:val="24"/>
        </w:rPr>
        <w:t xml:space="preserve"> в потоке звука.</w:t>
      </w:r>
    </w:p>
    <w:p w14:paraId="02E2A3A6" w14:textId="314DB893" w:rsidR="003A0577" w:rsidRPr="00BF6DB9" w:rsidRDefault="003509E7" w:rsidP="00330FA1">
      <w:pPr>
        <w:rPr>
          <w:rFonts w:cs="Times New Roman"/>
          <w:szCs w:val="24"/>
        </w:rPr>
      </w:pPr>
      <w:r w:rsidRPr="00BF6DB9">
        <w:rPr>
          <w:rFonts w:cs="Times New Roman"/>
          <w:b/>
          <w:bCs/>
          <w:i/>
          <w:iCs/>
          <w:szCs w:val="24"/>
        </w:rPr>
        <w:t>Преобразование Фурье</w:t>
      </w:r>
      <w:r w:rsidR="00413216" w:rsidRPr="00BF6DB9">
        <w:rPr>
          <w:rFonts w:cs="Times New Roman"/>
          <w:szCs w:val="24"/>
        </w:rPr>
        <w:t xml:space="preserve"> —</w:t>
      </w:r>
      <w:r w:rsidR="00CB7164" w:rsidRPr="00BF6DB9">
        <w:rPr>
          <w:rFonts w:cs="Times New Roman"/>
          <w:szCs w:val="24"/>
        </w:rPr>
        <w:t xml:space="preserve"> математическое преобразование, которое </w:t>
      </w:r>
      <w:r w:rsidRPr="00BF6DB9">
        <w:rPr>
          <w:rFonts w:cs="Times New Roman"/>
          <w:szCs w:val="24"/>
        </w:rPr>
        <w:t>раскладывает</w:t>
      </w:r>
      <w:r w:rsidR="00CB7164" w:rsidRPr="00BF6DB9">
        <w:rPr>
          <w:rFonts w:cs="Times New Roman"/>
          <w:szCs w:val="24"/>
        </w:rPr>
        <w:t xml:space="preserve"> функции, зависящие от пространства или времени, на функции, зависящие от пространственной или временной частоты, например, выражение музыкального аккорда в терминах громкости и частоты составляющих его нот</w:t>
      </w:r>
      <w:r w:rsidR="00413216" w:rsidRPr="00BF6DB9">
        <w:rPr>
          <w:rFonts w:cs="Times New Roman"/>
          <w:szCs w:val="24"/>
        </w:rPr>
        <w:t>.</w:t>
      </w:r>
    </w:p>
    <w:p w14:paraId="0DAE9B59" w14:textId="7E8A64CB" w:rsidR="006230E8" w:rsidRPr="00BF6DB9" w:rsidRDefault="006230E8" w:rsidP="00330FA1">
      <w:pPr>
        <w:rPr>
          <w:rFonts w:cs="Times New Roman"/>
          <w:szCs w:val="24"/>
        </w:rPr>
      </w:pPr>
    </w:p>
    <w:p w14:paraId="0D78490F" w14:textId="0C4FE645" w:rsidR="006230E8" w:rsidRPr="00BF6DB9" w:rsidRDefault="006230E8" w:rsidP="006230E8">
      <w:pPr>
        <w:pStyle w:val="12"/>
      </w:pPr>
      <w:bookmarkStart w:id="4" w:name="_Toc73146204"/>
      <w:r w:rsidRPr="00BF6DB9">
        <w:t>Цели и задачи</w:t>
      </w:r>
      <w:bookmarkEnd w:id="4"/>
    </w:p>
    <w:p w14:paraId="1E49BA2E" w14:textId="2C0BD7C7" w:rsidR="006230E8" w:rsidRPr="00BF6DB9" w:rsidRDefault="003C1DAA" w:rsidP="003C1DAA">
      <w:pPr>
        <w:pStyle w:val="a3"/>
        <w:numPr>
          <w:ilvl w:val="0"/>
          <w:numId w:val="14"/>
        </w:numPr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Изучить существующие реализации голосового ассистента.</w:t>
      </w:r>
    </w:p>
    <w:p w14:paraId="5D61B7C5" w14:textId="7505DFF7" w:rsidR="003C1DAA" w:rsidRPr="00BF6DB9" w:rsidRDefault="003C1DAA" w:rsidP="003C1DAA">
      <w:pPr>
        <w:pStyle w:val="a3"/>
        <w:numPr>
          <w:ilvl w:val="0"/>
          <w:numId w:val="14"/>
        </w:numPr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Ознакомиться с возможностями </w:t>
      </w:r>
      <w:proofErr w:type="spellStart"/>
      <w:r w:rsidRPr="00BF6DB9">
        <w:rPr>
          <w:rFonts w:cs="Times New Roman"/>
          <w:szCs w:val="24"/>
          <w:lang w:val="en-US"/>
        </w:rPr>
        <w:t>RaspberryPi</w:t>
      </w:r>
      <w:proofErr w:type="spellEnd"/>
      <w:r w:rsidRPr="00BF6DB9">
        <w:rPr>
          <w:rFonts w:cs="Times New Roman"/>
          <w:szCs w:val="24"/>
          <w:lang w:val="en-US"/>
        </w:rPr>
        <w:t>.</w:t>
      </w:r>
    </w:p>
    <w:p w14:paraId="7D6DF279" w14:textId="46173C32" w:rsidR="003C1DAA" w:rsidRPr="00BF6DB9" w:rsidRDefault="003C1DAA" w:rsidP="003C1DAA">
      <w:pPr>
        <w:pStyle w:val="a3"/>
        <w:numPr>
          <w:ilvl w:val="0"/>
          <w:numId w:val="14"/>
        </w:numPr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Реализовать распознавание речи на потоке.</w:t>
      </w:r>
    </w:p>
    <w:p w14:paraId="046D1EE9" w14:textId="24FE904F" w:rsidR="003C1DAA" w:rsidRPr="00BF6DB9" w:rsidRDefault="003C1DAA" w:rsidP="003C1DAA">
      <w:pPr>
        <w:pStyle w:val="a3"/>
        <w:numPr>
          <w:ilvl w:val="0"/>
          <w:numId w:val="14"/>
        </w:numPr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Объединить блок распознавания с блоком перевода звука в текст.</w:t>
      </w:r>
    </w:p>
    <w:p w14:paraId="54F2FE37" w14:textId="0BA885AE" w:rsidR="003C1DAA" w:rsidRPr="00BF6DB9" w:rsidRDefault="003C1DAA" w:rsidP="003C1DAA">
      <w:pPr>
        <w:pStyle w:val="a3"/>
        <w:numPr>
          <w:ilvl w:val="0"/>
          <w:numId w:val="14"/>
        </w:numPr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Реализовать ответную реакцию на запросы пользователя.</w:t>
      </w:r>
    </w:p>
    <w:p w14:paraId="6AAAB5A0" w14:textId="578B9FDA" w:rsidR="00334C04" w:rsidRPr="00BF6DB9" w:rsidRDefault="00334C04" w:rsidP="0002258F">
      <w:pPr>
        <w:spacing w:after="160" w:line="259" w:lineRule="auto"/>
        <w:rPr>
          <w:rFonts w:cs="Times New Roman"/>
          <w:sz w:val="22"/>
        </w:rPr>
      </w:pPr>
      <w:r w:rsidRPr="00BF6DB9">
        <w:rPr>
          <w:rFonts w:cs="Times New Roman"/>
        </w:rPr>
        <w:br w:type="page"/>
      </w:r>
    </w:p>
    <w:p w14:paraId="5C885E29" w14:textId="2838CF69" w:rsidR="003C1DAA" w:rsidRPr="00BF6DB9" w:rsidRDefault="008F0126" w:rsidP="00E701F1">
      <w:pPr>
        <w:pStyle w:val="12"/>
      </w:pPr>
      <w:bookmarkStart w:id="5" w:name="_Toc32401522"/>
      <w:bookmarkStart w:id="6" w:name="_Toc73146205"/>
      <w:r w:rsidRPr="00BF6DB9">
        <w:lastRenderedPageBreak/>
        <w:t>Обзор существующих решений</w:t>
      </w:r>
      <w:bookmarkEnd w:id="6"/>
    </w:p>
    <w:tbl>
      <w:tblPr>
        <w:tblStyle w:val="50"/>
        <w:tblW w:w="0" w:type="auto"/>
        <w:tblLook w:val="04A0" w:firstRow="1" w:lastRow="0" w:firstColumn="1" w:lastColumn="0" w:noHBand="0" w:noVBand="1"/>
      </w:tblPr>
      <w:tblGrid>
        <w:gridCol w:w="2299"/>
        <w:gridCol w:w="1760"/>
        <w:gridCol w:w="1735"/>
        <w:gridCol w:w="2009"/>
        <w:gridCol w:w="1552"/>
      </w:tblGrid>
      <w:tr w:rsidR="007D2376" w:rsidRPr="00BF6DB9" w14:paraId="253CCF1B" w14:textId="68D1B10F" w:rsidTr="00F519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17" w:type="dxa"/>
          </w:tcPr>
          <w:p w14:paraId="4DDBE094" w14:textId="64437F97" w:rsidR="0039714E" w:rsidRPr="00BF6DB9" w:rsidRDefault="0039714E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Голосовой помощник</w:t>
            </w:r>
          </w:p>
        </w:tc>
        <w:tc>
          <w:tcPr>
            <w:tcW w:w="1931" w:type="dxa"/>
          </w:tcPr>
          <w:p w14:paraId="074369A2" w14:textId="2369AD69" w:rsidR="0039714E" w:rsidRPr="00BF6DB9" w:rsidRDefault="0039714E" w:rsidP="003971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</w:rPr>
            </w:pPr>
            <w:r w:rsidRPr="00BF6DB9">
              <w:rPr>
                <w:rFonts w:cs="Times New Roman"/>
                <w:b/>
                <w:i w:val="0"/>
              </w:rPr>
              <w:t>Олег</w:t>
            </w:r>
          </w:p>
        </w:tc>
        <w:tc>
          <w:tcPr>
            <w:tcW w:w="1778" w:type="dxa"/>
          </w:tcPr>
          <w:p w14:paraId="4038137D" w14:textId="092C2E17" w:rsidR="0039714E" w:rsidRPr="00BF6DB9" w:rsidRDefault="007D2376" w:rsidP="003971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lang w:val="en-US"/>
              </w:rPr>
            </w:pPr>
            <w:r w:rsidRPr="00BF6DB9">
              <w:rPr>
                <w:rFonts w:cs="Times New Roman"/>
                <w:b/>
                <w:i w:val="0"/>
                <w:lang w:val="en-US"/>
              </w:rPr>
              <w:t>Alexa</w:t>
            </w:r>
          </w:p>
        </w:tc>
        <w:tc>
          <w:tcPr>
            <w:tcW w:w="1719" w:type="dxa"/>
          </w:tcPr>
          <w:p w14:paraId="42507F9F" w14:textId="48BA06A4" w:rsidR="0039714E" w:rsidRPr="00BF6DB9" w:rsidRDefault="0039714E" w:rsidP="003971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</w:rPr>
            </w:pPr>
            <w:r w:rsidRPr="00BF6DB9">
              <w:rPr>
                <w:rFonts w:cs="Times New Roman"/>
                <w:b/>
                <w:i w:val="0"/>
              </w:rPr>
              <w:t>Алиса</w:t>
            </w:r>
          </w:p>
        </w:tc>
        <w:tc>
          <w:tcPr>
            <w:tcW w:w="1600" w:type="dxa"/>
          </w:tcPr>
          <w:p w14:paraId="4F82744D" w14:textId="3623EAEB" w:rsidR="0039714E" w:rsidRPr="00BF6DB9" w:rsidRDefault="0039714E" w:rsidP="003971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/>
                <w:i w:val="0"/>
                <w:lang w:val="en-US"/>
              </w:rPr>
            </w:pPr>
            <w:r w:rsidRPr="00BF6DB9">
              <w:rPr>
                <w:rFonts w:cs="Times New Roman"/>
                <w:b/>
                <w:i w:val="0"/>
                <w:lang w:val="en-US"/>
              </w:rPr>
              <w:t>Jasper</w:t>
            </w:r>
          </w:p>
        </w:tc>
      </w:tr>
      <w:tr w:rsidR="007D2376" w:rsidRPr="00BF6DB9" w14:paraId="3A88F186" w14:textId="5AB47E5F" w:rsidTr="00F5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8E1F835" w14:textId="1CF71261" w:rsidR="0039714E" w:rsidRPr="00BF6DB9" w:rsidRDefault="0039714E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Компания-производитель</w:t>
            </w:r>
          </w:p>
        </w:tc>
        <w:tc>
          <w:tcPr>
            <w:tcW w:w="1931" w:type="dxa"/>
          </w:tcPr>
          <w:p w14:paraId="7FFBC1F9" w14:textId="1CC456B2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Tinkoff</w:t>
            </w:r>
          </w:p>
        </w:tc>
        <w:tc>
          <w:tcPr>
            <w:tcW w:w="1778" w:type="dxa"/>
          </w:tcPr>
          <w:p w14:paraId="784D5A8D" w14:textId="6B9DA669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Amazon</w:t>
            </w:r>
          </w:p>
        </w:tc>
        <w:tc>
          <w:tcPr>
            <w:tcW w:w="1719" w:type="dxa"/>
          </w:tcPr>
          <w:p w14:paraId="4A97BF0B" w14:textId="09C32BD7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</w:rPr>
              <w:t>Яндекс</w:t>
            </w:r>
          </w:p>
        </w:tc>
        <w:tc>
          <w:tcPr>
            <w:tcW w:w="1600" w:type="dxa"/>
          </w:tcPr>
          <w:p w14:paraId="5960D887" w14:textId="241406B3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</w:rPr>
              <w:t>Группа</w:t>
            </w:r>
            <w:r w:rsidRPr="00BF6DB9">
              <w:rPr>
                <w:rFonts w:cs="Times New Roman"/>
                <w:lang w:val="en-US"/>
              </w:rPr>
              <w:t xml:space="preserve"> </w:t>
            </w:r>
            <w:r w:rsidRPr="00BF6DB9">
              <w:rPr>
                <w:rFonts w:cs="Times New Roman"/>
              </w:rPr>
              <w:t>людей</w:t>
            </w:r>
            <w:r w:rsidRPr="00BF6DB9">
              <w:rPr>
                <w:rFonts w:cs="Times New Roman"/>
                <w:lang w:val="en-US"/>
              </w:rPr>
              <w:t xml:space="preserve"> </w:t>
            </w:r>
            <w:r w:rsidRPr="00BF6DB9">
              <w:rPr>
                <w:rFonts w:cs="Times New Roman"/>
              </w:rPr>
              <w:t>на</w:t>
            </w:r>
            <w:r w:rsidRPr="00BF6DB9">
              <w:rPr>
                <w:rFonts w:cs="Times New Roman"/>
                <w:lang w:val="en-US"/>
              </w:rPr>
              <w:t xml:space="preserve"> GitHub (crm416, </w:t>
            </w:r>
            <w:proofErr w:type="spellStart"/>
            <w:r w:rsidRPr="00BF6DB9">
              <w:rPr>
                <w:rFonts w:cs="Times New Roman"/>
                <w:lang w:val="en-US"/>
              </w:rPr>
              <w:t>Holzhaus</w:t>
            </w:r>
            <w:proofErr w:type="spellEnd"/>
            <w:r w:rsidRPr="00BF6DB9">
              <w:rPr>
                <w:rFonts w:cs="Times New Roman"/>
                <w:lang w:val="en-US"/>
              </w:rPr>
              <w:t xml:space="preserve">, </w:t>
            </w:r>
            <w:proofErr w:type="spellStart"/>
            <w:r w:rsidRPr="00BF6DB9">
              <w:rPr>
                <w:rFonts w:cs="Times New Roman"/>
                <w:lang w:val="en-US"/>
              </w:rPr>
              <w:t>shbhrsaha</w:t>
            </w:r>
            <w:proofErr w:type="spellEnd"/>
            <w:r w:rsidRPr="00BF6DB9">
              <w:rPr>
                <w:rFonts w:cs="Times New Roman"/>
                <w:lang w:val="en-US"/>
              </w:rPr>
              <w:t>)</w:t>
            </w:r>
          </w:p>
        </w:tc>
      </w:tr>
      <w:tr w:rsidR="007D2376" w:rsidRPr="00BF6DB9" w14:paraId="066A56DD" w14:textId="735FA0F6" w:rsidTr="00F519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32A66411" w14:textId="64F1051A" w:rsidR="0039714E" w:rsidRPr="00BF6DB9" w:rsidRDefault="0039714E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Активационная фраза</w:t>
            </w:r>
          </w:p>
        </w:tc>
        <w:tc>
          <w:tcPr>
            <w:tcW w:w="1931" w:type="dxa"/>
          </w:tcPr>
          <w:p w14:paraId="3459B778" w14:textId="0BBE3CD7" w:rsidR="0039714E" w:rsidRPr="00BF6DB9" w:rsidRDefault="0039714E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«Привет, Олег», «Слушай, Олег»</w:t>
            </w:r>
          </w:p>
        </w:tc>
        <w:tc>
          <w:tcPr>
            <w:tcW w:w="1778" w:type="dxa"/>
          </w:tcPr>
          <w:p w14:paraId="70E04185" w14:textId="75F5D43F" w:rsidR="0039714E" w:rsidRPr="00BF6DB9" w:rsidRDefault="0039714E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«</w:t>
            </w:r>
            <w:r w:rsidR="007D2376" w:rsidRPr="00BF6DB9">
              <w:rPr>
                <w:rFonts w:cs="Times New Roman"/>
                <w:lang w:val="en-US"/>
              </w:rPr>
              <w:t>Alexa</w:t>
            </w:r>
            <w:r w:rsidRPr="00BF6DB9">
              <w:rPr>
                <w:rFonts w:cs="Times New Roman"/>
              </w:rPr>
              <w:t>»</w:t>
            </w:r>
          </w:p>
        </w:tc>
        <w:tc>
          <w:tcPr>
            <w:tcW w:w="1719" w:type="dxa"/>
          </w:tcPr>
          <w:p w14:paraId="663E7DBB" w14:textId="44144241" w:rsidR="0039714E" w:rsidRPr="00BF6DB9" w:rsidRDefault="0039714E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«Алиса»</w:t>
            </w:r>
          </w:p>
        </w:tc>
        <w:tc>
          <w:tcPr>
            <w:tcW w:w="1600" w:type="dxa"/>
          </w:tcPr>
          <w:p w14:paraId="36AEE91D" w14:textId="6A96A1F9" w:rsidR="0039714E" w:rsidRPr="00BF6DB9" w:rsidRDefault="0039714E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«</w:t>
            </w:r>
            <w:r w:rsidRPr="00BF6DB9">
              <w:rPr>
                <w:rFonts w:cs="Times New Roman"/>
                <w:lang w:val="en-US"/>
              </w:rPr>
              <w:t>Jasper</w:t>
            </w:r>
            <w:r w:rsidRPr="00BF6DB9">
              <w:rPr>
                <w:rFonts w:cs="Times New Roman"/>
              </w:rPr>
              <w:t>»</w:t>
            </w:r>
          </w:p>
        </w:tc>
      </w:tr>
      <w:tr w:rsidR="007D2376" w:rsidRPr="00BF6DB9" w14:paraId="42DFDEB8" w14:textId="6F31DF2A" w:rsidTr="00F5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38930D4A" w14:textId="238D1E14" w:rsidR="0039714E" w:rsidRPr="00BF6DB9" w:rsidRDefault="0039714E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Позиционирование</w:t>
            </w:r>
          </w:p>
        </w:tc>
        <w:tc>
          <w:tcPr>
            <w:tcW w:w="1931" w:type="dxa"/>
          </w:tcPr>
          <w:p w14:paraId="7C71A1C7" w14:textId="6761DAB7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proofErr w:type="spellStart"/>
            <w:r w:rsidRPr="00BF6DB9">
              <w:rPr>
                <w:rFonts w:cs="Times New Roman"/>
              </w:rPr>
              <w:t>Лайф-стайл</w:t>
            </w:r>
            <w:proofErr w:type="spellEnd"/>
            <w:r w:rsidRPr="00BF6DB9">
              <w:rPr>
                <w:rFonts w:cs="Times New Roman"/>
              </w:rPr>
              <w:t xml:space="preserve"> услуги</w:t>
            </w:r>
          </w:p>
        </w:tc>
        <w:tc>
          <w:tcPr>
            <w:tcW w:w="1778" w:type="dxa"/>
          </w:tcPr>
          <w:p w14:paraId="2E583D97" w14:textId="4A286B4C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Музыкальная колонка</w:t>
            </w:r>
          </w:p>
        </w:tc>
        <w:tc>
          <w:tcPr>
            <w:tcW w:w="1719" w:type="dxa"/>
          </w:tcPr>
          <w:p w14:paraId="0A3F8BB9" w14:textId="023BB710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Музыкальная колонка</w:t>
            </w:r>
          </w:p>
        </w:tc>
        <w:tc>
          <w:tcPr>
            <w:tcW w:w="1600" w:type="dxa"/>
          </w:tcPr>
          <w:p w14:paraId="674B4218" w14:textId="77777777" w:rsidR="0039714E" w:rsidRPr="00BF6DB9" w:rsidRDefault="0039714E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</w:p>
        </w:tc>
      </w:tr>
      <w:tr w:rsidR="007D2376" w:rsidRPr="00BF6DB9" w14:paraId="6A947333" w14:textId="4D338C07" w:rsidTr="00F519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170209F" w14:textId="2A8FD9B3" w:rsidR="0039714E" w:rsidRPr="00BF6DB9" w:rsidRDefault="007D2376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Язык программирования</w:t>
            </w:r>
          </w:p>
        </w:tc>
        <w:tc>
          <w:tcPr>
            <w:tcW w:w="1931" w:type="dxa"/>
          </w:tcPr>
          <w:p w14:paraId="65A03D31" w14:textId="1EB38CFC" w:rsidR="0039714E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Python</w:t>
            </w:r>
          </w:p>
        </w:tc>
        <w:tc>
          <w:tcPr>
            <w:tcW w:w="1778" w:type="dxa"/>
          </w:tcPr>
          <w:p w14:paraId="4F585AF0" w14:textId="47578E3A" w:rsidR="0039714E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AWS Lambda</w:t>
            </w:r>
          </w:p>
        </w:tc>
        <w:tc>
          <w:tcPr>
            <w:tcW w:w="1719" w:type="dxa"/>
          </w:tcPr>
          <w:p w14:paraId="0BA596BC" w14:textId="0076FD10" w:rsidR="0039714E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C++</w:t>
            </w:r>
          </w:p>
        </w:tc>
        <w:tc>
          <w:tcPr>
            <w:tcW w:w="1600" w:type="dxa"/>
          </w:tcPr>
          <w:p w14:paraId="4D8FC54E" w14:textId="0D633CA6" w:rsidR="0039714E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Python</w:t>
            </w:r>
          </w:p>
        </w:tc>
      </w:tr>
      <w:tr w:rsidR="007D2376" w:rsidRPr="00BF6DB9" w14:paraId="6266EC8D" w14:textId="1F91163B" w:rsidTr="00F5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5C14619D" w14:textId="6D308E35" w:rsidR="0039714E" w:rsidRPr="00BF6DB9" w:rsidRDefault="007D2376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Поддержка русского языка</w:t>
            </w:r>
          </w:p>
        </w:tc>
        <w:tc>
          <w:tcPr>
            <w:tcW w:w="1931" w:type="dxa"/>
          </w:tcPr>
          <w:p w14:paraId="14F1A811" w14:textId="0F3C95E1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Да</w:t>
            </w:r>
          </w:p>
        </w:tc>
        <w:tc>
          <w:tcPr>
            <w:tcW w:w="1778" w:type="dxa"/>
          </w:tcPr>
          <w:p w14:paraId="15C95A76" w14:textId="43A91F3B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Нет</w:t>
            </w:r>
          </w:p>
        </w:tc>
        <w:tc>
          <w:tcPr>
            <w:tcW w:w="1719" w:type="dxa"/>
          </w:tcPr>
          <w:p w14:paraId="68A022E0" w14:textId="3A702B12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Да</w:t>
            </w:r>
          </w:p>
        </w:tc>
        <w:tc>
          <w:tcPr>
            <w:tcW w:w="1600" w:type="dxa"/>
          </w:tcPr>
          <w:p w14:paraId="1C0EA78F" w14:textId="7EC90E78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Нет</w:t>
            </w:r>
          </w:p>
        </w:tc>
      </w:tr>
      <w:tr w:rsidR="00705CF8" w:rsidRPr="00BF6DB9" w14:paraId="3AC778A5" w14:textId="77777777" w:rsidTr="00F519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7BC06EC" w14:textId="28FA1661" w:rsidR="00705CF8" w:rsidRPr="00BF6DB9" w:rsidRDefault="00705CF8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Поддержка ОС</w:t>
            </w:r>
          </w:p>
        </w:tc>
        <w:tc>
          <w:tcPr>
            <w:tcW w:w="1931" w:type="dxa"/>
          </w:tcPr>
          <w:p w14:paraId="73625D07" w14:textId="3E848F71" w:rsidR="00705CF8" w:rsidRPr="00BF6DB9" w:rsidRDefault="00705CF8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iOS, Android</w:t>
            </w:r>
          </w:p>
        </w:tc>
        <w:tc>
          <w:tcPr>
            <w:tcW w:w="1778" w:type="dxa"/>
          </w:tcPr>
          <w:p w14:paraId="1F97D8D2" w14:textId="4DDCB61E" w:rsidR="00705CF8" w:rsidRPr="00BF6DB9" w:rsidRDefault="00705CF8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</w:rPr>
              <w:t>Колонка</w:t>
            </w:r>
            <w:r w:rsidRPr="00BF6DB9">
              <w:rPr>
                <w:rFonts w:cs="Times New Roman"/>
                <w:lang w:val="en-US"/>
              </w:rPr>
              <w:t xml:space="preserve"> + Android, </w:t>
            </w:r>
            <w:r w:rsidRPr="00BF6DB9">
              <w:rPr>
                <w:rFonts w:cs="Times New Roman"/>
              </w:rPr>
              <w:t>как</w:t>
            </w:r>
            <w:r w:rsidRPr="00BF6DB9">
              <w:rPr>
                <w:rFonts w:cs="Times New Roman"/>
                <w:lang w:val="en-US"/>
              </w:rPr>
              <w:t xml:space="preserve"> </w:t>
            </w:r>
            <w:r w:rsidRPr="00BF6DB9">
              <w:rPr>
                <w:rFonts w:cs="Times New Roman"/>
              </w:rPr>
              <w:t>замена</w:t>
            </w:r>
            <w:r w:rsidRPr="00BF6DB9">
              <w:rPr>
                <w:rFonts w:cs="Times New Roman"/>
                <w:lang w:val="en-US"/>
              </w:rPr>
              <w:t xml:space="preserve"> Google Assistant</w:t>
            </w:r>
          </w:p>
        </w:tc>
        <w:tc>
          <w:tcPr>
            <w:tcW w:w="1719" w:type="dxa"/>
          </w:tcPr>
          <w:p w14:paraId="1F65ACC2" w14:textId="266F3DC3" w:rsidR="00705CF8" w:rsidRPr="00BF6DB9" w:rsidRDefault="00705CF8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iOS, Android, Windows (</w:t>
            </w:r>
            <w:r w:rsidRPr="00BF6DB9">
              <w:rPr>
                <w:rFonts w:cs="Times New Roman"/>
              </w:rPr>
              <w:t>как</w:t>
            </w:r>
            <w:r w:rsidRPr="00BF6DB9">
              <w:rPr>
                <w:rFonts w:cs="Times New Roman"/>
                <w:lang w:val="en-US"/>
              </w:rPr>
              <w:t xml:space="preserve"> </w:t>
            </w:r>
            <w:r w:rsidRPr="00BF6DB9">
              <w:rPr>
                <w:rFonts w:cs="Times New Roman"/>
              </w:rPr>
              <w:t>часть</w:t>
            </w:r>
            <w:r w:rsidRPr="00BF6DB9">
              <w:rPr>
                <w:rFonts w:cs="Times New Roman"/>
                <w:lang w:val="en-US"/>
              </w:rPr>
              <w:t xml:space="preserve"> </w:t>
            </w:r>
            <w:r w:rsidRPr="00BF6DB9">
              <w:rPr>
                <w:rFonts w:cs="Times New Roman"/>
              </w:rPr>
              <w:t>Яндекс</w:t>
            </w:r>
            <w:r w:rsidRPr="00BF6DB9">
              <w:rPr>
                <w:rFonts w:cs="Times New Roman"/>
                <w:lang w:val="en-US"/>
              </w:rPr>
              <w:t>.</w:t>
            </w:r>
            <w:r w:rsidRPr="00BF6DB9">
              <w:rPr>
                <w:rFonts w:cs="Times New Roman"/>
              </w:rPr>
              <w:t>Браузера</w:t>
            </w:r>
            <w:r w:rsidRPr="00BF6DB9">
              <w:rPr>
                <w:rFonts w:cs="Times New Roman"/>
                <w:lang w:val="en-US"/>
              </w:rPr>
              <w:t>)</w:t>
            </w:r>
          </w:p>
        </w:tc>
        <w:tc>
          <w:tcPr>
            <w:tcW w:w="1600" w:type="dxa"/>
          </w:tcPr>
          <w:p w14:paraId="1AA1585C" w14:textId="2B166F75" w:rsidR="00705CF8" w:rsidRPr="00BF6DB9" w:rsidRDefault="00705CF8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proofErr w:type="spellStart"/>
            <w:r w:rsidRPr="00BF6DB9">
              <w:rPr>
                <w:rFonts w:cs="Times New Roman"/>
                <w:lang w:val="en-US"/>
              </w:rPr>
              <w:t>RaspberryPi</w:t>
            </w:r>
            <w:proofErr w:type="spellEnd"/>
          </w:p>
        </w:tc>
      </w:tr>
      <w:tr w:rsidR="007D2376" w:rsidRPr="00BF6DB9" w14:paraId="6B6E22CD" w14:textId="793ECF6B" w:rsidTr="00F519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218DBCC2" w14:textId="209ED836" w:rsidR="0039714E" w:rsidRPr="00BF6DB9" w:rsidRDefault="007D2376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Стоимость станций</w:t>
            </w:r>
          </w:p>
        </w:tc>
        <w:tc>
          <w:tcPr>
            <w:tcW w:w="1931" w:type="dxa"/>
          </w:tcPr>
          <w:p w14:paraId="558F28A8" w14:textId="49191728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----</w:t>
            </w:r>
          </w:p>
        </w:tc>
        <w:tc>
          <w:tcPr>
            <w:tcW w:w="1778" w:type="dxa"/>
          </w:tcPr>
          <w:p w14:paraId="70178820" w14:textId="121BC6BE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</w:rPr>
              <w:t>50-150</w:t>
            </w:r>
            <w:r w:rsidRPr="00BF6DB9">
              <w:rPr>
                <w:rFonts w:cs="Times New Roman"/>
                <w:lang w:val="en-US"/>
              </w:rPr>
              <w:t>$</w:t>
            </w:r>
          </w:p>
        </w:tc>
        <w:tc>
          <w:tcPr>
            <w:tcW w:w="1719" w:type="dxa"/>
          </w:tcPr>
          <w:p w14:paraId="51CE1E52" w14:textId="77A9C117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160$ (9900₽)</w:t>
            </w:r>
          </w:p>
        </w:tc>
        <w:tc>
          <w:tcPr>
            <w:tcW w:w="1600" w:type="dxa"/>
          </w:tcPr>
          <w:p w14:paraId="79A83E18" w14:textId="551E1E0A" w:rsidR="0039714E" w:rsidRPr="00BF6DB9" w:rsidRDefault="007D2376" w:rsidP="003971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lang w:val="en-US"/>
              </w:rPr>
            </w:pPr>
            <w:r w:rsidRPr="00BF6DB9">
              <w:rPr>
                <w:rFonts w:cs="Times New Roman"/>
                <w:lang w:val="en-US"/>
              </w:rPr>
              <w:t>----</w:t>
            </w:r>
          </w:p>
        </w:tc>
      </w:tr>
      <w:tr w:rsidR="007D2376" w:rsidRPr="00BF6DB9" w14:paraId="529F02AD" w14:textId="77777777" w:rsidTr="00F519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7" w:type="dxa"/>
          </w:tcPr>
          <w:p w14:paraId="615CCD88" w14:textId="79CAFDF6" w:rsidR="007D2376" w:rsidRPr="00BF6DB9" w:rsidRDefault="007D2376" w:rsidP="0039714E">
            <w:pPr>
              <w:rPr>
                <w:rFonts w:cs="Times New Roman"/>
                <w:b/>
              </w:rPr>
            </w:pPr>
            <w:r w:rsidRPr="00BF6DB9">
              <w:rPr>
                <w:rFonts w:cs="Times New Roman"/>
                <w:b/>
              </w:rPr>
              <w:t>Исходный код</w:t>
            </w:r>
          </w:p>
        </w:tc>
        <w:tc>
          <w:tcPr>
            <w:tcW w:w="1931" w:type="dxa"/>
          </w:tcPr>
          <w:p w14:paraId="4045CA6D" w14:textId="683B594E" w:rsidR="007D2376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Закрытый</w:t>
            </w:r>
          </w:p>
        </w:tc>
        <w:tc>
          <w:tcPr>
            <w:tcW w:w="1778" w:type="dxa"/>
          </w:tcPr>
          <w:p w14:paraId="50739748" w14:textId="6C4E72CB" w:rsidR="007D2376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Закрытый</w:t>
            </w:r>
          </w:p>
        </w:tc>
        <w:tc>
          <w:tcPr>
            <w:tcW w:w="1719" w:type="dxa"/>
          </w:tcPr>
          <w:p w14:paraId="7D7F7D45" w14:textId="28EEDEDF" w:rsidR="007D2376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Закрытый</w:t>
            </w:r>
          </w:p>
        </w:tc>
        <w:tc>
          <w:tcPr>
            <w:tcW w:w="1600" w:type="dxa"/>
          </w:tcPr>
          <w:p w14:paraId="1EF5B149" w14:textId="156B94A2" w:rsidR="007D2376" w:rsidRPr="00BF6DB9" w:rsidRDefault="007D2376" w:rsidP="003971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BF6DB9">
              <w:rPr>
                <w:rFonts w:cs="Times New Roman"/>
              </w:rPr>
              <w:t>Открытый</w:t>
            </w:r>
          </w:p>
        </w:tc>
      </w:tr>
    </w:tbl>
    <w:p w14:paraId="4B1B5A33" w14:textId="73602A12" w:rsidR="005C5342" w:rsidRPr="00BF6DB9" w:rsidRDefault="005C5342" w:rsidP="008F0126">
      <w:pPr>
        <w:rPr>
          <w:rFonts w:cs="Times New Roman"/>
        </w:rPr>
      </w:pPr>
    </w:p>
    <w:p w14:paraId="4B3AE2AF" w14:textId="4DAA84C9" w:rsidR="005C5342" w:rsidRPr="00BF6DB9" w:rsidRDefault="005C5342" w:rsidP="008F0126">
      <w:pPr>
        <w:rPr>
          <w:rFonts w:cs="Times New Roman"/>
        </w:rPr>
      </w:pPr>
      <w:r w:rsidRPr="00BF6DB9">
        <w:rPr>
          <w:rFonts w:cs="Times New Roman"/>
        </w:rPr>
        <w:t xml:space="preserve">По итогу, основные недостатки </w:t>
      </w:r>
      <w:r w:rsidRPr="00BF6DB9">
        <w:rPr>
          <w:rFonts w:cs="Times New Roman"/>
          <w:i/>
        </w:rPr>
        <w:t>для нас</w:t>
      </w:r>
      <w:r w:rsidRPr="00BF6DB9">
        <w:rPr>
          <w:rFonts w:cs="Times New Roman"/>
        </w:rPr>
        <w:t xml:space="preserve"> – закрытый код, так как для учебных и исследовательских целей было бы полезно изучить чужие реализации, их недостатки и достоинства, некоторые идеи.</w:t>
      </w:r>
    </w:p>
    <w:p w14:paraId="21B4E72B" w14:textId="37812EFA" w:rsidR="005C5342" w:rsidRPr="00BF6DB9" w:rsidRDefault="005C5342" w:rsidP="008F0126">
      <w:pPr>
        <w:rPr>
          <w:rFonts w:cs="Times New Roman"/>
        </w:rPr>
      </w:pPr>
      <w:r w:rsidRPr="00BF6DB9">
        <w:rPr>
          <w:rFonts w:cs="Times New Roman"/>
        </w:rPr>
        <w:t xml:space="preserve">Другой существенный минус – отсутствие </w:t>
      </w:r>
      <w:r w:rsidR="003A6C31" w:rsidRPr="00BF6DB9">
        <w:rPr>
          <w:rFonts w:cs="Times New Roman"/>
        </w:rPr>
        <w:t>поддержки</w:t>
      </w:r>
      <w:r w:rsidRPr="00BF6DB9">
        <w:rPr>
          <w:rFonts w:cs="Times New Roman"/>
        </w:rPr>
        <w:t xml:space="preserve"> русского языка</w:t>
      </w:r>
      <w:r w:rsidR="003A6C31" w:rsidRPr="00BF6DB9">
        <w:rPr>
          <w:rFonts w:cs="Times New Roman"/>
        </w:rPr>
        <w:t xml:space="preserve"> некоторых помощников, как с открытым кодом, так и с закрытым</w:t>
      </w:r>
      <w:r w:rsidRPr="00BF6DB9">
        <w:rPr>
          <w:rFonts w:cs="Times New Roman"/>
        </w:rPr>
        <w:t xml:space="preserve">. </w:t>
      </w:r>
    </w:p>
    <w:p w14:paraId="1B8B5C57" w14:textId="77777777" w:rsidR="005C5342" w:rsidRPr="00BF6DB9" w:rsidRDefault="005C5342">
      <w:pPr>
        <w:spacing w:after="160" w:line="259" w:lineRule="auto"/>
        <w:jc w:val="left"/>
        <w:rPr>
          <w:rFonts w:eastAsiaTheme="majorEastAsia" w:cs="Times New Roman"/>
          <w:b/>
          <w:bCs/>
          <w:sz w:val="36"/>
          <w:szCs w:val="36"/>
        </w:rPr>
      </w:pPr>
      <w:r w:rsidRPr="00BF6DB9">
        <w:rPr>
          <w:rFonts w:cs="Times New Roman"/>
        </w:rPr>
        <w:br w:type="page"/>
      </w:r>
    </w:p>
    <w:p w14:paraId="30FC034B" w14:textId="313D6653" w:rsidR="00334C04" w:rsidRPr="00BF6DB9" w:rsidRDefault="00334C04" w:rsidP="00E701F1">
      <w:pPr>
        <w:pStyle w:val="12"/>
      </w:pPr>
      <w:bookmarkStart w:id="7" w:name="_Toc73146206"/>
      <w:r w:rsidRPr="00BF6DB9">
        <w:lastRenderedPageBreak/>
        <w:t>Требования к проекту</w:t>
      </w:r>
      <w:bookmarkEnd w:id="5"/>
      <w:bookmarkEnd w:id="7"/>
    </w:p>
    <w:p w14:paraId="46C2FA00" w14:textId="6292346A" w:rsidR="00334C04" w:rsidRPr="00BF6DB9" w:rsidRDefault="00334C04" w:rsidP="00E701F1">
      <w:pPr>
        <w:pStyle w:val="22"/>
        <w:jc w:val="left"/>
      </w:pPr>
      <w:bookmarkStart w:id="8" w:name="_Toc32401523"/>
      <w:bookmarkStart w:id="9" w:name="_Toc73146207"/>
      <w:r w:rsidRPr="00BF6DB9">
        <w:t>Функциональные требования</w:t>
      </w:r>
      <w:bookmarkEnd w:id="8"/>
      <w:bookmarkEnd w:id="9"/>
    </w:p>
    <w:p w14:paraId="40FDB581" w14:textId="263DA1C5" w:rsidR="00334C04" w:rsidRPr="00BF6DB9" w:rsidRDefault="00334C04" w:rsidP="00DF2BBA">
      <w:pPr>
        <w:numPr>
          <w:ilvl w:val="0"/>
          <w:numId w:val="4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bookmarkStart w:id="10" w:name="_Hlk73134409"/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Интерфейс </w:t>
      </w:r>
      <w:bookmarkEnd w:id="10"/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программы </w:t>
      </w:r>
      <w:r w:rsidR="003509E7" w:rsidRPr="00BF6DB9">
        <w:rPr>
          <w:rFonts w:eastAsia="Times New Roman" w:cs="Times New Roman"/>
          <w:color w:val="000000"/>
          <w:szCs w:val="24"/>
          <w:lang w:eastAsia="ru-RU"/>
        </w:rPr>
        <w:t>–</w:t>
      </w: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 </w:t>
      </w:r>
      <w:proofErr w:type="spellStart"/>
      <w:r w:rsidR="003509E7" w:rsidRPr="00BF6DB9">
        <w:rPr>
          <w:rFonts w:eastAsia="Times New Roman" w:cs="Times New Roman"/>
          <w:color w:val="000000"/>
          <w:szCs w:val="24"/>
          <w:lang w:val="en-US" w:eastAsia="ru-RU"/>
        </w:rPr>
        <w:t>RaspberryPi</w:t>
      </w:r>
      <w:proofErr w:type="spellEnd"/>
      <w:r w:rsidR="003509E7" w:rsidRPr="00BF6DB9">
        <w:rPr>
          <w:rFonts w:eastAsia="Times New Roman" w:cs="Times New Roman"/>
          <w:color w:val="000000"/>
          <w:szCs w:val="24"/>
          <w:lang w:eastAsia="ru-RU"/>
        </w:rPr>
        <w:t>.</w:t>
      </w:r>
    </w:p>
    <w:p w14:paraId="6028F818" w14:textId="12039262" w:rsidR="00334C04" w:rsidRPr="00BF6DB9" w:rsidRDefault="00334C04" w:rsidP="00DF2BBA">
      <w:pPr>
        <w:numPr>
          <w:ilvl w:val="0"/>
          <w:numId w:val="4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Работа с </w:t>
      </w:r>
      <w:r w:rsidR="003509E7" w:rsidRPr="00BF6DB9">
        <w:rPr>
          <w:rFonts w:eastAsia="Times New Roman" w:cs="Times New Roman"/>
          <w:color w:val="000000"/>
          <w:szCs w:val="24"/>
          <w:lang w:eastAsia="ru-RU"/>
        </w:rPr>
        <w:t>аудиозаписями</w:t>
      </w: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 .</w:t>
      </w:r>
      <w:r w:rsidR="003509E7" w:rsidRPr="00BF6DB9">
        <w:rPr>
          <w:rFonts w:eastAsia="Times New Roman" w:cs="Times New Roman"/>
          <w:color w:val="000000"/>
          <w:szCs w:val="24"/>
          <w:lang w:val="en-US" w:eastAsia="ru-RU"/>
        </w:rPr>
        <w:t>wav</w:t>
      </w:r>
      <w:r w:rsidR="003509E7" w:rsidRPr="00BF6DB9">
        <w:rPr>
          <w:rFonts w:eastAsia="Times New Roman" w:cs="Times New Roman"/>
          <w:color w:val="000000"/>
          <w:szCs w:val="24"/>
          <w:lang w:eastAsia="ru-RU"/>
        </w:rPr>
        <w:t xml:space="preserve"> и аудио на потоке.</w:t>
      </w:r>
    </w:p>
    <w:p w14:paraId="1EC28F95" w14:textId="0E656DB2" w:rsidR="00334C04" w:rsidRPr="00BF6DB9" w:rsidRDefault="003509E7" w:rsidP="00DF2BBA">
      <w:pPr>
        <w:numPr>
          <w:ilvl w:val="0"/>
          <w:numId w:val="4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Распознавание </w:t>
      </w:r>
      <w:r w:rsidRPr="00BF6DB9">
        <w:rPr>
          <w:rFonts w:eastAsia="Times New Roman" w:cs="Times New Roman"/>
          <w:color w:val="000000"/>
          <w:szCs w:val="24"/>
          <w:lang w:val="en-US" w:eastAsia="ru-RU"/>
        </w:rPr>
        <w:t>wake-up word.</w:t>
      </w:r>
    </w:p>
    <w:p w14:paraId="290AF8F5" w14:textId="18BDE16A" w:rsidR="00334C04" w:rsidRPr="00BF6DB9" w:rsidRDefault="003509E7" w:rsidP="00DF2BBA">
      <w:pPr>
        <w:numPr>
          <w:ilvl w:val="0"/>
          <w:numId w:val="4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Дальнейшая работа с голосовыми запросами пользователя:</w:t>
      </w:r>
    </w:p>
    <w:p w14:paraId="477D68CA" w14:textId="2ACF7E7C" w:rsidR="003509E7" w:rsidRPr="00BF6DB9" w:rsidRDefault="003509E7" w:rsidP="003509E7">
      <w:pPr>
        <w:numPr>
          <w:ilvl w:val="1"/>
          <w:numId w:val="4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Озвучка курса валют.</w:t>
      </w:r>
    </w:p>
    <w:p w14:paraId="75341EB4" w14:textId="2068C154" w:rsidR="003509E7" w:rsidRPr="00BF6DB9" w:rsidRDefault="003509E7" w:rsidP="003509E7">
      <w:pPr>
        <w:numPr>
          <w:ilvl w:val="1"/>
          <w:numId w:val="4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Озвучка погоды.</w:t>
      </w:r>
    </w:p>
    <w:p w14:paraId="24FDA0D4" w14:textId="6B28B341" w:rsidR="00334C04" w:rsidRPr="00BF6DB9" w:rsidRDefault="003509E7" w:rsidP="00DF2BBA">
      <w:pPr>
        <w:numPr>
          <w:ilvl w:val="0"/>
          <w:numId w:val="4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Обработка дальнейших поступающих запросов:</w:t>
      </w:r>
    </w:p>
    <w:p w14:paraId="1371B0F6" w14:textId="458BFCB8" w:rsidR="003509E7" w:rsidRPr="00BF6DB9" w:rsidRDefault="003509E7" w:rsidP="003509E7">
      <w:pPr>
        <w:numPr>
          <w:ilvl w:val="1"/>
          <w:numId w:val="4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Повторная реакция на </w:t>
      </w:r>
      <w:r w:rsidRPr="00BF6DB9">
        <w:rPr>
          <w:rFonts w:eastAsia="Times New Roman" w:cs="Times New Roman"/>
          <w:color w:val="000000"/>
          <w:szCs w:val="24"/>
          <w:lang w:val="en-US" w:eastAsia="ru-RU"/>
        </w:rPr>
        <w:t>wake</w:t>
      </w:r>
      <w:r w:rsidRPr="00BF6DB9">
        <w:rPr>
          <w:rFonts w:eastAsia="Times New Roman" w:cs="Times New Roman"/>
          <w:color w:val="000000"/>
          <w:szCs w:val="24"/>
          <w:lang w:eastAsia="ru-RU"/>
        </w:rPr>
        <w:t>-</w:t>
      </w:r>
      <w:r w:rsidRPr="00BF6DB9">
        <w:rPr>
          <w:rFonts w:eastAsia="Times New Roman" w:cs="Times New Roman"/>
          <w:color w:val="000000"/>
          <w:szCs w:val="24"/>
          <w:lang w:val="en-US" w:eastAsia="ru-RU"/>
        </w:rPr>
        <w:t>up</w:t>
      </w: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 </w:t>
      </w:r>
      <w:r w:rsidRPr="00BF6DB9">
        <w:rPr>
          <w:rFonts w:eastAsia="Times New Roman" w:cs="Times New Roman"/>
          <w:color w:val="000000"/>
          <w:szCs w:val="24"/>
          <w:lang w:val="en-US" w:eastAsia="ru-RU"/>
        </w:rPr>
        <w:t>word</w:t>
      </w:r>
      <w:r w:rsidRPr="00BF6DB9">
        <w:rPr>
          <w:rFonts w:eastAsia="Times New Roman" w:cs="Times New Roman"/>
          <w:color w:val="000000"/>
          <w:szCs w:val="24"/>
          <w:lang w:eastAsia="ru-RU"/>
        </w:rPr>
        <w:t>;</w:t>
      </w:r>
    </w:p>
    <w:p w14:paraId="266AF6D0" w14:textId="779A525F" w:rsidR="003509E7" w:rsidRPr="00BF6DB9" w:rsidRDefault="003509E7" w:rsidP="003509E7">
      <w:pPr>
        <w:numPr>
          <w:ilvl w:val="1"/>
          <w:numId w:val="4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Повторная обработка запросов пользователя.</w:t>
      </w:r>
    </w:p>
    <w:p w14:paraId="3C41EDFC" w14:textId="77777777" w:rsidR="00334C04" w:rsidRPr="00BF6DB9" w:rsidRDefault="00334C04" w:rsidP="00334C04">
      <w:pPr>
        <w:spacing w:after="0"/>
        <w:rPr>
          <w:rFonts w:eastAsia="Times New Roman" w:cs="Times New Roman"/>
          <w:color w:val="000000"/>
          <w:szCs w:val="24"/>
          <w:lang w:eastAsia="ru-RU"/>
        </w:rPr>
      </w:pPr>
    </w:p>
    <w:p w14:paraId="4E4C685A" w14:textId="1DF1A871" w:rsidR="00334C04" w:rsidRPr="00BF6DB9" w:rsidRDefault="00334C04" w:rsidP="00E701F1">
      <w:pPr>
        <w:pStyle w:val="22"/>
        <w:jc w:val="left"/>
        <w:rPr>
          <w:sz w:val="24"/>
        </w:rPr>
      </w:pPr>
      <w:bookmarkStart w:id="11" w:name="_Toc32401524"/>
      <w:bookmarkStart w:id="12" w:name="_Toc73146208"/>
      <w:r w:rsidRPr="00BF6DB9">
        <w:t>Нефункциональные требования</w:t>
      </w:r>
      <w:bookmarkEnd w:id="11"/>
      <w:bookmarkEnd w:id="12"/>
    </w:p>
    <w:p w14:paraId="644C27E6" w14:textId="77777777" w:rsidR="00334C04" w:rsidRPr="00BF6DB9" w:rsidRDefault="00334C04" w:rsidP="00DF2BBA">
      <w:pPr>
        <w:numPr>
          <w:ilvl w:val="0"/>
          <w:numId w:val="5"/>
        </w:numPr>
        <w:spacing w:after="0"/>
        <w:ind w:left="0" w:hanging="11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Требования к надежности</w:t>
      </w:r>
    </w:p>
    <w:p w14:paraId="58A38F46" w14:textId="62B18CF5" w:rsidR="00334C04" w:rsidRPr="00BF6DB9" w:rsidRDefault="00334C04" w:rsidP="00334C04">
      <w:pPr>
        <w:spacing w:after="0"/>
        <w:ind w:left="720" w:firstLine="696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1.1. Программа не должна завершаться некорректно. В случае, когда </w:t>
      </w:r>
      <w:r w:rsidR="006230E8" w:rsidRPr="00BF6DB9">
        <w:rPr>
          <w:rFonts w:eastAsia="Times New Roman" w:cs="Times New Roman"/>
          <w:color w:val="000000"/>
          <w:szCs w:val="24"/>
          <w:lang w:eastAsia="ru-RU"/>
        </w:rPr>
        <w:t>определение слова не удалось, сообщать об этом пользователю голосом.</w:t>
      </w:r>
    </w:p>
    <w:p w14:paraId="76B3059E" w14:textId="77777777" w:rsidR="00334C04" w:rsidRPr="00BF6DB9" w:rsidRDefault="00334C04" w:rsidP="00334C04">
      <w:pPr>
        <w:numPr>
          <w:ilvl w:val="0"/>
          <w:numId w:val="6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Условия эксплуатации</w:t>
      </w:r>
    </w:p>
    <w:p w14:paraId="4CEB84AB" w14:textId="773D7C62" w:rsidR="00334C04" w:rsidRPr="00BF6DB9" w:rsidRDefault="006230E8" w:rsidP="00334C04">
      <w:pPr>
        <w:spacing w:after="0"/>
        <w:ind w:left="720" w:firstLine="696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2.1 </w:t>
      </w:r>
      <w:r w:rsidR="00334C04" w:rsidRPr="00BF6DB9">
        <w:rPr>
          <w:rFonts w:eastAsia="Times New Roman" w:cs="Times New Roman"/>
          <w:color w:val="000000"/>
          <w:szCs w:val="24"/>
          <w:lang w:eastAsia="ru-RU"/>
        </w:rPr>
        <w:t>Условия эксплуатации ограничены условиями эксплуатации настольных ПК</w:t>
      </w: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 и </w:t>
      </w:r>
      <w:proofErr w:type="spellStart"/>
      <w:r w:rsidRPr="00BF6DB9">
        <w:rPr>
          <w:rFonts w:eastAsia="Times New Roman" w:cs="Times New Roman"/>
          <w:color w:val="000000"/>
          <w:szCs w:val="24"/>
          <w:lang w:val="en-US" w:eastAsia="ru-RU"/>
        </w:rPr>
        <w:t>RaspberryPi</w:t>
      </w:r>
      <w:proofErr w:type="spellEnd"/>
      <w:r w:rsidRPr="00BF6DB9">
        <w:rPr>
          <w:rFonts w:eastAsia="Times New Roman" w:cs="Times New Roman"/>
          <w:color w:val="000000"/>
          <w:szCs w:val="24"/>
          <w:lang w:eastAsia="ru-RU"/>
        </w:rPr>
        <w:t>.</w:t>
      </w:r>
    </w:p>
    <w:p w14:paraId="024D8125" w14:textId="77777777" w:rsidR="00334C04" w:rsidRPr="00BF6DB9" w:rsidRDefault="00334C04" w:rsidP="00334C04">
      <w:pPr>
        <w:numPr>
          <w:ilvl w:val="0"/>
          <w:numId w:val="7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Требуемая квалификация и уровень подготовки пользователя</w:t>
      </w:r>
    </w:p>
    <w:p w14:paraId="726026EE" w14:textId="44A69CCA" w:rsidR="00334C04" w:rsidRPr="00BF6DB9" w:rsidRDefault="006230E8" w:rsidP="00334C04">
      <w:pPr>
        <w:spacing w:after="0"/>
        <w:ind w:left="720" w:firstLine="696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3.1 </w:t>
      </w:r>
      <w:r w:rsidR="00334C04" w:rsidRPr="00BF6DB9">
        <w:rPr>
          <w:rFonts w:eastAsia="Times New Roman" w:cs="Times New Roman"/>
          <w:color w:val="000000"/>
          <w:szCs w:val="24"/>
          <w:lang w:eastAsia="ru-RU"/>
        </w:rPr>
        <w:t xml:space="preserve">Пользователь должен уметь работать с </w:t>
      </w:r>
      <w:proofErr w:type="spellStart"/>
      <w:r w:rsidRPr="00BF6DB9">
        <w:rPr>
          <w:rFonts w:eastAsia="Times New Roman" w:cs="Times New Roman"/>
          <w:color w:val="000000"/>
          <w:szCs w:val="24"/>
          <w:lang w:val="en-US" w:eastAsia="ru-RU"/>
        </w:rPr>
        <w:t>RaspberryPi</w:t>
      </w:r>
      <w:proofErr w:type="spellEnd"/>
      <w:r w:rsidR="00334C04" w:rsidRPr="00BF6DB9">
        <w:rPr>
          <w:rFonts w:eastAsia="Times New Roman" w:cs="Times New Roman"/>
          <w:color w:val="000000"/>
          <w:szCs w:val="24"/>
          <w:lang w:eastAsia="ru-RU"/>
        </w:rPr>
        <w:t>.</w:t>
      </w:r>
    </w:p>
    <w:p w14:paraId="6DC26508" w14:textId="77777777" w:rsidR="00334C04" w:rsidRPr="00BF6DB9" w:rsidRDefault="00334C04" w:rsidP="00334C04">
      <w:pPr>
        <w:numPr>
          <w:ilvl w:val="0"/>
          <w:numId w:val="8"/>
        </w:numPr>
        <w:spacing w:after="0"/>
        <w:textAlignment w:val="baseline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Требования к информационной и программной совместимости</w:t>
      </w:r>
    </w:p>
    <w:p w14:paraId="33B62E1A" w14:textId="0FDA75E7" w:rsidR="00334C04" w:rsidRPr="00BF6DB9" w:rsidRDefault="00334C04" w:rsidP="00334C04">
      <w:pPr>
        <w:spacing w:after="0"/>
        <w:ind w:left="720" w:firstLine="696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>4.</w:t>
      </w:r>
      <w:r w:rsidR="006230E8" w:rsidRPr="00BF6DB9">
        <w:rPr>
          <w:rFonts w:eastAsia="Times New Roman" w:cs="Times New Roman"/>
          <w:color w:val="000000"/>
          <w:szCs w:val="24"/>
          <w:lang w:val="en-US" w:eastAsia="ru-RU"/>
        </w:rPr>
        <w:t>1</w:t>
      </w:r>
      <w:r w:rsidRPr="00BF6DB9">
        <w:rPr>
          <w:rFonts w:eastAsia="Times New Roman" w:cs="Times New Roman"/>
          <w:color w:val="000000"/>
          <w:szCs w:val="24"/>
          <w:lang w:eastAsia="ru-RU"/>
        </w:rPr>
        <w:t>. Требования к языкам программирования</w:t>
      </w:r>
    </w:p>
    <w:p w14:paraId="6F1364F3" w14:textId="77777777" w:rsidR="00334C04" w:rsidRPr="00BF6DB9" w:rsidRDefault="00334C04" w:rsidP="00334C04">
      <w:pPr>
        <w:spacing w:after="0"/>
        <w:ind w:left="720"/>
        <w:rPr>
          <w:rFonts w:eastAsia="Times New Roman" w:cs="Times New Roman"/>
          <w:color w:val="000000"/>
          <w:szCs w:val="24"/>
          <w:lang w:eastAsia="ru-RU"/>
        </w:rPr>
      </w:pPr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Программа должна быть написана на языке </w:t>
      </w:r>
      <w:proofErr w:type="spellStart"/>
      <w:r w:rsidRPr="00BF6DB9">
        <w:rPr>
          <w:rFonts w:eastAsia="Times New Roman" w:cs="Times New Roman"/>
          <w:color w:val="000000"/>
          <w:szCs w:val="24"/>
          <w:lang w:eastAsia="ru-RU"/>
        </w:rPr>
        <w:t>Python</w:t>
      </w:r>
      <w:proofErr w:type="spellEnd"/>
      <w:r w:rsidRPr="00BF6DB9">
        <w:rPr>
          <w:rFonts w:eastAsia="Times New Roman" w:cs="Times New Roman"/>
          <w:color w:val="000000"/>
          <w:szCs w:val="24"/>
          <w:lang w:eastAsia="ru-RU"/>
        </w:rPr>
        <w:t xml:space="preserve"> не ниже версии 3.4.</w:t>
      </w:r>
    </w:p>
    <w:p w14:paraId="56149F62" w14:textId="77777777" w:rsidR="00334C04" w:rsidRPr="00BF6DB9" w:rsidRDefault="00334C04" w:rsidP="00334C04">
      <w:pPr>
        <w:spacing w:after="160" w:line="259" w:lineRule="auto"/>
        <w:rPr>
          <w:rFonts w:cs="Times New Roman"/>
        </w:rPr>
      </w:pPr>
      <w:r w:rsidRPr="00BF6DB9">
        <w:rPr>
          <w:rFonts w:cs="Times New Roman"/>
        </w:rPr>
        <w:br w:type="page"/>
      </w:r>
    </w:p>
    <w:p w14:paraId="6A9D5AAE" w14:textId="23A0CB79" w:rsidR="00984D6B" w:rsidRPr="00BF6DB9" w:rsidRDefault="00331D96" w:rsidP="00E701F1">
      <w:pPr>
        <w:pStyle w:val="12"/>
      </w:pPr>
      <w:bookmarkStart w:id="13" w:name="_Toc73146209"/>
      <w:r w:rsidRPr="00BF6DB9">
        <w:lastRenderedPageBreak/>
        <w:t>Выбранные алгоритмы и методы</w:t>
      </w:r>
      <w:bookmarkEnd w:id="13"/>
    </w:p>
    <w:p w14:paraId="31ACA4E5" w14:textId="1E231AE0" w:rsidR="00984D6B" w:rsidRPr="00BF6DB9" w:rsidRDefault="003A6C31" w:rsidP="00E701F1">
      <w:pPr>
        <w:pStyle w:val="22"/>
      </w:pPr>
      <w:bookmarkStart w:id="14" w:name="_Toc73146210"/>
      <w:r w:rsidRPr="00BF6DB9">
        <w:t>Детектор ключевого слова (</w:t>
      </w:r>
      <w:r w:rsidRPr="00BF6DB9">
        <w:rPr>
          <w:lang w:val="en-US"/>
        </w:rPr>
        <w:t>keyword</w:t>
      </w:r>
      <w:r w:rsidRPr="00BF6DB9">
        <w:t>-</w:t>
      </w:r>
      <w:r w:rsidRPr="00BF6DB9">
        <w:rPr>
          <w:lang w:val="en-US"/>
        </w:rPr>
        <w:t>spotting</w:t>
      </w:r>
      <w:r w:rsidRPr="00BF6DB9">
        <w:t>)</w:t>
      </w:r>
      <w:bookmarkEnd w:id="14"/>
    </w:p>
    <w:p w14:paraId="7AC68A18" w14:textId="7266BCD6" w:rsidR="00F519A8" w:rsidRPr="00BF6DB9" w:rsidRDefault="00F519A8" w:rsidP="00A33187">
      <w:pPr>
        <w:keepNext/>
        <w:spacing w:after="160" w:line="259" w:lineRule="auto"/>
        <w:ind w:firstLine="284"/>
        <w:rPr>
          <w:rFonts w:cs="Times New Roman"/>
          <w:i/>
          <w:color w:val="FF0000"/>
        </w:rPr>
      </w:pPr>
      <w:r w:rsidRPr="00BF6DB9">
        <w:rPr>
          <w:rFonts w:cs="Times New Roman"/>
          <w:i/>
          <w:color w:val="FF0000"/>
        </w:rPr>
        <w:t>[здесь будут теоретические выкладки из использованных статей и их объяснение моими словами]</w:t>
      </w:r>
    </w:p>
    <w:p w14:paraId="2D98F33D" w14:textId="3A0F5F44" w:rsidR="00BE640B" w:rsidRPr="00BF6DB9" w:rsidRDefault="000A72C9" w:rsidP="00A33187">
      <w:pPr>
        <w:keepNext/>
        <w:spacing w:after="160" w:line="259" w:lineRule="auto"/>
        <w:ind w:firstLine="284"/>
        <w:rPr>
          <w:rFonts w:cs="Times New Roman"/>
        </w:rPr>
      </w:pPr>
      <w:r w:rsidRPr="00BF6DB9">
        <w:rPr>
          <w:rFonts w:cs="Times New Roman"/>
        </w:rPr>
        <w:br w:type="page"/>
      </w:r>
    </w:p>
    <w:p w14:paraId="1435105E" w14:textId="51AF6D6E" w:rsidR="003A0577" w:rsidRPr="00BF6DB9" w:rsidRDefault="006B256C" w:rsidP="00E701F1">
      <w:pPr>
        <w:pStyle w:val="12"/>
      </w:pPr>
      <w:bookmarkStart w:id="15" w:name="_Toc73146211"/>
      <w:r w:rsidRPr="00BF6DB9">
        <w:lastRenderedPageBreak/>
        <w:t>Реализация</w:t>
      </w:r>
      <w:bookmarkEnd w:id="15"/>
    </w:p>
    <w:p w14:paraId="5205EB47" w14:textId="2F184560" w:rsidR="00E253DF" w:rsidRPr="00BF6DB9" w:rsidRDefault="00E253DF" w:rsidP="00E253DF">
      <w:pPr>
        <w:pStyle w:val="22"/>
      </w:pPr>
      <w:bookmarkStart w:id="16" w:name="_Toc73146212"/>
      <w:r w:rsidRPr="00BF6DB9">
        <w:t>Модель</w:t>
      </w:r>
      <w:bookmarkEnd w:id="16"/>
    </w:p>
    <w:p w14:paraId="61F3C75E" w14:textId="512A4E9D" w:rsidR="006B256C" w:rsidRPr="00BF6DB9" w:rsidRDefault="008B21DC" w:rsidP="008B72F6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Для </w:t>
      </w:r>
      <w:r w:rsidR="003A6C31" w:rsidRPr="00BF6DB9">
        <w:rPr>
          <w:rFonts w:cs="Times New Roman"/>
          <w:szCs w:val="24"/>
        </w:rPr>
        <w:t xml:space="preserve">обучения модели использовался </w:t>
      </w:r>
      <w:proofErr w:type="spellStart"/>
      <w:r w:rsidR="003A6C31" w:rsidRPr="00BF6DB9">
        <w:rPr>
          <w:rFonts w:cs="Times New Roman"/>
          <w:szCs w:val="24"/>
          <w:lang w:val="en-US"/>
        </w:rPr>
        <w:t>Colab</w:t>
      </w:r>
      <w:proofErr w:type="spellEnd"/>
      <w:r w:rsidR="003A6C31" w:rsidRPr="00BF6DB9">
        <w:rPr>
          <w:rFonts w:cs="Times New Roman"/>
          <w:szCs w:val="24"/>
        </w:rPr>
        <w:t xml:space="preserve"> </w:t>
      </w:r>
      <w:r w:rsidR="003A6C31" w:rsidRPr="00BF6DB9">
        <w:rPr>
          <w:rFonts w:cs="Times New Roman"/>
          <w:szCs w:val="24"/>
          <w:lang w:val="en-US"/>
        </w:rPr>
        <w:t>Pro</w:t>
      </w:r>
      <w:r w:rsidR="003A6C31" w:rsidRPr="00BF6DB9">
        <w:rPr>
          <w:rFonts w:cs="Times New Roman"/>
          <w:szCs w:val="24"/>
        </w:rPr>
        <w:t xml:space="preserve"> – платная, но более мощная версия </w:t>
      </w:r>
      <w:r w:rsidR="003A6C31" w:rsidRPr="00BF6DB9">
        <w:rPr>
          <w:rFonts w:cs="Times New Roman"/>
          <w:szCs w:val="24"/>
          <w:lang w:val="en-US"/>
        </w:rPr>
        <w:t>Google</w:t>
      </w:r>
      <w:r w:rsidR="003A6C31" w:rsidRPr="00BF6DB9">
        <w:rPr>
          <w:rFonts w:cs="Times New Roman"/>
          <w:szCs w:val="24"/>
        </w:rPr>
        <w:t xml:space="preserve"> </w:t>
      </w:r>
      <w:proofErr w:type="spellStart"/>
      <w:r w:rsidR="003A6C31" w:rsidRPr="00BF6DB9">
        <w:rPr>
          <w:rFonts w:cs="Times New Roman"/>
          <w:szCs w:val="24"/>
          <w:lang w:val="en-US"/>
        </w:rPr>
        <w:t>Colab</w:t>
      </w:r>
      <w:proofErr w:type="spellEnd"/>
      <w:r w:rsidR="003A6C31" w:rsidRPr="00BF6DB9">
        <w:rPr>
          <w:rFonts w:cs="Times New Roman"/>
          <w:szCs w:val="24"/>
        </w:rPr>
        <w:t xml:space="preserve">. Это было сделано по той причине, что видеокарта </w:t>
      </w:r>
      <w:r w:rsidR="003A6C31" w:rsidRPr="00BF6DB9">
        <w:rPr>
          <w:rFonts w:cs="Times New Roman"/>
          <w:szCs w:val="24"/>
          <w:lang w:val="en-US"/>
        </w:rPr>
        <w:t>Google</w:t>
      </w:r>
      <w:r w:rsidR="003A6C31" w:rsidRPr="00BF6DB9">
        <w:rPr>
          <w:rFonts w:cs="Times New Roman"/>
          <w:szCs w:val="24"/>
        </w:rPr>
        <w:t xml:space="preserve"> </w:t>
      </w:r>
      <w:proofErr w:type="spellStart"/>
      <w:r w:rsidR="003A6C31" w:rsidRPr="00BF6DB9">
        <w:rPr>
          <w:rFonts w:cs="Times New Roman"/>
          <w:szCs w:val="24"/>
          <w:lang w:val="en-US"/>
        </w:rPr>
        <w:t>Colab</w:t>
      </w:r>
      <w:proofErr w:type="spellEnd"/>
      <w:r w:rsidR="003A6C31" w:rsidRPr="00BF6DB9">
        <w:rPr>
          <w:rFonts w:cs="Times New Roman"/>
          <w:szCs w:val="24"/>
        </w:rPr>
        <w:t xml:space="preserve"> гораздо </w:t>
      </w:r>
      <w:r w:rsidR="00B53E18" w:rsidRPr="00BF6DB9">
        <w:rPr>
          <w:rFonts w:cs="Times New Roman"/>
          <w:szCs w:val="24"/>
        </w:rPr>
        <w:t xml:space="preserve">мощнее, чем видеокарта на персональном компьютере. Кроме того, среда не требует предустановки библиотек. </w:t>
      </w:r>
    </w:p>
    <w:p w14:paraId="5F16B599" w14:textId="3AA1A449" w:rsidR="00E253DF" w:rsidRPr="00BF6DB9" w:rsidRDefault="00E253DF" w:rsidP="008B72F6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Для распознавания активационного слова </w:t>
      </w:r>
      <w:r w:rsidR="00677C71" w:rsidRPr="00BF6DB9">
        <w:rPr>
          <w:rFonts w:cs="Times New Roman"/>
          <w:szCs w:val="24"/>
        </w:rPr>
        <w:t xml:space="preserve">используется разбиение записей на слова </w:t>
      </w:r>
      <w:r w:rsidR="0054382B" w:rsidRPr="00BF6DB9">
        <w:rPr>
          <w:rFonts w:cs="Times New Roman"/>
          <w:szCs w:val="24"/>
        </w:rPr>
        <w:t xml:space="preserve">при помощи построения спектрограммы. Используя энергию, равную среднему квадратов амплитуд </w:t>
      </w:r>
      <w:r w:rsidR="0054382B" w:rsidRPr="00BF6DB9">
        <w:rPr>
          <w:rFonts w:cs="Times New Roman"/>
          <w:i/>
          <w:szCs w:val="24"/>
        </w:rPr>
        <w:t>Дискретного преобразования Фурье</w:t>
      </w:r>
      <w:r w:rsidR="0054382B" w:rsidRPr="00BF6DB9">
        <w:rPr>
          <w:rFonts w:cs="Times New Roman"/>
          <w:szCs w:val="24"/>
        </w:rPr>
        <w:t>, вводим порог, по которому разбиваем слова (разбиение происходит в месте, где энергия меньше него). Кроме того, в некоторых местах осуществлялась ручная разметка слов.</w:t>
      </w:r>
    </w:p>
    <w:p w14:paraId="66285703" w14:textId="7FB8A43B" w:rsidR="0054382B" w:rsidRPr="00BF6DB9" w:rsidRDefault="0054382B" w:rsidP="008B72F6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Данные, использованные для обучения модели:</w:t>
      </w:r>
    </w:p>
    <w:p w14:paraId="69816A82" w14:textId="18A68068" w:rsidR="0054382B" w:rsidRPr="00BF6DB9" w:rsidRDefault="0054382B" w:rsidP="0054382B">
      <w:pPr>
        <w:pStyle w:val="a3"/>
        <w:numPr>
          <w:ilvl w:val="0"/>
          <w:numId w:val="16"/>
        </w:num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3 минуты данных положительного класса </w:t>
      </w:r>
      <w:r w:rsidRPr="00BF6DB9">
        <w:rPr>
          <w:rFonts w:cs="Times New Roman"/>
          <w:b/>
          <w:szCs w:val="24"/>
        </w:rPr>
        <w:t>без</w:t>
      </w:r>
      <w:r w:rsidRPr="00BF6DB9">
        <w:rPr>
          <w:rFonts w:cs="Times New Roman"/>
          <w:szCs w:val="24"/>
        </w:rPr>
        <w:t xml:space="preserve"> шумов (запись, содержащая только слово «Алина», сказанное различными интонациями и разными людьми с отличающимся тембром голоса и качеством записи).</w:t>
      </w:r>
    </w:p>
    <w:p w14:paraId="4B4ECC88" w14:textId="3E9ACD41" w:rsidR="0054382B" w:rsidRPr="00BF6DB9" w:rsidRDefault="0054382B" w:rsidP="0054382B">
      <w:pPr>
        <w:pStyle w:val="a3"/>
        <w:numPr>
          <w:ilvl w:val="0"/>
          <w:numId w:val="16"/>
        </w:num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3 минуты данных положительного класса </w:t>
      </w:r>
      <w:r w:rsidRPr="00BF6DB9">
        <w:rPr>
          <w:rFonts w:cs="Times New Roman"/>
          <w:b/>
          <w:szCs w:val="24"/>
        </w:rPr>
        <w:t>с</w:t>
      </w:r>
      <w:r w:rsidRPr="00BF6DB9">
        <w:rPr>
          <w:rFonts w:cs="Times New Roman"/>
          <w:szCs w:val="24"/>
        </w:rPr>
        <w:t xml:space="preserve"> шумами</w:t>
      </w:r>
      <w:r w:rsidRPr="00BF6DB9">
        <w:rPr>
          <w:rFonts w:cs="Times New Roman"/>
          <w:szCs w:val="24"/>
        </w:rPr>
        <w:t xml:space="preserve"> (запись, содержащая только слово «Алина», сказанное различными интонациями и разными людьми с отличающимся тембром голоса и качеством записи).</w:t>
      </w:r>
    </w:p>
    <w:p w14:paraId="76AFAA21" w14:textId="2BB7FDF2" w:rsidR="0054382B" w:rsidRPr="00BF6DB9" w:rsidRDefault="0054382B" w:rsidP="0054382B">
      <w:pPr>
        <w:pStyle w:val="a3"/>
        <w:numPr>
          <w:ilvl w:val="0"/>
          <w:numId w:val="16"/>
        </w:num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5 минут данных негативного класса, однако созвучных со словом «Алина» (например, «Клин», «Блин», «Калина», «Малина», «Аргентина» </w:t>
      </w:r>
      <w:proofErr w:type="spellStart"/>
      <w:r w:rsidRPr="00BF6DB9">
        <w:rPr>
          <w:rFonts w:cs="Times New Roman"/>
          <w:szCs w:val="24"/>
          <w:lang w:val="en-US"/>
        </w:rPr>
        <w:t>etc</w:t>
      </w:r>
      <w:proofErr w:type="spellEnd"/>
      <w:r w:rsidRPr="00BF6DB9">
        <w:rPr>
          <w:rFonts w:cs="Times New Roman"/>
          <w:szCs w:val="24"/>
        </w:rPr>
        <w:t xml:space="preserve">) </w:t>
      </w:r>
      <w:r w:rsidRPr="00BF6DB9">
        <w:rPr>
          <w:rFonts w:cs="Times New Roman"/>
          <w:b/>
          <w:szCs w:val="24"/>
        </w:rPr>
        <w:t>без</w:t>
      </w:r>
      <w:r w:rsidRPr="00BF6DB9">
        <w:rPr>
          <w:rFonts w:cs="Times New Roman"/>
          <w:szCs w:val="24"/>
        </w:rPr>
        <w:t xml:space="preserve"> шумов и помех.</w:t>
      </w:r>
    </w:p>
    <w:p w14:paraId="310F9CFD" w14:textId="43DC42F8" w:rsidR="0054382B" w:rsidRPr="00BF6DB9" w:rsidRDefault="0054382B" w:rsidP="0054382B">
      <w:pPr>
        <w:pStyle w:val="a3"/>
        <w:numPr>
          <w:ilvl w:val="0"/>
          <w:numId w:val="16"/>
        </w:num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5 минут данных негативного класса, однако созвучных со словом «Алина» </w:t>
      </w:r>
      <w:r w:rsidRPr="00BF6DB9">
        <w:rPr>
          <w:rFonts w:cs="Times New Roman"/>
          <w:b/>
          <w:szCs w:val="24"/>
        </w:rPr>
        <w:t>с</w:t>
      </w:r>
      <w:r w:rsidRPr="00BF6DB9">
        <w:rPr>
          <w:rFonts w:cs="Times New Roman"/>
          <w:szCs w:val="24"/>
        </w:rPr>
        <w:t xml:space="preserve"> шум</w:t>
      </w:r>
      <w:r w:rsidRPr="00BF6DB9">
        <w:rPr>
          <w:rFonts w:cs="Times New Roman"/>
          <w:szCs w:val="24"/>
        </w:rPr>
        <w:t>ами</w:t>
      </w:r>
      <w:r w:rsidRPr="00BF6DB9">
        <w:rPr>
          <w:rFonts w:cs="Times New Roman"/>
          <w:szCs w:val="24"/>
        </w:rPr>
        <w:t xml:space="preserve"> и помех</w:t>
      </w:r>
      <w:r w:rsidRPr="00BF6DB9">
        <w:rPr>
          <w:rFonts w:cs="Times New Roman"/>
          <w:szCs w:val="24"/>
        </w:rPr>
        <w:t>ами</w:t>
      </w:r>
      <w:r w:rsidRPr="00BF6DB9">
        <w:rPr>
          <w:rFonts w:cs="Times New Roman"/>
          <w:szCs w:val="24"/>
        </w:rPr>
        <w:t>.</w:t>
      </w:r>
    </w:p>
    <w:p w14:paraId="294FDA06" w14:textId="4B6838CD" w:rsidR="0054382B" w:rsidRPr="00BF6DB9" w:rsidRDefault="0054382B" w:rsidP="0054382B">
      <w:pPr>
        <w:pStyle w:val="a3"/>
        <w:numPr>
          <w:ilvl w:val="0"/>
          <w:numId w:val="16"/>
        </w:num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20 минут </w:t>
      </w:r>
      <w:r w:rsidR="00106E52" w:rsidRPr="00BF6DB9">
        <w:rPr>
          <w:rFonts w:cs="Times New Roman"/>
          <w:szCs w:val="24"/>
        </w:rPr>
        <w:t>неопределенного</w:t>
      </w:r>
      <w:r w:rsidRPr="00BF6DB9">
        <w:rPr>
          <w:rFonts w:cs="Times New Roman"/>
          <w:szCs w:val="24"/>
        </w:rPr>
        <w:t xml:space="preserve"> шума (</w:t>
      </w:r>
      <w:r w:rsidR="00106E52" w:rsidRPr="00BF6DB9">
        <w:rPr>
          <w:rFonts w:cs="Times New Roman"/>
          <w:szCs w:val="24"/>
        </w:rPr>
        <w:t>беседа с родными, шум телевизора, чтение рецептов и каталогов).</w:t>
      </w:r>
    </w:p>
    <w:p w14:paraId="7857F2B3" w14:textId="1E0D2015" w:rsidR="001909CA" w:rsidRPr="00BF6DB9" w:rsidRDefault="001909CA" w:rsidP="001909CA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После предобработки записей, выборка была разделена в соотношении 1:9 на </w:t>
      </w:r>
      <w:proofErr w:type="spellStart"/>
      <w:r w:rsidRPr="00BF6DB9">
        <w:rPr>
          <w:rFonts w:cs="Times New Roman"/>
          <w:szCs w:val="24"/>
        </w:rPr>
        <w:t>валидационную</w:t>
      </w:r>
      <w:proofErr w:type="spellEnd"/>
      <w:r w:rsidRPr="00BF6DB9">
        <w:rPr>
          <w:rFonts w:cs="Times New Roman"/>
          <w:szCs w:val="24"/>
        </w:rPr>
        <w:t xml:space="preserve"> и обучающую. </w:t>
      </w:r>
    </w:p>
    <w:p w14:paraId="78948457" w14:textId="756AB79E" w:rsidR="001909CA" w:rsidRPr="00BF6DB9" w:rsidRDefault="001909CA" w:rsidP="001909CA">
      <w:pPr>
        <w:spacing w:before="120" w:after="120"/>
        <w:ind w:firstLine="284"/>
        <w:rPr>
          <w:rFonts w:cs="Times New Roman"/>
        </w:rPr>
      </w:pPr>
      <w:r w:rsidRPr="00BF6DB9">
        <w:rPr>
          <w:rFonts w:cs="Times New Roman"/>
        </w:rPr>
        <w:t>Обучение происходило следующим образом: слова смешивались в случайном порядке</w:t>
      </w:r>
      <w:r w:rsidRPr="00BF6DB9">
        <w:rPr>
          <w:rFonts w:cs="Times New Roman"/>
        </w:rPr>
        <w:t xml:space="preserve"> и </w:t>
      </w:r>
      <w:r w:rsidRPr="00BF6DB9">
        <w:rPr>
          <w:rFonts w:cs="Times New Roman"/>
        </w:rPr>
        <w:t xml:space="preserve">объединялись в группы по </w:t>
      </w:r>
      <w:r w:rsidRPr="00BF6DB9">
        <w:rPr>
          <w:rFonts w:cs="Times New Roman"/>
        </w:rPr>
        <w:t>пять записей. Данное действие обеспечивает стабильность скрытого состояния при длительном применении сети.</w:t>
      </w:r>
      <w:r w:rsidRPr="00BF6DB9">
        <w:rPr>
          <w:rFonts w:cs="Times New Roman"/>
        </w:rPr>
        <w:t xml:space="preserve"> </w:t>
      </w:r>
      <w:r w:rsidRPr="00BF6DB9">
        <w:rPr>
          <w:rFonts w:cs="Times New Roman"/>
        </w:rPr>
        <w:t>Данные наборы далее подавались на вход модели</w:t>
      </w:r>
      <w:r w:rsidRPr="00BF6DB9">
        <w:rPr>
          <w:rFonts w:cs="Times New Roman"/>
        </w:rPr>
        <w:t xml:space="preserve">. </w:t>
      </w:r>
      <w:r w:rsidRPr="00BF6DB9">
        <w:rPr>
          <w:rFonts w:cs="Times New Roman"/>
        </w:rPr>
        <w:t xml:space="preserve">При определения слова, как представителя отрицательного класса, от модели требовалось выдавать «0» на протяжении всего слова, в то время как для слов положительного класса требовалось определить «1» хотя бы в конце слова (это кажется очевидным: до того, как слово закончилось, мы не может сказать, то ли это слово или не то). В середине слова выход сети нам не важен, будет ли это «0» или «1» (ошибка не менялась, в зависимости от выхода сети). </w:t>
      </w:r>
    </w:p>
    <w:p w14:paraId="1A131B91" w14:textId="72BB168A" w:rsidR="002C43C2" w:rsidRPr="00BF6DB9" w:rsidRDefault="002C43C2" w:rsidP="001909CA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Модель обучалась подобным образом на протяжении 23 эпох.</w:t>
      </w:r>
    </w:p>
    <w:p w14:paraId="6D2DB880" w14:textId="3756202B" w:rsidR="001909CA" w:rsidRPr="00BF6DB9" w:rsidRDefault="001909CA" w:rsidP="002C43C2">
      <w:pPr>
        <w:spacing w:before="120" w:after="120"/>
        <w:rPr>
          <w:rFonts w:cs="Times New Roman"/>
          <w:szCs w:val="24"/>
        </w:rPr>
      </w:pPr>
      <w:r w:rsidRPr="00BF6DB9">
        <w:rPr>
          <w:rFonts w:cs="Times New Roman"/>
          <w:noProof/>
        </w:rPr>
        <w:drawing>
          <wp:inline distT="0" distB="0" distL="0" distR="0" wp14:anchorId="5BF1A8EE" wp14:editId="5A022889">
            <wp:extent cx="2943276" cy="1250950"/>
            <wp:effectExtent l="0" t="0" r="9525" b="635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61" t="3288" r="-1" b="-290"/>
                    <a:stretch/>
                  </pic:blipFill>
                  <pic:spPr bwMode="auto">
                    <a:xfrm>
                      <a:off x="0" y="0"/>
                      <a:ext cx="3034406" cy="1289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6E52" w:rsidRPr="00BF6DB9">
        <w:rPr>
          <w:rFonts w:cs="Times New Roman"/>
          <w:szCs w:val="24"/>
        </w:rPr>
        <w:drawing>
          <wp:inline distT="0" distB="0" distL="0" distR="0" wp14:anchorId="277812A5" wp14:editId="68135CC5">
            <wp:extent cx="2800350" cy="1252019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9649" cy="131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23964" w14:textId="7F8ED67F" w:rsidR="00106E52" w:rsidRPr="00BF6DB9" w:rsidRDefault="001909CA" w:rsidP="001909CA">
      <w:pPr>
        <w:pStyle w:val="a8"/>
        <w:rPr>
          <w:rFonts w:cs="Times New Roman"/>
          <w:szCs w:val="24"/>
        </w:rPr>
      </w:pPr>
      <w:r w:rsidRPr="00BF6DB9">
        <w:rPr>
          <w:rFonts w:cs="Times New Roman"/>
        </w:rPr>
        <w:t xml:space="preserve">Рисунок </w:t>
      </w:r>
      <w:r w:rsidRPr="00BF6DB9">
        <w:rPr>
          <w:rFonts w:cs="Times New Roman"/>
        </w:rPr>
        <w:fldChar w:fldCharType="begin"/>
      </w:r>
      <w:r w:rsidRPr="00BF6DB9">
        <w:rPr>
          <w:rFonts w:cs="Times New Roman"/>
        </w:rPr>
        <w:instrText xml:space="preserve"> SEQ Рисунок \* ARABIC </w:instrText>
      </w:r>
      <w:r w:rsidRPr="00BF6DB9">
        <w:rPr>
          <w:rFonts w:cs="Times New Roman"/>
        </w:rPr>
        <w:fldChar w:fldCharType="separate"/>
      </w:r>
      <w:r w:rsidRPr="00BF6DB9">
        <w:rPr>
          <w:rFonts w:cs="Times New Roman"/>
          <w:noProof/>
        </w:rPr>
        <w:t>1</w:t>
      </w:r>
      <w:r w:rsidRPr="00BF6DB9">
        <w:rPr>
          <w:rFonts w:cs="Times New Roman"/>
        </w:rPr>
        <w:fldChar w:fldCharType="end"/>
      </w:r>
      <w:r w:rsidRPr="00BF6DB9">
        <w:rPr>
          <w:rFonts w:cs="Times New Roman"/>
        </w:rPr>
        <w:t>. Распознавание "Алин"</w:t>
      </w:r>
    </w:p>
    <w:p w14:paraId="28BC36A2" w14:textId="3BD73DBC" w:rsidR="00705CF8" w:rsidRPr="00BF6DB9" w:rsidRDefault="00106E52" w:rsidP="00705CF8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>Первое, с чем мы столкнулись</w:t>
      </w:r>
      <w:r w:rsidR="001909CA" w:rsidRPr="00BF6DB9">
        <w:rPr>
          <w:rFonts w:cs="Times New Roman"/>
          <w:szCs w:val="24"/>
        </w:rPr>
        <w:t xml:space="preserve">, устанавливая порог для вероятностей, выше которого мы считаем, что слышали своё имя: </w:t>
      </w:r>
      <w:r w:rsidRPr="00BF6DB9">
        <w:rPr>
          <w:rFonts w:cs="Times New Roman"/>
          <w:szCs w:val="24"/>
        </w:rPr>
        <w:t xml:space="preserve">модель </w:t>
      </w:r>
      <w:r w:rsidR="001909CA" w:rsidRPr="00BF6DB9">
        <w:rPr>
          <w:rFonts w:cs="Times New Roman"/>
          <w:szCs w:val="24"/>
        </w:rPr>
        <w:t xml:space="preserve">либо </w:t>
      </w:r>
      <w:r w:rsidRPr="00BF6DB9">
        <w:rPr>
          <w:rFonts w:cs="Times New Roman"/>
          <w:szCs w:val="24"/>
        </w:rPr>
        <w:t xml:space="preserve">распознаёт всё, что содержит звук «и» -- </w:t>
      </w:r>
      <w:r w:rsidRPr="00BF6DB9">
        <w:rPr>
          <w:rFonts w:cs="Times New Roman"/>
          <w:szCs w:val="24"/>
        </w:rPr>
        <w:lastRenderedPageBreak/>
        <w:t>«блин», «клин», просто протяжное «</w:t>
      </w:r>
      <w:proofErr w:type="spellStart"/>
      <w:r w:rsidRPr="00BF6DB9">
        <w:rPr>
          <w:rFonts w:cs="Times New Roman"/>
          <w:szCs w:val="24"/>
        </w:rPr>
        <w:t>иииии</w:t>
      </w:r>
      <w:proofErr w:type="spellEnd"/>
      <w:r w:rsidRPr="00BF6DB9">
        <w:rPr>
          <w:rFonts w:cs="Times New Roman"/>
          <w:szCs w:val="24"/>
        </w:rPr>
        <w:t>»</w:t>
      </w:r>
      <w:r w:rsidR="001909CA" w:rsidRPr="00BF6DB9">
        <w:rPr>
          <w:rFonts w:cs="Times New Roman"/>
          <w:szCs w:val="24"/>
        </w:rPr>
        <w:t>, либо не распознает вообще ничего (в зависимости от порога)</w:t>
      </w:r>
      <w:r w:rsidRPr="00BF6DB9">
        <w:rPr>
          <w:rFonts w:cs="Times New Roman"/>
          <w:szCs w:val="24"/>
        </w:rPr>
        <w:t>. Усугубляло это ещё и то, что в зависимости от качества записи микрофона, менялась точность распознавания слов. На рисунке выше только первые два слова являются «Алиной», в то время как остальные – просто достаточно созвучные слова.</w:t>
      </w:r>
      <w:r w:rsidR="00705CF8" w:rsidRPr="00BF6DB9">
        <w:rPr>
          <w:rFonts w:cs="Times New Roman"/>
          <w:szCs w:val="24"/>
        </w:rPr>
        <w:t xml:space="preserve"> Причиной этого стало отсутствие негативов, созвучных с активационным словом.</w:t>
      </w:r>
    </w:p>
    <w:p w14:paraId="5323C3EA" w14:textId="157B74B8" w:rsidR="00705CF8" w:rsidRPr="00BF6DB9" w:rsidRDefault="00705CF8" w:rsidP="00705CF8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Другая проблема, с которой мы столкнулись – плохое соотношение классов в выборке. Описанный набор записей приводил к соотношению классов 1:4, что уже является несбалансированной выборкой. В дальнейшем это решилось аугментацией записей, выравниванием классов с помощью увеличения весов меньшего (позитивного) класса, </w:t>
      </w:r>
      <w:proofErr w:type="spellStart"/>
      <w:r w:rsidRPr="00BF6DB9">
        <w:rPr>
          <w:rFonts w:cs="Times New Roman"/>
          <w:szCs w:val="24"/>
        </w:rPr>
        <w:t>дозаписью</w:t>
      </w:r>
      <w:proofErr w:type="spellEnd"/>
      <w:r w:rsidRPr="00BF6DB9">
        <w:rPr>
          <w:rFonts w:cs="Times New Roman"/>
          <w:szCs w:val="24"/>
        </w:rPr>
        <w:t xml:space="preserve"> аудиозаписей, а также встроенных методов SMOTE.</w:t>
      </w:r>
    </w:p>
    <w:p w14:paraId="3C397D5A" w14:textId="092ACBCE" w:rsidR="00705CF8" w:rsidRPr="00BF6DB9" w:rsidRDefault="00F519A8" w:rsidP="00705CF8">
      <w:pPr>
        <w:spacing w:before="120" w:after="120"/>
        <w:ind w:firstLine="284"/>
        <w:rPr>
          <w:rFonts w:cs="Times New Roman"/>
          <w:i/>
          <w:color w:val="FF0000"/>
          <w:szCs w:val="24"/>
        </w:rPr>
      </w:pPr>
      <w:r w:rsidRPr="00BF6DB9">
        <w:rPr>
          <w:rFonts w:cs="Times New Roman"/>
          <w:i/>
          <w:color w:val="FF0000"/>
          <w:szCs w:val="24"/>
        </w:rPr>
        <w:t>[здесь до</w:t>
      </w:r>
      <w:r w:rsidR="00BF6DB9" w:rsidRPr="00BF6DB9">
        <w:rPr>
          <w:rFonts w:cs="Times New Roman"/>
          <w:i/>
          <w:color w:val="FF0000"/>
          <w:szCs w:val="24"/>
        </w:rPr>
        <w:t>писать про страдания во время обучения модели</w:t>
      </w:r>
      <w:r w:rsidRPr="00BF6DB9">
        <w:rPr>
          <w:rFonts w:cs="Times New Roman"/>
          <w:i/>
          <w:color w:val="FF0000"/>
          <w:szCs w:val="24"/>
        </w:rPr>
        <w:t>]</w:t>
      </w:r>
    </w:p>
    <w:p w14:paraId="35017E6D" w14:textId="6A308A1B" w:rsidR="00BF6DB9" w:rsidRPr="00BF6DB9" w:rsidRDefault="00BF6DB9" w:rsidP="00BF6DB9">
      <w:pPr>
        <w:spacing w:before="120" w:after="120"/>
        <w:ind w:firstLine="284"/>
        <w:rPr>
          <w:rFonts w:cs="Times New Roman"/>
          <w:i/>
          <w:color w:val="FF0000"/>
          <w:szCs w:val="24"/>
        </w:rPr>
      </w:pPr>
      <w:r w:rsidRPr="00BF6DB9">
        <w:rPr>
          <w:rFonts w:cs="Times New Roman"/>
          <w:i/>
          <w:color w:val="FF0000"/>
          <w:szCs w:val="24"/>
        </w:rPr>
        <w:t xml:space="preserve">[здесь </w:t>
      </w:r>
      <w:r w:rsidRPr="00BF6DB9">
        <w:rPr>
          <w:rFonts w:cs="Times New Roman"/>
          <w:i/>
          <w:color w:val="FF0000"/>
          <w:szCs w:val="24"/>
        </w:rPr>
        <w:t>прописать</w:t>
      </w:r>
      <w:r w:rsidRPr="00BF6DB9">
        <w:rPr>
          <w:rFonts w:cs="Times New Roman"/>
          <w:i/>
          <w:color w:val="FF0000"/>
          <w:szCs w:val="24"/>
        </w:rPr>
        <w:t xml:space="preserve"> про страдания </w:t>
      </w:r>
      <w:proofErr w:type="gramStart"/>
      <w:r w:rsidRPr="00BF6DB9">
        <w:rPr>
          <w:rFonts w:cs="Times New Roman"/>
          <w:i/>
          <w:color w:val="FF0000"/>
          <w:szCs w:val="24"/>
        </w:rPr>
        <w:t>во время</w:t>
      </w:r>
      <w:proofErr w:type="gramEnd"/>
      <w:r w:rsidRPr="00BF6DB9">
        <w:rPr>
          <w:rFonts w:cs="Times New Roman"/>
          <w:i/>
          <w:color w:val="FF0000"/>
          <w:szCs w:val="24"/>
        </w:rPr>
        <w:t xml:space="preserve"> </w:t>
      </w:r>
      <w:proofErr w:type="spellStart"/>
      <w:r w:rsidRPr="00BF6DB9">
        <w:rPr>
          <w:rFonts w:cs="Times New Roman"/>
          <w:i/>
          <w:color w:val="FF0000"/>
          <w:szCs w:val="24"/>
        </w:rPr>
        <w:t>прикрутки</w:t>
      </w:r>
      <w:proofErr w:type="spellEnd"/>
      <w:r w:rsidRPr="00BF6DB9">
        <w:rPr>
          <w:rFonts w:cs="Times New Roman"/>
          <w:i/>
          <w:color w:val="FF0000"/>
          <w:szCs w:val="24"/>
        </w:rPr>
        <w:t xml:space="preserve"> распознавания речи</w:t>
      </w:r>
      <w:r w:rsidRPr="00BF6DB9">
        <w:rPr>
          <w:rFonts w:cs="Times New Roman"/>
          <w:i/>
          <w:color w:val="FF0000"/>
          <w:szCs w:val="24"/>
        </w:rPr>
        <w:t>]</w:t>
      </w:r>
    </w:p>
    <w:p w14:paraId="6A4EDA40" w14:textId="41E01971" w:rsidR="002B52E0" w:rsidRPr="00BF6DB9" w:rsidRDefault="00B53E18" w:rsidP="001142F7">
      <w:pPr>
        <w:spacing w:before="120" w:after="120"/>
        <w:ind w:firstLine="284"/>
        <w:rPr>
          <w:rFonts w:cs="Times New Roman"/>
          <w:szCs w:val="24"/>
        </w:rPr>
      </w:pPr>
      <w:r w:rsidRPr="00BF6DB9">
        <w:rPr>
          <w:rFonts w:cs="Times New Roman"/>
          <w:szCs w:val="24"/>
        </w:rPr>
        <w:t xml:space="preserve">Для запуска </w:t>
      </w:r>
      <w:r w:rsidR="001A665E" w:rsidRPr="00BF6DB9">
        <w:rPr>
          <w:rFonts w:cs="Times New Roman"/>
          <w:szCs w:val="24"/>
        </w:rPr>
        <w:t xml:space="preserve">проекта с </w:t>
      </w:r>
      <w:proofErr w:type="spellStart"/>
      <w:r w:rsidR="001A665E" w:rsidRPr="00BF6DB9">
        <w:rPr>
          <w:rFonts w:cs="Times New Roman"/>
          <w:szCs w:val="24"/>
        </w:rPr>
        <w:t>предобученной</w:t>
      </w:r>
      <w:proofErr w:type="spellEnd"/>
      <w:r w:rsidR="001A665E" w:rsidRPr="00BF6DB9">
        <w:rPr>
          <w:rFonts w:cs="Times New Roman"/>
          <w:szCs w:val="24"/>
        </w:rPr>
        <w:t xml:space="preserve"> моделью используется файл .</w:t>
      </w:r>
      <w:proofErr w:type="spellStart"/>
      <w:r w:rsidR="001A665E" w:rsidRPr="00BF6DB9">
        <w:rPr>
          <w:rFonts w:cs="Times New Roman"/>
          <w:szCs w:val="24"/>
          <w:lang w:val="en-US"/>
        </w:rPr>
        <w:t>py</w:t>
      </w:r>
      <w:proofErr w:type="spellEnd"/>
      <w:r w:rsidR="001A665E" w:rsidRPr="00BF6DB9">
        <w:rPr>
          <w:rFonts w:cs="Times New Roman"/>
          <w:szCs w:val="24"/>
        </w:rPr>
        <w:t xml:space="preserve"> загруженный на </w:t>
      </w:r>
      <w:proofErr w:type="spellStart"/>
      <w:r w:rsidR="001A665E" w:rsidRPr="00BF6DB9">
        <w:rPr>
          <w:rFonts w:cs="Times New Roman"/>
          <w:szCs w:val="24"/>
          <w:lang w:val="en-US"/>
        </w:rPr>
        <w:t>RaspberryPi</w:t>
      </w:r>
      <w:proofErr w:type="spellEnd"/>
      <w:r w:rsidR="001A665E" w:rsidRPr="00BF6DB9">
        <w:rPr>
          <w:rFonts w:cs="Times New Roman"/>
          <w:szCs w:val="24"/>
        </w:rPr>
        <w:t xml:space="preserve">, запускающийся при включении оборудования. В этом файле реализована функция непрерывного считывания аудио с микрофона, распознавание </w:t>
      </w:r>
      <w:r w:rsidR="001A665E" w:rsidRPr="00BF6DB9">
        <w:rPr>
          <w:rFonts w:cs="Times New Roman"/>
          <w:szCs w:val="24"/>
          <w:lang w:val="en-US"/>
        </w:rPr>
        <w:t>wake</w:t>
      </w:r>
      <w:r w:rsidR="001A665E" w:rsidRPr="00BF6DB9">
        <w:rPr>
          <w:rFonts w:cs="Times New Roman"/>
          <w:szCs w:val="24"/>
        </w:rPr>
        <w:t>-</w:t>
      </w:r>
      <w:r w:rsidR="001A665E" w:rsidRPr="00BF6DB9">
        <w:rPr>
          <w:rFonts w:cs="Times New Roman"/>
          <w:szCs w:val="24"/>
          <w:lang w:val="en-US"/>
        </w:rPr>
        <w:t>up</w:t>
      </w:r>
      <w:r w:rsidR="001A665E" w:rsidRPr="00BF6DB9">
        <w:rPr>
          <w:rFonts w:cs="Times New Roman"/>
          <w:szCs w:val="24"/>
        </w:rPr>
        <w:t xml:space="preserve"> </w:t>
      </w:r>
      <w:r w:rsidR="001A665E" w:rsidRPr="00BF6DB9">
        <w:rPr>
          <w:rFonts w:cs="Times New Roman"/>
          <w:szCs w:val="24"/>
          <w:lang w:val="en-US"/>
        </w:rPr>
        <w:t>word</w:t>
      </w:r>
      <w:r w:rsidR="001142F7" w:rsidRPr="00BF6DB9">
        <w:rPr>
          <w:rFonts w:cs="Times New Roman"/>
          <w:szCs w:val="24"/>
        </w:rPr>
        <w:t>, реакция помощника на команды пользователя.</w:t>
      </w:r>
    </w:p>
    <w:p w14:paraId="011F6FD2" w14:textId="1F2CA4A4" w:rsidR="003A0577" w:rsidRPr="00BF6DB9" w:rsidRDefault="00984D6B" w:rsidP="00822BB8">
      <w:pPr>
        <w:pStyle w:val="22"/>
      </w:pPr>
      <w:bookmarkStart w:id="17" w:name="_Toc73146213"/>
      <w:r w:rsidRPr="00BF6DB9">
        <w:t>Драфт проекта</w:t>
      </w:r>
      <w:bookmarkEnd w:id="17"/>
    </w:p>
    <w:p w14:paraId="7A6639E4" w14:textId="475AA022" w:rsidR="00984D6B" w:rsidRPr="00BF6DB9" w:rsidRDefault="00D24979" w:rsidP="00984D6B">
      <w:pPr>
        <w:keepNext/>
        <w:spacing w:before="120" w:after="120"/>
        <w:ind w:firstLine="284"/>
        <w:rPr>
          <w:rFonts w:cs="Times New Roman"/>
          <w:szCs w:val="24"/>
        </w:rPr>
      </w:pPr>
      <w:hyperlink r:id="rId9" w:history="1">
        <w:r w:rsidRPr="00C30067">
          <w:rPr>
            <w:rStyle w:val="a5"/>
            <w:rFonts w:cs="Times New Roman"/>
            <w:szCs w:val="24"/>
          </w:rPr>
          <w:t>https://git</w:t>
        </w:r>
        <w:r w:rsidRPr="00C30067">
          <w:rPr>
            <w:rStyle w:val="a5"/>
            <w:rFonts w:cs="Times New Roman"/>
            <w:szCs w:val="24"/>
            <w:lang w:val="en-US"/>
          </w:rPr>
          <w:t>hu</w:t>
        </w:r>
        <w:r w:rsidRPr="00C30067">
          <w:rPr>
            <w:rStyle w:val="a5"/>
            <w:rFonts w:cs="Times New Roman"/>
            <w:szCs w:val="24"/>
          </w:rPr>
          <w:t>b.com/</w:t>
        </w:r>
        <w:r w:rsidRPr="00C30067">
          <w:rPr>
            <w:rStyle w:val="a5"/>
            <w:rFonts w:cs="Times New Roman"/>
            <w:szCs w:val="24"/>
            <w:lang w:val="en-US"/>
          </w:rPr>
          <w:t>xufana</w:t>
        </w:r>
      </w:hyperlink>
      <w:r w:rsidR="00984D6B" w:rsidRPr="00BF6DB9">
        <w:rPr>
          <w:rFonts w:cs="Times New Roman"/>
          <w:szCs w:val="24"/>
        </w:rPr>
        <w:t xml:space="preserve"> - основной репозиторий проекта на </w:t>
      </w:r>
      <w:r w:rsidR="00984D6B" w:rsidRPr="00BF6DB9">
        <w:rPr>
          <w:rFonts w:cs="Times New Roman"/>
          <w:szCs w:val="24"/>
          <w:lang w:val="en-US"/>
        </w:rPr>
        <w:t>Gi</w:t>
      </w:r>
      <w:r>
        <w:rPr>
          <w:rFonts w:cs="Times New Roman"/>
          <w:szCs w:val="24"/>
          <w:lang w:val="en-US"/>
        </w:rPr>
        <w:t>tHub</w:t>
      </w:r>
      <w:r w:rsidR="00984D6B" w:rsidRPr="00BF6DB9">
        <w:rPr>
          <w:rFonts w:cs="Times New Roman"/>
          <w:szCs w:val="24"/>
        </w:rPr>
        <w:t>.</w:t>
      </w:r>
    </w:p>
    <w:p w14:paraId="7BC964FF" w14:textId="4CB66CB3" w:rsidR="00794F83" w:rsidRPr="00BF6DB9" w:rsidRDefault="00794F83">
      <w:pPr>
        <w:spacing w:after="160" w:line="259" w:lineRule="auto"/>
        <w:rPr>
          <w:rFonts w:cs="Times New Roman"/>
        </w:rPr>
      </w:pPr>
      <w:r w:rsidRPr="00BF6DB9">
        <w:rPr>
          <w:rFonts w:cs="Times New Roman"/>
        </w:rPr>
        <w:br w:type="page"/>
      </w:r>
    </w:p>
    <w:p w14:paraId="02FAEB8D" w14:textId="30DA2EE3" w:rsidR="00822BB8" w:rsidRPr="00BF6DB9" w:rsidRDefault="00822BB8" w:rsidP="00822BB8">
      <w:pPr>
        <w:pStyle w:val="12"/>
      </w:pPr>
      <w:bookmarkStart w:id="18" w:name="_Toc73146214"/>
      <w:r w:rsidRPr="00BF6DB9">
        <w:lastRenderedPageBreak/>
        <w:t>Выводы и дальнейшее развитие</w:t>
      </w:r>
      <w:bookmarkEnd w:id="18"/>
    </w:p>
    <w:p w14:paraId="4E6B91D1" w14:textId="623680C9" w:rsidR="00F519A8" w:rsidRPr="00BF6DB9" w:rsidRDefault="00F519A8" w:rsidP="00F519A8">
      <w:pPr>
        <w:ind w:firstLine="284"/>
        <w:rPr>
          <w:rFonts w:cs="Times New Roman"/>
        </w:rPr>
      </w:pPr>
      <w:r w:rsidRPr="00BF6DB9">
        <w:rPr>
          <w:rFonts w:cs="Times New Roman"/>
        </w:rPr>
        <w:t xml:space="preserve">Итогом проекта стал голосовой помощник с открытым кодом, относительной дешевизной (цена </w:t>
      </w:r>
      <w:proofErr w:type="spellStart"/>
      <w:r w:rsidRPr="00BF6DB9">
        <w:rPr>
          <w:rFonts w:cs="Times New Roman"/>
          <w:lang w:val="en-US"/>
        </w:rPr>
        <w:t>RasberryPi</w:t>
      </w:r>
      <w:proofErr w:type="spellEnd"/>
      <w:r w:rsidRPr="00BF6DB9">
        <w:rPr>
          <w:rFonts w:cs="Times New Roman"/>
        </w:rPr>
        <w:t xml:space="preserve"> около 3000 рублей), некоторым списком поддерживаемых команд и полной поддержкой русского языка (однако, с отсутствием поддержки английского языка).</w:t>
      </w:r>
    </w:p>
    <w:p w14:paraId="63B0031D" w14:textId="7DEED4ED" w:rsidR="00F519A8" w:rsidRPr="00BF6DB9" w:rsidRDefault="00C55203" w:rsidP="00F519A8">
      <w:pPr>
        <w:ind w:firstLine="284"/>
        <w:rPr>
          <w:rFonts w:cs="Times New Roman"/>
        </w:rPr>
      </w:pPr>
      <w:r w:rsidRPr="00BF6DB9">
        <w:rPr>
          <w:rFonts w:cs="Times New Roman"/>
        </w:rPr>
        <w:t xml:space="preserve">В первую очередь, по итогам проекта был сделан главный вывод о предобработке тренировочных данных. Основной успех модели строился именно на них, а потому достаточно продолжительное время модель показывала не самые впечатляющие результаты. После тщательной работы с тестовыми и </w:t>
      </w:r>
      <w:proofErr w:type="spellStart"/>
      <w:r w:rsidRPr="00BF6DB9">
        <w:rPr>
          <w:rFonts w:cs="Times New Roman"/>
        </w:rPr>
        <w:t>валидационными</w:t>
      </w:r>
      <w:proofErr w:type="spellEnd"/>
      <w:r w:rsidRPr="00BF6DB9">
        <w:rPr>
          <w:rFonts w:cs="Times New Roman"/>
        </w:rPr>
        <w:t xml:space="preserve"> данными точность значительно улучшилась.</w:t>
      </w:r>
    </w:p>
    <w:p w14:paraId="28374C63" w14:textId="1FA4F4B7" w:rsidR="00F519A8" w:rsidRPr="00BF6DB9" w:rsidRDefault="00F519A8" w:rsidP="00F519A8">
      <w:pPr>
        <w:ind w:firstLine="284"/>
        <w:rPr>
          <w:rFonts w:cs="Times New Roman"/>
          <w:lang w:val="en-US"/>
        </w:rPr>
      </w:pPr>
      <w:r w:rsidRPr="00BF6DB9">
        <w:rPr>
          <w:rFonts w:cs="Times New Roman"/>
        </w:rPr>
        <w:t xml:space="preserve">Также, по данным некоторых экспериментов было установлено, что обычная </w:t>
      </w:r>
      <w:r w:rsidRPr="00BF6DB9">
        <w:rPr>
          <w:rFonts w:cs="Times New Roman"/>
          <w:lang w:val="en-US"/>
        </w:rPr>
        <w:t>RNN</w:t>
      </w:r>
      <w:r w:rsidRPr="00BF6DB9">
        <w:rPr>
          <w:rFonts w:cs="Times New Roman"/>
        </w:rPr>
        <w:t xml:space="preserve"> модель работает хуже, чем </w:t>
      </w:r>
      <w:r w:rsidRPr="00BF6DB9">
        <w:rPr>
          <w:rFonts w:cs="Times New Roman"/>
          <w:lang w:val="en-US"/>
        </w:rPr>
        <w:t>GRU</w:t>
      </w:r>
      <w:r w:rsidRPr="00BF6DB9">
        <w:rPr>
          <w:rFonts w:cs="Times New Roman"/>
          <w:i/>
        </w:rPr>
        <w:t>.</w:t>
      </w:r>
      <w:r w:rsidRPr="00BF6DB9">
        <w:rPr>
          <w:rFonts w:cs="Times New Roman"/>
          <w:i/>
          <w:color w:val="FF0000"/>
        </w:rPr>
        <w:t xml:space="preserve"> </w:t>
      </w:r>
      <w:r w:rsidRPr="00BF6DB9">
        <w:rPr>
          <w:rFonts w:cs="Times New Roman"/>
          <w:i/>
          <w:color w:val="FF0000"/>
          <w:lang w:val="en-US"/>
        </w:rPr>
        <w:t>[</w:t>
      </w:r>
      <w:r w:rsidRPr="00BF6DB9">
        <w:rPr>
          <w:rFonts w:cs="Times New Roman"/>
          <w:i/>
          <w:color w:val="FF0000"/>
        </w:rPr>
        <w:t>дописать сюда ещё выкладок по модели</w:t>
      </w:r>
      <w:r w:rsidRPr="00BF6DB9">
        <w:rPr>
          <w:rFonts w:cs="Times New Roman"/>
          <w:i/>
          <w:color w:val="FF0000"/>
          <w:lang w:val="en-US"/>
        </w:rPr>
        <w:t>]</w:t>
      </w:r>
    </w:p>
    <w:p w14:paraId="5907F8B9" w14:textId="211A4755" w:rsidR="00C55203" w:rsidRPr="00BF6DB9" w:rsidRDefault="00C55203" w:rsidP="00C55203">
      <w:pPr>
        <w:ind w:firstLine="284"/>
        <w:rPr>
          <w:rFonts w:cs="Times New Roman"/>
        </w:rPr>
      </w:pPr>
      <w:r w:rsidRPr="00BF6DB9">
        <w:rPr>
          <w:rFonts w:cs="Times New Roman"/>
        </w:rPr>
        <w:t>Кроме того, очевидно, что проекту есть, куда совершенствоваться: написать собственное распознавание речи, прописать больше команд для помощника и улучшить точность реакции на активационное слово.</w:t>
      </w:r>
    </w:p>
    <w:p w14:paraId="1188EB09" w14:textId="1DB81521" w:rsidR="00C55203" w:rsidRPr="00BF6DB9" w:rsidRDefault="00C55203" w:rsidP="00F519A8">
      <w:pPr>
        <w:ind w:firstLine="284"/>
        <w:rPr>
          <w:rFonts w:cs="Times New Roman"/>
        </w:rPr>
      </w:pPr>
      <w:r w:rsidRPr="00BF6DB9">
        <w:rPr>
          <w:rFonts w:cs="Times New Roman"/>
        </w:rPr>
        <w:t xml:space="preserve">Другое очевидное улучшение: научить помощника разговаривать. Добавить модель, реагирующую на сказанное пользователем, и способную разговор поддержать, например, в виде </w:t>
      </w:r>
      <w:r w:rsidRPr="00BF6DB9">
        <w:rPr>
          <w:rFonts w:cs="Times New Roman"/>
          <w:lang w:val="en-US"/>
        </w:rPr>
        <w:t>AI</w:t>
      </w:r>
      <w:r w:rsidRPr="00BF6DB9">
        <w:rPr>
          <w:rFonts w:cs="Times New Roman"/>
        </w:rPr>
        <w:t>-собеседника.</w:t>
      </w:r>
      <w:r w:rsidR="00F519A8" w:rsidRPr="00BF6DB9">
        <w:rPr>
          <w:rFonts w:cs="Times New Roman"/>
        </w:rPr>
        <w:t xml:space="preserve"> </w:t>
      </w:r>
      <w:r w:rsidRPr="00BF6DB9">
        <w:rPr>
          <w:rFonts w:cs="Times New Roman"/>
        </w:rPr>
        <w:t>Ещё один вариант: реализация умного дома, которая также выглядит заманчивым и интересным улучшением существующего фундамента голосового помощника.</w:t>
      </w:r>
    </w:p>
    <w:p w14:paraId="6901C919" w14:textId="63D0B6F6" w:rsidR="002B52E0" w:rsidRPr="00BF6DB9" w:rsidRDefault="002B52E0" w:rsidP="00F519A8">
      <w:pPr>
        <w:rPr>
          <w:rFonts w:cs="Times New Roman"/>
        </w:rPr>
      </w:pPr>
      <w:r w:rsidRPr="00BF6DB9">
        <w:rPr>
          <w:rFonts w:cs="Times New Roman"/>
        </w:rPr>
        <w:t>.</w:t>
      </w:r>
    </w:p>
    <w:p w14:paraId="0D74FA41" w14:textId="4385E6FA" w:rsidR="00822BB8" w:rsidRPr="00BF6DB9" w:rsidRDefault="00822BB8">
      <w:pPr>
        <w:spacing w:after="160" w:line="259" w:lineRule="auto"/>
        <w:jc w:val="left"/>
        <w:rPr>
          <w:rFonts w:cs="Times New Roman"/>
        </w:rPr>
      </w:pPr>
      <w:r w:rsidRPr="00BF6DB9">
        <w:rPr>
          <w:rFonts w:cs="Times New Roman"/>
        </w:rPr>
        <w:br w:type="page"/>
      </w:r>
    </w:p>
    <w:p w14:paraId="53E93FA1" w14:textId="273798B9" w:rsidR="00BE640B" w:rsidRPr="00BF6DB9" w:rsidRDefault="007E1040" w:rsidP="00E701F1">
      <w:pPr>
        <w:pStyle w:val="12"/>
      </w:pPr>
      <w:bookmarkStart w:id="19" w:name="_Toc73146215"/>
      <w:r w:rsidRPr="00BF6DB9">
        <w:lastRenderedPageBreak/>
        <w:t>Список используемой литературы</w:t>
      </w:r>
      <w:bookmarkEnd w:id="19"/>
    </w:p>
    <w:p w14:paraId="40CCBE90" w14:textId="7E7FE26F" w:rsidR="00823B01" w:rsidRPr="00BF6DB9" w:rsidRDefault="004D0115" w:rsidP="00281BC9">
      <w:pPr>
        <w:pStyle w:val="a3"/>
        <w:numPr>
          <w:ilvl w:val="0"/>
          <w:numId w:val="11"/>
        </w:numPr>
        <w:spacing w:before="120" w:after="120"/>
        <w:ind w:left="567" w:hanging="567"/>
        <w:rPr>
          <w:rFonts w:cs="Times New Roman"/>
          <w:szCs w:val="24"/>
          <w:lang w:val="en-US"/>
        </w:rPr>
      </w:pPr>
      <w:r w:rsidRPr="00BF6DB9">
        <w:rPr>
          <w:rFonts w:cs="Times New Roman"/>
          <w:b/>
          <w:szCs w:val="24"/>
          <w:lang w:val="en-US"/>
        </w:rPr>
        <w:t>«1961 Shoebox IBM Archives»</w:t>
      </w:r>
      <w:r w:rsidR="00823B01" w:rsidRPr="00BF6DB9">
        <w:rPr>
          <w:rFonts w:cs="Times New Roman"/>
          <w:szCs w:val="24"/>
          <w:lang w:val="en-US"/>
        </w:rPr>
        <w:t xml:space="preserve"> </w:t>
      </w:r>
      <w:hyperlink r:id="rId10" w:history="1">
        <w:r w:rsidRPr="00BF6DB9">
          <w:rPr>
            <w:rStyle w:val="a5"/>
            <w:rFonts w:cs="Times New Roman"/>
            <w:szCs w:val="24"/>
            <w:lang w:val="en-US"/>
          </w:rPr>
          <w:t>https://youtu.be/rQco1sa9AwU</w:t>
        </w:r>
      </w:hyperlink>
      <w:r w:rsidRPr="00BF6DB9">
        <w:rPr>
          <w:rFonts w:cs="Times New Roman"/>
          <w:szCs w:val="24"/>
          <w:lang w:val="en-US"/>
        </w:rPr>
        <w:t xml:space="preserve"> </w:t>
      </w:r>
    </w:p>
    <w:p w14:paraId="3DB44CC5" w14:textId="1D3AC8D8" w:rsidR="00B43855" w:rsidRPr="00BF6DB9" w:rsidRDefault="00B43855" w:rsidP="00281BC9">
      <w:pPr>
        <w:pStyle w:val="a7"/>
        <w:numPr>
          <w:ilvl w:val="0"/>
          <w:numId w:val="11"/>
        </w:numPr>
        <w:spacing w:before="120" w:beforeAutospacing="0" w:after="120" w:afterAutospacing="0"/>
        <w:ind w:left="567" w:hanging="567"/>
      </w:pPr>
    </w:p>
    <w:sectPr w:rsidR="00B43855" w:rsidRPr="00BF6DB9" w:rsidSect="006C4C1C">
      <w:footerReference w:type="even" r:id="rId11"/>
      <w:footerReference w:type="default" r:id="rId12"/>
      <w:pgSz w:w="11906" w:h="16838"/>
      <w:pgMar w:top="1134" w:right="850" w:bottom="1134" w:left="1701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FDC7AA" w14:textId="77777777" w:rsidR="001455F8" w:rsidRDefault="001455F8" w:rsidP="00794F83">
      <w:pPr>
        <w:spacing w:after="0"/>
      </w:pPr>
      <w:r>
        <w:separator/>
      </w:r>
    </w:p>
  </w:endnote>
  <w:endnote w:type="continuationSeparator" w:id="0">
    <w:p w14:paraId="40187611" w14:textId="77777777" w:rsidR="001455F8" w:rsidRDefault="001455F8" w:rsidP="00794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d"/>
      </w:rPr>
      <w:id w:val="206614777"/>
      <w:docPartObj>
        <w:docPartGallery w:val="Page Numbers (Bottom of Page)"/>
        <w:docPartUnique/>
      </w:docPartObj>
    </w:sdtPr>
    <w:sdtContent>
      <w:p w14:paraId="5AFBCB22" w14:textId="65192AD5" w:rsidR="008F0126" w:rsidRDefault="008F0126" w:rsidP="00EE2FA3">
        <w:pPr>
          <w:pStyle w:val="ab"/>
          <w:framePr w:wrap="none" w:vAnchor="text" w:hAnchor="margin" w:xAlign="center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end"/>
        </w:r>
      </w:p>
    </w:sdtContent>
  </w:sdt>
  <w:p w14:paraId="2F7FF58C" w14:textId="77777777" w:rsidR="008F0126" w:rsidRDefault="008F0126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d"/>
      </w:rPr>
      <w:id w:val="225735683"/>
      <w:docPartObj>
        <w:docPartGallery w:val="Page Numbers (Bottom of Page)"/>
        <w:docPartUnique/>
      </w:docPartObj>
    </w:sdtPr>
    <w:sdtContent>
      <w:p w14:paraId="156B14E2" w14:textId="27B15277" w:rsidR="008F0126" w:rsidRDefault="008F0126" w:rsidP="00EE2FA3">
        <w:pPr>
          <w:pStyle w:val="ab"/>
          <w:framePr w:wrap="none" w:vAnchor="text" w:hAnchor="margin" w:xAlign="center" w:y="1"/>
          <w:rPr>
            <w:rStyle w:val="ad"/>
          </w:rPr>
        </w:pPr>
        <w:r>
          <w:rPr>
            <w:rStyle w:val="ad"/>
          </w:rPr>
          <w:fldChar w:fldCharType="begin"/>
        </w:r>
        <w:r>
          <w:rPr>
            <w:rStyle w:val="ad"/>
          </w:rPr>
          <w:instrText xml:space="preserve"> PAGE </w:instrText>
        </w:r>
        <w:r>
          <w:rPr>
            <w:rStyle w:val="ad"/>
          </w:rPr>
          <w:fldChar w:fldCharType="separate"/>
        </w:r>
        <w:r>
          <w:rPr>
            <w:rStyle w:val="ad"/>
            <w:noProof/>
          </w:rPr>
          <w:t>0</w:t>
        </w:r>
        <w:r>
          <w:rPr>
            <w:rStyle w:val="ad"/>
          </w:rPr>
          <w:fldChar w:fldCharType="end"/>
        </w:r>
      </w:p>
    </w:sdtContent>
  </w:sdt>
  <w:p w14:paraId="5CCF3D2F" w14:textId="77777777" w:rsidR="008F0126" w:rsidRDefault="008F0126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7297F" w14:textId="77777777" w:rsidR="001455F8" w:rsidRDefault="001455F8" w:rsidP="00794F83">
      <w:pPr>
        <w:spacing w:after="0"/>
      </w:pPr>
      <w:r>
        <w:separator/>
      </w:r>
    </w:p>
  </w:footnote>
  <w:footnote w:type="continuationSeparator" w:id="0">
    <w:p w14:paraId="35EBD206" w14:textId="77777777" w:rsidR="001455F8" w:rsidRDefault="001455F8" w:rsidP="00794F8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36E1"/>
    <w:multiLevelType w:val="multilevel"/>
    <w:tmpl w:val="4BD452C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774DDF"/>
    <w:multiLevelType w:val="multilevel"/>
    <w:tmpl w:val="504280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7B3387"/>
    <w:multiLevelType w:val="hybridMultilevel"/>
    <w:tmpl w:val="1E5E55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970B3"/>
    <w:multiLevelType w:val="multilevel"/>
    <w:tmpl w:val="C3F2997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1A0857"/>
    <w:multiLevelType w:val="hybridMultilevel"/>
    <w:tmpl w:val="2FE6F6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D86ADB"/>
    <w:multiLevelType w:val="hybridMultilevel"/>
    <w:tmpl w:val="2E9462AE"/>
    <w:lvl w:ilvl="0" w:tplc="3D181B0E">
      <w:start w:val="1"/>
      <w:numFmt w:val="decimal"/>
      <w:lvlText w:val="%1."/>
      <w:lvlJc w:val="left"/>
      <w:pPr>
        <w:ind w:left="1440" w:hanging="360"/>
      </w:pPr>
      <w:rPr>
        <w:lang w:val="en-US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25277"/>
    <w:multiLevelType w:val="multilevel"/>
    <w:tmpl w:val="C3F2997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4979BD"/>
    <w:multiLevelType w:val="hybridMultilevel"/>
    <w:tmpl w:val="34AE5024"/>
    <w:lvl w:ilvl="0" w:tplc="3D181B0E">
      <w:start w:val="1"/>
      <w:numFmt w:val="decimal"/>
      <w:lvlText w:val="%1."/>
      <w:lvlJc w:val="left"/>
      <w:pPr>
        <w:ind w:left="1724" w:hanging="360"/>
      </w:pPr>
      <w:rPr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FF43489"/>
    <w:multiLevelType w:val="hybridMultilevel"/>
    <w:tmpl w:val="EFAE69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37DF2"/>
    <w:multiLevelType w:val="multilevel"/>
    <w:tmpl w:val="F23C7A6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89A093C"/>
    <w:multiLevelType w:val="hybridMultilevel"/>
    <w:tmpl w:val="F53C8E7A"/>
    <w:lvl w:ilvl="0" w:tplc="3D181B0E">
      <w:start w:val="1"/>
      <w:numFmt w:val="decimal"/>
      <w:lvlText w:val="%1."/>
      <w:lvlJc w:val="left"/>
      <w:pPr>
        <w:ind w:left="1440" w:hanging="360"/>
      </w:pPr>
      <w:rPr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AA5B58"/>
    <w:multiLevelType w:val="multilevel"/>
    <w:tmpl w:val="32263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AE32EA"/>
    <w:multiLevelType w:val="hybridMultilevel"/>
    <w:tmpl w:val="F444840E"/>
    <w:lvl w:ilvl="0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63656006"/>
    <w:multiLevelType w:val="multilevel"/>
    <w:tmpl w:val="72BE4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4" w15:restartNumberingAfterBreak="0">
    <w:nsid w:val="65900379"/>
    <w:multiLevelType w:val="hybridMultilevel"/>
    <w:tmpl w:val="F71EC28E"/>
    <w:lvl w:ilvl="0" w:tplc="3D181B0E">
      <w:start w:val="1"/>
      <w:numFmt w:val="decimal"/>
      <w:lvlText w:val="%1."/>
      <w:lvlJc w:val="left"/>
      <w:pPr>
        <w:ind w:left="1440" w:hanging="360"/>
      </w:pPr>
      <w:rPr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09F4BF7"/>
    <w:multiLevelType w:val="hybridMultilevel"/>
    <w:tmpl w:val="6F44E6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5"/>
  </w:num>
  <w:num w:numId="4">
    <w:abstractNumId w:val="11"/>
  </w:num>
  <w:num w:numId="5">
    <w:abstractNumId w:val="1"/>
  </w:num>
  <w:num w:numId="6">
    <w:abstractNumId w:val="0"/>
    <w:lvlOverride w:ilvl="0">
      <w:lvl w:ilvl="0">
        <w:numFmt w:val="decimal"/>
        <w:lvlText w:val="%1."/>
        <w:lvlJc w:val="left"/>
      </w:lvl>
    </w:lvlOverride>
  </w:num>
  <w:num w:numId="7">
    <w:abstractNumId w:val="9"/>
    <w:lvlOverride w:ilvl="0">
      <w:lvl w:ilvl="0">
        <w:numFmt w:val="decimal"/>
        <w:lvlText w:val="%1."/>
        <w:lvlJc w:val="left"/>
      </w:lvl>
    </w:lvlOverride>
  </w:num>
  <w:num w:numId="8">
    <w:abstractNumId w:val="3"/>
    <w:lvlOverride w:ilvl="0">
      <w:lvl w:ilvl="0">
        <w:numFmt w:val="decimal"/>
        <w:lvlText w:val="%1."/>
        <w:lvlJc w:val="left"/>
      </w:lvl>
    </w:lvlOverride>
  </w:num>
  <w:num w:numId="9">
    <w:abstractNumId w:val="14"/>
  </w:num>
  <w:num w:numId="10">
    <w:abstractNumId w:val="5"/>
  </w:num>
  <w:num w:numId="11">
    <w:abstractNumId w:val="10"/>
  </w:num>
  <w:num w:numId="12">
    <w:abstractNumId w:val="7"/>
  </w:num>
  <w:num w:numId="13">
    <w:abstractNumId w:val="12"/>
  </w:num>
  <w:num w:numId="14">
    <w:abstractNumId w:val="8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c0tDQxMjczNTRU0lEKTi0uzszPAykwrAUAXRnibSwAAAA="/>
  </w:docVars>
  <w:rsids>
    <w:rsidRoot w:val="00BC03E7"/>
    <w:rsid w:val="0002258F"/>
    <w:rsid w:val="00030A34"/>
    <w:rsid w:val="0005280F"/>
    <w:rsid w:val="000600F5"/>
    <w:rsid w:val="000816DC"/>
    <w:rsid w:val="000A0460"/>
    <w:rsid w:val="000A72C9"/>
    <w:rsid w:val="000E1BBC"/>
    <w:rsid w:val="000E7A8E"/>
    <w:rsid w:val="000F60CD"/>
    <w:rsid w:val="00106936"/>
    <w:rsid w:val="00106E52"/>
    <w:rsid w:val="00113FA3"/>
    <w:rsid w:val="001142F7"/>
    <w:rsid w:val="001239F9"/>
    <w:rsid w:val="00124842"/>
    <w:rsid w:val="001455F8"/>
    <w:rsid w:val="00152007"/>
    <w:rsid w:val="00165148"/>
    <w:rsid w:val="00173FB7"/>
    <w:rsid w:val="0017717A"/>
    <w:rsid w:val="00190187"/>
    <w:rsid w:val="001909CA"/>
    <w:rsid w:val="001A665E"/>
    <w:rsid w:val="001F001B"/>
    <w:rsid w:val="00225EE6"/>
    <w:rsid w:val="002375CC"/>
    <w:rsid w:val="00281BC9"/>
    <w:rsid w:val="00295919"/>
    <w:rsid w:val="002B52E0"/>
    <w:rsid w:val="002C43C2"/>
    <w:rsid w:val="002E0CD8"/>
    <w:rsid w:val="0032709C"/>
    <w:rsid w:val="00330FA1"/>
    <w:rsid w:val="00331D96"/>
    <w:rsid w:val="00334C04"/>
    <w:rsid w:val="003509E7"/>
    <w:rsid w:val="003536DA"/>
    <w:rsid w:val="00356E94"/>
    <w:rsid w:val="00377CD1"/>
    <w:rsid w:val="0039714E"/>
    <w:rsid w:val="003A0577"/>
    <w:rsid w:val="003A3741"/>
    <w:rsid w:val="003A6C31"/>
    <w:rsid w:val="003B6ED0"/>
    <w:rsid w:val="003C1DAA"/>
    <w:rsid w:val="003C2F1C"/>
    <w:rsid w:val="003D6125"/>
    <w:rsid w:val="00406ABD"/>
    <w:rsid w:val="00413216"/>
    <w:rsid w:val="004656C5"/>
    <w:rsid w:val="00492B67"/>
    <w:rsid w:val="004C05EC"/>
    <w:rsid w:val="004C44A4"/>
    <w:rsid w:val="004D0115"/>
    <w:rsid w:val="004D2FA9"/>
    <w:rsid w:val="005131A1"/>
    <w:rsid w:val="00537331"/>
    <w:rsid w:val="0054382B"/>
    <w:rsid w:val="00560286"/>
    <w:rsid w:val="00590DDC"/>
    <w:rsid w:val="005C5342"/>
    <w:rsid w:val="005E0DD9"/>
    <w:rsid w:val="005E1117"/>
    <w:rsid w:val="00613B32"/>
    <w:rsid w:val="006230E8"/>
    <w:rsid w:val="00673C29"/>
    <w:rsid w:val="00677C71"/>
    <w:rsid w:val="006B256C"/>
    <w:rsid w:val="006C0888"/>
    <w:rsid w:val="006C4C1C"/>
    <w:rsid w:val="006C5DE0"/>
    <w:rsid w:val="006D2055"/>
    <w:rsid w:val="006F54E2"/>
    <w:rsid w:val="00705CF8"/>
    <w:rsid w:val="00721BE3"/>
    <w:rsid w:val="007271C7"/>
    <w:rsid w:val="007300D1"/>
    <w:rsid w:val="00732CF2"/>
    <w:rsid w:val="00747E1E"/>
    <w:rsid w:val="00755972"/>
    <w:rsid w:val="007602F3"/>
    <w:rsid w:val="00794F83"/>
    <w:rsid w:val="007A4003"/>
    <w:rsid w:val="007D2376"/>
    <w:rsid w:val="007E1040"/>
    <w:rsid w:val="007F05C3"/>
    <w:rsid w:val="008051E5"/>
    <w:rsid w:val="00822BB8"/>
    <w:rsid w:val="00823B01"/>
    <w:rsid w:val="008439F1"/>
    <w:rsid w:val="008518E7"/>
    <w:rsid w:val="00855ABD"/>
    <w:rsid w:val="00857F50"/>
    <w:rsid w:val="0086321B"/>
    <w:rsid w:val="00892541"/>
    <w:rsid w:val="0089511A"/>
    <w:rsid w:val="008A6AD2"/>
    <w:rsid w:val="008B21DC"/>
    <w:rsid w:val="008B72F6"/>
    <w:rsid w:val="008C3A4E"/>
    <w:rsid w:val="008F0126"/>
    <w:rsid w:val="00916B99"/>
    <w:rsid w:val="0092471A"/>
    <w:rsid w:val="00937B0B"/>
    <w:rsid w:val="00940193"/>
    <w:rsid w:val="009451F1"/>
    <w:rsid w:val="00961916"/>
    <w:rsid w:val="0096408B"/>
    <w:rsid w:val="00973BCB"/>
    <w:rsid w:val="00984D6B"/>
    <w:rsid w:val="009A43BC"/>
    <w:rsid w:val="009E5FF0"/>
    <w:rsid w:val="00A30279"/>
    <w:rsid w:val="00A33187"/>
    <w:rsid w:val="00A41ADC"/>
    <w:rsid w:val="00A777FA"/>
    <w:rsid w:val="00A868A4"/>
    <w:rsid w:val="00AD1DB0"/>
    <w:rsid w:val="00AD5FF8"/>
    <w:rsid w:val="00AE0795"/>
    <w:rsid w:val="00AE3DDB"/>
    <w:rsid w:val="00B43855"/>
    <w:rsid w:val="00B53E18"/>
    <w:rsid w:val="00B53EC3"/>
    <w:rsid w:val="00B562DE"/>
    <w:rsid w:val="00B753ED"/>
    <w:rsid w:val="00BA1A45"/>
    <w:rsid w:val="00BB0F2B"/>
    <w:rsid w:val="00BB3C84"/>
    <w:rsid w:val="00BC03E7"/>
    <w:rsid w:val="00BD266E"/>
    <w:rsid w:val="00BE640B"/>
    <w:rsid w:val="00BF6DB9"/>
    <w:rsid w:val="00C13682"/>
    <w:rsid w:val="00C24199"/>
    <w:rsid w:val="00C369BE"/>
    <w:rsid w:val="00C4498C"/>
    <w:rsid w:val="00C55203"/>
    <w:rsid w:val="00C76B9C"/>
    <w:rsid w:val="00C86BA7"/>
    <w:rsid w:val="00CA3C77"/>
    <w:rsid w:val="00CB7164"/>
    <w:rsid w:val="00CC41C6"/>
    <w:rsid w:val="00CD7035"/>
    <w:rsid w:val="00CE5122"/>
    <w:rsid w:val="00CF18A1"/>
    <w:rsid w:val="00D159E4"/>
    <w:rsid w:val="00D21EC3"/>
    <w:rsid w:val="00D24979"/>
    <w:rsid w:val="00D30C61"/>
    <w:rsid w:val="00D314E2"/>
    <w:rsid w:val="00D374DD"/>
    <w:rsid w:val="00D62937"/>
    <w:rsid w:val="00DA54C4"/>
    <w:rsid w:val="00DB1021"/>
    <w:rsid w:val="00DB7B8F"/>
    <w:rsid w:val="00DE50CB"/>
    <w:rsid w:val="00DF2BBA"/>
    <w:rsid w:val="00DF5618"/>
    <w:rsid w:val="00E0172A"/>
    <w:rsid w:val="00E213CC"/>
    <w:rsid w:val="00E242B3"/>
    <w:rsid w:val="00E253DF"/>
    <w:rsid w:val="00E3002B"/>
    <w:rsid w:val="00E414C0"/>
    <w:rsid w:val="00E654FC"/>
    <w:rsid w:val="00E701F1"/>
    <w:rsid w:val="00EC3BEB"/>
    <w:rsid w:val="00EC4AF0"/>
    <w:rsid w:val="00ED5B92"/>
    <w:rsid w:val="00EE2FA3"/>
    <w:rsid w:val="00F11003"/>
    <w:rsid w:val="00F21457"/>
    <w:rsid w:val="00F47B57"/>
    <w:rsid w:val="00F519A8"/>
    <w:rsid w:val="00F52319"/>
    <w:rsid w:val="00F86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88DAD"/>
  <w15:chartTrackingRefBased/>
  <w15:docId w15:val="{5ADDFBE8-ADA8-E44D-BC22-2EE7D9629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7717A"/>
    <w:pPr>
      <w:spacing w:after="200" w:line="24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9401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A72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771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C03E7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9401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9A43BC"/>
    <w:pPr>
      <w:ind w:left="720"/>
      <w:contextualSpacing/>
    </w:pPr>
  </w:style>
  <w:style w:type="character" w:styleId="a4">
    <w:name w:val="Emphasis"/>
    <w:basedOn w:val="a0"/>
    <w:uiPriority w:val="20"/>
    <w:qFormat/>
    <w:rsid w:val="000816DC"/>
    <w:rPr>
      <w:i/>
      <w:iCs/>
    </w:rPr>
  </w:style>
  <w:style w:type="paragraph" w:styleId="11">
    <w:name w:val="toc 1"/>
    <w:basedOn w:val="a"/>
    <w:next w:val="a"/>
    <w:autoRedefine/>
    <w:uiPriority w:val="39"/>
    <w:unhideWhenUsed/>
    <w:rsid w:val="00E0172A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E0172A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E0172A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E0172A"/>
    <w:pPr>
      <w:spacing w:after="0"/>
      <w:ind w:left="660"/>
    </w:pPr>
    <w:rPr>
      <w:rFonts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E0172A"/>
    <w:pPr>
      <w:spacing w:after="0"/>
      <w:ind w:left="880"/>
    </w:pPr>
    <w:rPr>
      <w:rFonts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E0172A"/>
    <w:pPr>
      <w:spacing w:after="0"/>
      <w:ind w:left="1100"/>
    </w:pPr>
    <w:rPr>
      <w:rFonts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E0172A"/>
    <w:pPr>
      <w:spacing w:after="0"/>
      <w:ind w:left="1320"/>
    </w:pPr>
    <w:rPr>
      <w:rFonts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E0172A"/>
    <w:pPr>
      <w:spacing w:after="0"/>
      <w:ind w:left="1540"/>
    </w:pPr>
    <w:rPr>
      <w:rFonts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E0172A"/>
    <w:pPr>
      <w:spacing w:after="0"/>
      <w:ind w:left="1760"/>
    </w:pPr>
    <w:rPr>
      <w:rFonts w:cstheme="minorHAnsi"/>
      <w:sz w:val="18"/>
      <w:szCs w:val="18"/>
    </w:rPr>
  </w:style>
  <w:style w:type="character" w:styleId="a5">
    <w:name w:val="Hyperlink"/>
    <w:basedOn w:val="a0"/>
    <w:uiPriority w:val="99"/>
    <w:unhideWhenUsed/>
    <w:rsid w:val="00E0172A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0A72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6">
    <w:name w:val="Unresolved Mention"/>
    <w:basedOn w:val="a0"/>
    <w:uiPriority w:val="99"/>
    <w:semiHidden/>
    <w:unhideWhenUsed/>
    <w:rsid w:val="000A72C9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unhideWhenUsed/>
    <w:rsid w:val="00823B01"/>
    <w:pPr>
      <w:spacing w:before="100" w:beforeAutospacing="1" w:after="100" w:afterAutospacing="1"/>
    </w:pPr>
    <w:rPr>
      <w:rFonts w:eastAsia="Times New Roman" w:cs="Times New Roman"/>
      <w:szCs w:val="24"/>
      <w:lang w:eastAsia="ru-RU"/>
    </w:rPr>
  </w:style>
  <w:style w:type="paragraph" w:styleId="a8">
    <w:name w:val="caption"/>
    <w:basedOn w:val="a"/>
    <w:next w:val="a"/>
    <w:uiPriority w:val="35"/>
    <w:unhideWhenUsed/>
    <w:qFormat/>
    <w:rsid w:val="000F60CD"/>
    <w:rPr>
      <w:i/>
      <w:iCs/>
      <w:color w:val="44546A" w:themeColor="text2"/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794F83"/>
    <w:pPr>
      <w:tabs>
        <w:tab w:val="center" w:pos="4677"/>
        <w:tab w:val="right" w:pos="9355"/>
      </w:tabs>
      <w:spacing w:after="0"/>
    </w:pPr>
  </w:style>
  <w:style w:type="character" w:customStyle="1" w:styleId="aa">
    <w:name w:val="Верхний колонтитул Знак"/>
    <w:basedOn w:val="a0"/>
    <w:link w:val="a9"/>
    <w:uiPriority w:val="99"/>
    <w:rsid w:val="00794F83"/>
  </w:style>
  <w:style w:type="paragraph" w:styleId="ab">
    <w:name w:val="footer"/>
    <w:basedOn w:val="a"/>
    <w:link w:val="ac"/>
    <w:uiPriority w:val="99"/>
    <w:unhideWhenUsed/>
    <w:rsid w:val="00794F83"/>
    <w:pPr>
      <w:tabs>
        <w:tab w:val="center" w:pos="4677"/>
        <w:tab w:val="right" w:pos="9355"/>
      </w:tabs>
      <w:spacing w:after="0"/>
    </w:pPr>
  </w:style>
  <w:style w:type="character" w:customStyle="1" w:styleId="ac">
    <w:name w:val="Нижний колонтитул Знак"/>
    <w:basedOn w:val="a0"/>
    <w:link w:val="ab"/>
    <w:uiPriority w:val="99"/>
    <w:rsid w:val="00794F83"/>
  </w:style>
  <w:style w:type="character" w:styleId="ad">
    <w:name w:val="page number"/>
    <w:basedOn w:val="a0"/>
    <w:uiPriority w:val="99"/>
    <w:semiHidden/>
    <w:unhideWhenUsed/>
    <w:rsid w:val="006C4C1C"/>
  </w:style>
  <w:style w:type="paragraph" w:customStyle="1" w:styleId="22">
    <w:name w:val="Заголовок 2 для курсача"/>
    <w:basedOn w:val="2"/>
    <w:next w:val="a"/>
    <w:qFormat/>
    <w:rsid w:val="00E701F1"/>
    <w:pPr>
      <w:jc w:val="center"/>
    </w:pPr>
    <w:rPr>
      <w:rFonts w:ascii="Times New Roman" w:hAnsi="Times New Roman" w:cs="Times New Roman"/>
      <w:b/>
      <w:bCs/>
      <w:color w:val="auto"/>
      <w:sz w:val="28"/>
      <w:szCs w:val="24"/>
    </w:rPr>
  </w:style>
  <w:style w:type="paragraph" w:customStyle="1" w:styleId="12">
    <w:name w:val="Заголовок 1 для курсача"/>
    <w:basedOn w:val="1"/>
    <w:qFormat/>
    <w:rsid w:val="00E701F1"/>
    <w:pPr>
      <w:jc w:val="center"/>
    </w:pPr>
    <w:rPr>
      <w:rFonts w:ascii="Times New Roman" w:hAnsi="Times New Roman" w:cs="Times New Roman"/>
      <w:b/>
      <w:bCs/>
      <w:color w:val="auto"/>
      <w:sz w:val="36"/>
      <w:szCs w:val="36"/>
    </w:rPr>
  </w:style>
  <w:style w:type="character" w:customStyle="1" w:styleId="30">
    <w:name w:val="Заголовок 3 Знак"/>
    <w:basedOn w:val="a0"/>
    <w:link w:val="3"/>
    <w:uiPriority w:val="9"/>
    <w:rsid w:val="001771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32">
    <w:name w:val="Заголовок 3 для курсача"/>
    <w:basedOn w:val="3"/>
    <w:qFormat/>
    <w:rsid w:val="0017717A"/>
    <w:rPr>
      <w:rFonts w:ascii="Times New Roman" w:hAnsi="Times New Roman" w:cs="Times New Roman"/>
      <w:b/>
      <w:bCs/>
      <w:color w:val="auto"/>
      <w:lang w:val="en-US"/>
    </w:rPr>
  </w:style>
  <w:style w:type="character" w:styleId="ae">
    <w:name w:val="Placeholder Text"/>
    <w:basedOn w:val="a0"/>
    <w:uiPriority w:val="99"/>
    <w:semiHidden/>
    <w:rsid w:val="00B562DE"/>
    <w:rPr>
      <w:color w:val="808080"/>
    </w:rPr>
  </w:style>
  <w:style w:type="character" w:styleId="af">
    <w:name w:val="FollowedHyperlink"/>
    <w:basedOn w:val="a0"/>
    <w:uiPriority w:val="99"/>
    <w:semiHidden/>
    <w:unhideWhenUsed/>
    <w:rsid w:val="00DB7B8F"/>
    <w:rPr>
      <w:color w:val="954F72" w:themeColor="followedHyperlink"/>
      <w:u w:val="single"/>
    </w:rPr>
  </w:style>
  <w:style w:type="paragraph" w:styleId="af0">
    <w:name w:val="Balloon Text"/>
    <w:basedOn w:val="a"/>
    <w:link w:val="af1"/>
    <w:uiPriority w:val="99"/>
    <w:semiHidden/>
    <w:unhideWhenUsed/>
    <w:rsid w:val="003536DA"/>
    <w:pPr>
      <w:spacing w:after="0"/>
    </w:pPr>
    <w:rPr>
      <w:rFonts w:cs="Times New Roman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3536DA"/>
    <w:rPr>
      <w:rFonts w:ascii="Times New Roman" w:hAnsi="Times New Roman" w:cs="Times New Roman"/>
      <w:sz w:val="18"/>
      <w:szCs w:val="18"/>
    </w:rPr>
  </w:style>
  <w:style w:type="paragraph" w:customStyle="1" w:styleId="Textbody">
    <w:name w:val="Text body"/>
    <w:basedOn w:val="a"/>
    <w:rsid w:val="008F0126"/>
    <w:pPr>
      <w:suppressAutoHyphens/>
      <w:autoSpaceDN w:val="0"/>
      <w:spacing w:after="140" w:line="288" w:lineRule="auto"/>
      <w:jc w:val="left"/>
      <w:textAlignment w:val="baseline"/>
    </w:pPr>
    <w:rPr>
      <w:rFonts w:eastAsia="Noto Sans CJK SC Regular" w:cs="FreeSans"/>
      <w:kern w:val="3"/>
      <w:szCs w:val="24"/>
      <w:lang w:eastAsia="zh-CN" w:bidi="hi-IN"/>
    </w:rPr>
  </w:style>
  <w:style w:type="paragraph" w:customStyle="1" w:styleId="TableContents">
    <w:name w:val="Table Contents"/>
    <w:basedOn w:val="a"/>
    <w:rsid w:val="008F0126"/>
    <w:pPr>
      <w:suppressLineNumbers/>
      <w:suppressAutoHyphens/>
      <w:autoSpaceDN w:val="0"/>
      <w:spacing w:after="0"/>
      <w:jc w:val="left"/>
      <w:textAlignment w:val="baseline"/>
    </w:pPr>
    <w:rPr>
      <w:rFonts w:eastAsia="Noto Sans CJK SC Regular" w:cs="FreeSans"/>
      <w:kern w:val="3"/>
      <w:szCs w:val="24"/>
      <w:lang w:eastAsia="zh-CN" w:bidi="hi-IN"/>
    </w:rPr>
  </w:style>
  <w:style w:type="character" w:customStyle="1" w:styleId="StrongEmphasis">
    <w:name w:val="Strong Emphasis"/>
    <w:rsid w:val="008F0126"/>
    <w:rPr>
      <w:b/>
      <w:bCs/>
    </w:rPr>
  </w:style>
  <w:style w:type="table" w:styleId="af2">
    <w:name w:val="Table Grid"/>
    <w:basedOn w:val="a1"/>
    <w:uiPriority w:val="39"/>
    <w:rsid w:val="00397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1"/>
    <w:uiPriority w:val="45"/>
    <w:rsid w:val="00F519A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16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22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61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0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4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1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1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2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53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80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0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75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9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2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74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5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7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90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07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44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0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44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59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4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6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22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6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5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09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16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3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97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2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8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06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36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4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38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youtu.be/rQco1sa9A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xufan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2006</Words>
  <Characters>11436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итул КТ1 ПМИ прогр</vt:lpstr>
    </vt:vector>
  </TitlesOfParts>
  <Company/>
  <LinksUpToDate>false</LinksUpToDate>
  <CharactersWithSpaces>13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итул КТ1 ПМИ прогр</dc:title>
  <dc:subject/>
  <dc:creator>Ахметсафина Римма Закиевна</dc:creator>
  <cp:keywords/>
  <dc:description/>
  <cp:lastModifiedBy>Andreeva Darya A.</cp:lastModifiedBy>
  <cp:revision>4</cp:revision>
  <cp:lastPrinted>2020-01-14T11:06:00Z</cp:lastPrinted>
  <dcterms:created xsi:type="dcterms:W3CDTF">2021-05-28T22:59:00Z</dcterms:created>
  <dcterms:modified xsi:type="dcterms:W3CDTF">2021-05-28T23:03:00Z</dcterms:modified>
</cp:coreProperties>
</file>